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23A8E" w14:textId="5CE8D6BF" w:rsidR="00555DAB" w:rsidRPr="00F75FC2" w:rsidRDefault="00070262" w:rsidP="00070262">
      <w:pPr>
        <w:pStyle w:val="Heading1"/>
        <w:jc w:val="center"/>
        <w:rPr>
          <w:lang w:eastAsia="en-GB"/>
        </w:rPr>
      </w:pPr>
      <w:bookmarkStart w:id="0" w:name="_Hlk217288473"/>
      <w:bookmarkEnd w:id="0"/>
      <w:r>
        <w:rPr>
          <w:noProof/>
        </w:rPr>
        <w:drawing>
          <wp:inline distT="0" distB="0" distL="0" distR="0" wp14:anchorId="6B834B9B" wp14:editId="0F2E535B">
            <wp:extent cx="4122420" cy="822960"/>
            <wp:effectExtent l="0" t="0" r="0" b="0"/>
            <wp:docPr id="1"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2420" cy="822960"/>
                    </a:xfrm>
                    <a:prstGeom prst="rect">
                      <a:avLst/>
                    </a:prstGeom>
                    <a:noFill/>
                    <a:ln>
                      <a:noFill/>
                    </a:ln>
                  </pic:spPr>
                </pic:pic>
              </a:graphicData>
            </a:graphic>
          </wp:inline>
        </w:drawing>
      </w:r>
    </w:p>
    <w:p w14:paraId="6B043110" w14:textId="77777777" w:rsidR="00070262" w:rsidRDefault="00070262" w:rsidP="00070262">
      <w:pPr>
        <w:spacing w:before="60" w:after="60"/>
        <w:ind w:hanging="2"/>
        <w:jc w:val="center"/>
        <w:rPr>
          <w:rFonts w:ascii="Arial" w:hAnsi="Arial" w:cs="Arial"/>
          <w:b/>
          <w:noProof/>
        </w:rPr>
      </w:pPr>
    </w:p>
    <w:p w14:paraId="0C6B8843" w14:textId="537D02BC" w:rsidR="003879D3" w:rsidRPr="00B917D9" w:rsidRDefault="00070262" w:rsidP="00B917D9">
      <w:pPr>
        <w:spacing w:before="60" w:after="60"/>
        <w:ind w:hanging="2"/>
        <w:rPr>
          <w:rFonts w:cstheme="minorHAnsi"/>
          <w:b/>
          <w:sz w:val="24"/>
          <w:szCs w:val="24"/>
        </w:rPr>
      </w:pPr>
      <w:bookmarkStart w:id="1" w:name="_Hlk166221811"/>
      <w:r w:rsidRPr="00B917D9">
        <w:rPr>
          <w:rFonts w:cstheme="minorHAnsi"/>
          <w:b/>
          <w:noProof/>
        </w:rPr>
        <w:t xml:space="preserve">Procurement Notice: </w:t>
      </w:r>
      <w:bookmarkEnd w:id="1"/>
      <w:r w:rsidR="00B917D9" w:rsidRPr="00B917D9">
        <w:rPr>
          <w:rFonts w:cstheme="minorHAnsi"/>
          <w:bCs/>
          <w:noProof/>
        </w:rPr>
        <w:t xml:space="preserve">The WCS Viet Nam Program is recruiting a full-time Senior Program Officer, as outlined in the </w:t>
      </w:r>
      <w:r w:rsidR="00B917D9" w:rsidRPr="00B917D9">
        <w:rPr>
          <w:rFonts w:cstheme="minorHAnsi"/>
          <w:b/>
          <w:noProof/>
          <w:u w:val="single"/>
        </w:rPr>
        <w:t>job description</w:t>
      </w:r>
      <w:r w:rsidR="00B917D9" w:rsidRPr="00B917D9">
        <w:rPr>
          <w:rFonts w:cstheme="minorHAnsi"/>
          <w:bCs/>
          <w:noProof/>
        </w:rPr>
        <w:t xml:space="preserve"> below.</w:t>
      </w:r>
    </w:p>
    <w:p w14:paraId="2C88BBED" w14:textId="77777777" w:rsidR="00B917D9" w:rsidRDefault="00B917D9" w:rsidP="00EE79D9">
      <w:pPr>
        <w:spacing w:after="0"/>
        <w:ind w:left="2977" w:hanging="2977"/>
        <w:jc w:val="center"/>
        <w:rPr>
          <w:rFonts w:cstheme="minorHAnsi"/>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563"/>
      </w:tblGrid>
      <w:tr w:rsidR="005F59BD" w:rsidRPr="001B5D7A" w14:paraId="4BAFAF70" w14:textId="77777777" w:rsidTr="000B55BA">
        <w:tc>
          <w:tcPr>
            <w:tcW w:w="2065" w:type="dxa"/>
          </w:tcPr>
          <w:p w14:paraId="6A72BADA" w14:textId="77777777" w:rsidR="005F59BD" w:rsidRPr="001B5D7A" w:rsidRDefault="005F59BD" w:rsidP="00E81262">
            <w:pPr>
              <w:spacing w:before="60" w:after="60"/>
              <w:rPr>
                <w:rFonts w:cstheme="minorHAnsi"/>
                <w:b/>
                <w:lang w:val="en-US"/>
              </w:rPr>
            </w:pPr>
            <w:r w:rsidRPr="001B5D7A">
              <w:rPr>
                <w:rFonts w:cstheme="minorHAnsi"/>
                <w:b/>
                <w:lang w:val="en-US"/>
              </w:rPr>
              <w:t>Position:</w:t>
            </w:r>
          </w:p>
        </w:tc>
        <w:tc>
          <w:tcPr>
            <w:tcW w:w="7563" w:type="dxa"/>
          </w:tcPr>
          <w:p w14:paraId="4E772412" w14:textId="2E40370E" w:rsidR="005F59BD" w:rsidRPr="001B5D7A" w:rsidRDefault="00B27DD9" w:rsidP="006F1852">
            <w:pPr>
              <w:spacing w:before="60" w:after="60"/>
              <w:rPr>
                <w:rFonts w:cstheme="minorHAnsi"/>
                <w:lang w:val="en-US"/>
              </w:rPr>
            </w:pPr>
            <w:bookmarkStart w:id="2" w:name="_Hlk106611061"/>
            <w:r>
              <w:rPr>
                <w:rFonts w:cstheme="minorHAnsi"/>
                <w:lang w:eastAsia="en-GB"/>
              </w:rPr>
              <w:t xml:space="preserve">Senior </w:t>
            </w:r>
            <w:r w:rsidR="006F1852" w:rsidRPr="001B5D7A">
              <w:rPr>
                <w:rFonts w:cstheme="minorHAnsi"/>
                <w:lang w:eastAsia="en-GB"/>
              </w:rPr>
              <w:t>Program Officer</w:t>
            </w:r>
            <w:r w:rsidR="00CE4261" w:rsidRPr="001B5D7A">
              <w:rPr>
                <w:rFonts w:cstheme="minorHAnsi"/>
                <w:lang w:eastAsia="en-GB"/>
              </w:rPr>
              <w:t xml:space="preserve"> </w:t>
            </w:r>
            <w:bookmarkEnd w:id="2"/>
          </w:p>
        </w:tc>
      </w:tr>
      <w:tr w:rsidR="005F59BD" w:rsidRPr="001B5D7A" w14:paraId="1D265E0F" w14:textId="77777777" w:rsidTr="000B55BA">
        <w:tc>
          <w:tcPr>
            <w:tcW w:w="2065" w:type="dxa"/>
          </w:tcPr>
          <w:p w14:paraId="2DEA40EB" w14:textId="77777777" w:rsidR="005F59BD" w:rsidRPr="001B5D7A" w:rsidRDefault="005F59BD" w:rsidP="00E81262">
            <w:pPr>
              <w:spacing w:before="60" w:after="60"/>
              <w:rPr>
                <w:rFonts w:cstheme="minorHAnsi"/>
                <w:b/>
                <w:lang w:val="en-US"/>
              </w:rPr>
            </w:pPr>
            <w:r w:rsidRPr="001B5D7A">
              <w:rPr>
                <w:rFonts w:cstheme="minorHAnsi"/>
                <w:b/>
                <w:lang w:val="en-US"/>
              </w:rPr>
              <w:t>Reports to:</w:t>
            </w:r>
          </w:p>
        </w:tc>
        <w:tc>
          <w:tcPr>
            <w:tcW w:w="7563" w:type="dxa"/>
          </w:tcPr>
          <w:p w14:paraId="58C51E40" w14:textId="1DD67860" w:rsidR="005F59BD" w:rsidRPr="001B5D7A" w:rsidRDefault="00762736" w:rsidP="00CE4261">
            <w:pPr>
              <w:spacing w:before="60" w:after="60"/>
              <w:jc w:val="both"/>
              <w:rPr>
                <w:rFonts w:cstheme="minorHAnsi"/>
                <w:lang w:val="en-US"/>
              </w:rPr>
            </w:pPr>
            <w:r>
              <w:rPr>
                <w:rFonts w:cstheme="minorHAnsi"/>
                <w:color w:val="000000" w:themeColor="text1"/>
                <w:lang w:val="en-US"/>
              </w:rPr>
              <w:t>Policy and Law Enforcement Support (PLES)</w:t>
            </w:r>
            <w:r w:rsidR="00CB6A71" w:rsidRPr="001B5D7A">
              <w:rPr>
                <w:rFonts w:cstheme="minorHAnsi"/>
                <w:color w:val="000000" w:themeColor="text1"/>
                <w:lang w:val="en-US"/>
              </w:rPr>
              <w:t xml:space="preserve"> </w:t>
            </w:r>
            <w:r w:rsidR="00EB108D" w:rsidRPr="001B5D7A">
              <w:rPr>
                <w:rFonts w:cstheme="minorHAnsi"/>
                <w:color w:val="000000" w:themeColor="text1"/>
                <w:lang w:val="vi-VN"/>
              </w:rPr>
              <w:t>Team Leader</w:t>
            </w:r>
          </w:p>
        </w:tc>
      </w:tr>
      <w:tr w:rsidR="005F59BD" w:rsidRPr="001B5D7A" w14:paraId="6AA509E8" w14:textId="77777777" w:rsidTr="000B55BA">
        <w:tc>
          <w:tcPr>
            <w:tcW w:w="2065" w:type="dxa"/>
          </w:tcPr>
          <w:p w14:paraId="63F33300" w14:textId="53786F04" w:rsidR="005F59BD" w:rsidRPr="001B5D7A" w:rsidRDefault="005F59BD" w:rsidP="00E81262">
            <w:pPr>
              <w:spacing w:before="60" w:after="60"/>
              <w:rPr>
                <w:rFonts w:cstheme="minorHAnsi"/>
                <w:b/>
                <w:lang w:val="en-US"/>
              </w:rPr>
            </w:pPr>
            <w:r w:rsidRPr="001B5D7A">
              <w:rPr>
                <w:rFonts w:cstheme="minorHAnsi"/>
                <w:b/>
                <w:lang w:val="en-US"/>
              </w:rPr>
              <w:t>Supervisor to:</w:t>
            </w:r>
          </w:p>
        </w:tc>
        <w:tc>
          <w:tcPr>
            <w:tcW w:w="7563" w:type="dxa"/>
          </w:tcPr>
          <w:p w14:paraId="03F860C5" w14:textId="4E47D2E1" w:rsidR="005F59BD" w:rsidRPr="001B5D7A" w:rsidRDefault="000825C3" w:rsidP="00E81262">
            <w:pPr>
              <w:spacing w:before="60" w:after="60"/>
              <w:rPr>
                <w:rFonts w:cstheme="minorHAnsi"/>
                <w:lang w:val="en-US"/>
              </w:rPr>
            </w:pPr>
            <w:r w:rsidRPr="001B5D7A">
              <w:rPr>
                <w:rFonts w:cstheme="minorHAnsi"/>
                <w:lang w:val="en-US"/>
              </w:rPr>
              <w:t>N/A</w:t>
            </w:r>
          </w:p>
        </w:tc>
      </w:tr>
      <w:tr w:rsidR="005F59BD" w:rsidRPr="001B5D7A" w14:paraId="74D107DA" w14:textId="77777777" w:rsidTr="000B55BA">
        <w:tc>
          <w:tcPr>
            <w:tcW w:w="2065" w:type="dxa"/>
          </w:tcPr>
          <w:p w14:paraId="5879E6CA" w14:textId="77777777" w:rsidR="005F59BD" w:rsidRPr="001B5D7A" w:rsidRDefault="005F59BD" w:rsidP="00E81262">
            <w:pPr>
              <w:spacing w:before="60" w:after="60"/>
              <w:rPr>
                <w:rFonts w:cstheme="minorHAnsi"/>
                <w:b/>
                <w:lang w:val="en-US"/>
              </w:rPr>
            </w:pPr>
            <w:r w:rsidRPr="001B5D7A">
              <w:rPr>
                <w:rFonts w:cstheme="minorHAnsi"/>
                <w:b/>
                <w:lang w:val="en-US"/>
              </w:rPr>
              <w:t>Location:</w:t>
            </w:r>
          </w:p>
        </w:tc>
        <w:tc>
          <w:tcPr>
            <w:tcW w:w="7563" w:type="dxa"/>
          </w:tcPr>
          <w:p w14:paraId="5797C798" w14:textId="77777777" w:rsidR="005F59BD" w:rsidRPr="001B5D7A" w:rsidRDefault="005F59BD" w:rsidP="00E81262">
            <w:pPr>
              <w:spacing w:before="60" w:after="60"/>
              <w:rPr>
                <w:rFonts w:cstheme="minorHAnsi"/>
                <w:lang w:val="en-US"/>
              </w:rPr>
            </w:pPr>
            <w:r w:rsidRPr="001B5D7A">
              <w:rPr>
                <w:rFonts w:cstheme="minorHAnsi"/>
                <w:lang w:val="en-US"/>
              </w:rPr>
              <w:t>Ha Noi, Viet Nam</w:t>
            </w:r>
          </w:p>
        </w:tc>
      </w:tr>
      <w:tr w:rsidR="005F59BD" w:rsidRPr="001B5D7A" w14:paraId="62A5AAFD" w14:textId="77777777" w:rsidTr="000B55BA">
        <w:tc>
          <w:tcPr>
            <w:tcW w:w="2065" w:type="dxa"/>
          </w:tcPr>
          <w:p w14:paraId="12273D25" w14:textId="77777777" w:rsidR="005F59BD" w:rsidRPr="001B5D7A" w:rsidRDefault="005F59BD" w:rsidP="00E81262">
            <w:pPr>
              <w:spacing w:before="60" w:after="60"/>
              <w:rPr>
                <w:rFonts w:cstheme="minorHAnsi"/>
                <w:b/>
                <w:lang w:val="en-US"/>
              </w:rPr>
            </w:pPr>
            <w:r w:rsidRPr="001B5D7A">
              <w:rPr>
                <w:rFonts w:cstheme="minorHAnsi"/>
                <w:b/>
                <w:lang w:val="en-US"/>
              </w:rPr>
              <w:t>Country Program:</w:t>
            </w:r>
          </w:p>
        </w:tc>
        <w:tc>
          <w:tcPr>
            <w:tcW w:w="7563" w:type="dxa"/>
          </w:tcPr>
          <w:p w14:paraId="06616D2A" w14:textId="69E97795" w:rsidR="005F59BD" w:rsidRPr="001B5D7A" w:rsidRDefault="005F59BD" w:rsidP="00E81262">
            <w:pPr>
              <w:spacing w:before="60" w:after="60"/>
              <w:rPr>
                <w:rFonts w:cstheme="minorHAnsi"/>
                <w:lang w:val="en-US"/>
              </w:rPr>
            </w:pPr>
            <w:r w:rsidRPr="001B5D7A">
              <w:rPr>
                <w:rFonts w:cstheme="minorHAnsi"/>
                <w:lang w:val="en-US"/>
              </w:rPr>
              <w:t>WCS Viet Nam</w:t>
            </w:r>
            <w:r w:rsidR="00102DC4">
              <w:rPr>
                <w:rFonts w:cstheme="minorHAnsi"/>
                <w:lang w:val="en-US"/>
              </w:rPr>
              <w:t xml:space="preserve"> Program</w:t>
            </w:r>
            <w:r w:rsidRPr="001B5D7A">
              <w:rPr>
                <w:rFonts w:cstheme="minorHAnsi"/>
                <w:lang w:val="en-US"/>
              </w:rPr>
              <w:t xml:space="preserve"> </w:t>
            </w:r>
          </w:p>
        </w:tc>
      </w:tr>
      <w:tr w:rsidR="005F59BD" w:rsidRPr="001B5D7A" w14:paraId="51849662" w14:textId="77777777" w:rsidTr="000B55BA">
        <w:tc>
          <w:tcPr>
            <w:tcW w:w="2065" w:type="dxa"/>
          </w:tcPr>
          <w:p w14:paraId="089D97BC" w14:textId="77777777" w:rsidR="005F59BD" w:rsidRPr="001B5D7A" w:rsidRDefault="005F59BD" w:rsidP="00E81262">
            <w:pPr>
              <w:spacing w:before="60" w:after="60"/>
              <w:rPr>
                <w:rFonts w:cstheme="minorHAnsi"/>
                <w:b/>
                <w:lang w:val="en-US"/>
              </w:rPr>
            </w:pPr>
            <w:r w:rsidRPr="001B5D7A">
              <w:rPr>
                <w:rFonts w:cstheme="minorHAnsi"/>
                <w:b/>
                <w:lang w:val="en-US"/>
              </w:rPr>
              <w:t>Team/Division:</w:t>
            </w:r>
          </w:p>
        </w:tc>
        <w:tc>
          <w:tcPr>
            <w:tcW w:w="7563" w:type="dxa"/>
          </w:tcPr>
          <w:p w14:paraId="20D2C963" w14:textId="6F7863FC" w:rsidR="005F59BD" w:rsidRPr="001B5D7A" w:rsidRDefault="00A244F0" w:rsidP="00E81262">
            <w:pPr>
              <w:spacing w:before="60" w:after="60"/>
              <w:jc w:val="both"/>
              <w:rPr>
                <w:rFonts w:cstheme="minorHAnsi"/>
                <w:b/>
              </w:rPr>
            </w:pPr>
            <w:r>
              <w:rPr>
                <w:rFonts w:cstheme="minorHAnsi"/>
                <w:color w:val="000000" w:themeColor="text1"/>
                <w:lang w:val="en-US"/>
              </w:rPr>
              <w:t xml:space="preserve">Policy and Law Enforcement Support (PLES) </w:t>
            </w:r>
          </w:p>
        </w:tc>
      </w:tr>
      <w:tr w:rsidR="005F59BD" w:rsidRPr="001B5D7A" w14:paraId="0DC8814E" w14:textId="77777777" w:rsidTr="000B55BA">
        <w:tc>
          <w:tcPr>
            <w:tcW w:w="2065" w:type="dxa"/>
          </w:tcPr>
          <w:p w14:paraId="668A0903" w14:textId="77777777" w:rsidR="005F59BD" w:rsidRPr="001B5D7A" w:rsidRDefault="005F59BD" w:rsidP="00E81262">
            <w:pPr>
              <w:spacing w:before="60" w:after="60"/>
              <w:rPr>
                <w:rFonts w:cstheme="minorHAnsi"/>
                <w:b/>
                <w:lang w:val="en-US"/>
              </w:rPr>
            </w:pPr>
            <w:r w:rsidRPr="001B5D7A">
              <w:rPr>
                <w:rFonts w:cstheme="minorHAnsi"/>
                <w:b/>
                <w:lang w:val="en-US"/>
              </w:rPr>
              <w:t>Position Type:</w:t>
            </w:r>
            <w:r w:rsidRPr="001B5D7A">
              <w:rPr>
                <w:rFonts w:cstheme="minorHAnsi"/>
                <w:b/>
                <w:lang w:val="en-US"/>
              </w:rPr>
              <w:tab/>
            </w:r>
          </w:p>
        </w:tc>
        <w:tc>
          <w:tcPr>
            <w:tcW w:w="7563" w:type="dxa"/>
          </w:tcPr>
          <w:p w14:paraId="5888A901" w14:textId="77777777" w:rsidR="005F59BD" w:rsidRPr="001B5D7A" w:rsidRDefault="005F59BD" w:rsidP="00E81262">
            <w:pPr>
              <w:spacing w:before="60" w:after="60"/>
              <w:rPr>
                <w:rFonts w:cstheme="minorHAnsi"/>
                <w:lang w:val="en-US"/>
              </w:rPr>
            </w:pPr>
            <w:r w:rsidRPr="001B5D7A">
              <w:rPr>
                <w:rFonts w:cstheme="minorHAnsi"/>
                <w:lang w:val="en-US"/>
              </w:rPr>
              <w:t>Full time</w:t>
            </w:r>
          </w:p>
        </w:tc>
      </w:tr>
      <w:tr w:rsidR="005F59BD" w:rsidRPr="001B5D7A" w14:paraId="5557D80F" w14:textId="77777777" w:rsidTr="000B55BA">
        <w:tc>
          <w:tcPr>
            <w:tcW w:w="2065" w:type="dxa"/>
          </w:tcPr>
          <w:p w14:paraId="29D483B4" w14:textId="1576A614" w:rsidR="005F59BD" w:rsidRPr="001B5D7A" w:rsidRDefault="005F59BD" w:rsidP="00E81262">
            <w:pPr>
              <w:spacing w:before="60" w:after="60"/>
              <w:rPr>
                <w:rFonts w:cstheme="minorHAnsi"/>
                <w:b/>
                <w:lang w:val="en-US"/>
              </w:rPr>
            </w:pPr>
            <w:r w:rsidRPr="001B5D7A">
              <w:rPr>
                <w:rFonts w:cstheme="minorHAnsi"/>
                <w:b/>
                <w:lang w:val="en-US"/>
              </w:rPr>
              <w:t>Internal liaison:</w:t>
            </w:r>
          </w:p>
        </w:tc>
        <w:tc>
          <w:tcPr>
            <w:tcW w:w="7563" w:type="dxa"/>
          </w:tcPr>
          <w:p w14:paraId="57C25586" w14:textId="6145CF03" w:rsidR="005F59BD" w:rsidRPr="001B5D7A" w:rsidRDefault="008F019D" w:rsidP="00450FCD">
            <w:pPr>
              <w:spacing w:before="60" w:after="60"/>
              <w:jc w:val="both"/>
              <w:rPr>
                <w:rFonts w:cstheme="minorHAnsi"/>
                <w:lang w:val="en-US"/>
              </w:rPr>
            </w:pPr>
            <w:r w:rsidRPr="00450FCD">
              <w:rPr>
                <w:rFonts w:cstheme="minorHAnsi"/>
                <w:color w:val="000000" w:themeColor="text1"/>
                <w:lang w:val="en-US"/>
              </w:rPr>
              <w:t xml:space="preserve">WCS Viet Nam’s </w:t>
            </w:r>
            <w:r w:rsidR="00F96E91" w:rsidRPr="00450FCD">
              <w:rPr>
                <w:rFonts w:cstheme="minorHAnsi"/>
                <w:color w:val="000000" w:themeColor="text1"/>
                <w:lang w:val="en-US"/>
              </w:rPr>
              <w:t>staff</w:t>
            </w:r>
          </w:p>
        </w:tc>
      </w:tr>
      <w:tr w:rsidR="005F59BD" w:rsidRPr="001B5D7A" w14:paraId="599EE850" w14:textId="77777777" w:rsidTr="000B55BA">
        <w:tc>
          <w:tcPr>
            <w:tcW w:w="2065" w:type="dxa"/>
          </w:tcPr>
          <w:p w14:paraId="2608A43F" w14:textId="77777777" w:rsidR="005F59BD" w:rsidRPr="001B5D7A" w:rsidRDefault="005F59BD" w:rsidP="00E81262">
            <w:pPr>
              <w:spacing w:before="60" w:after="60"/>
              <w:rPr>
                <w:rFonts w:cstheme="minorHAnsi"/>
                <w:b/>
                <w:lang w:val="en-US"/>
              </w:rPr>
            </w:pPr>
            <w:r w:rsidRPr="001B5D7A">
              <w:rPr>
                <w:rFonts w:cstheme="minorHAnsi"/>
                <w:b/>
                <w:lang w:val="en-US"/>
              </w:rPr>
              <w:t>Expected travel:</w:t>
            </w:r>
          </w:p>
        </w:tc>
        <w:tc>
          <w:tcPr>
            <w:tcW w:w="7563" w:type="dxa"/>
          </w:tcPr>
          <w:p w14:paraId="3491D4D6" w14:textId="20A3E479" w:rsidR="005F59BD" w:rsidRPr="001B5D7A" w:rsidRDefault="004F783E" w:rsidP="00B9388D">
            <w:pPr>
              <w:spacing w:before="60" w:after="60"/>
              <w:ind w:left="2880" w:hanging="2880"/>
              <w:jc w:val="both"/>
              <w:rPr>
                <w:rFonts w:cstheme="minorHAnsi"/>
                <w:lang w:val="en-GB"/>
              </w:rPr>
            </w:pPr>
            <w:r w:rsidRPr="004F783E">
              <w:rPr>
                <w:rFonts w:cstheme="minorHAnsi"/>
                <w:lang w:val="en-GB"/>
              </w:rPr>
              <w:t>Approximately 30% and as required within the country and region if/when needed</w:t>
            </w:r>
          </w:p>
        </w:tc>
      </w:tr>
    </w:tbl>
    <w:p w14:paraId="189AFE4C" w14:textId="77777777" w:rsidR="00E81262" w:rsidRDefault="00E81262" w:rsidP="00DB76D9">
      <w:pPr>
        <w:shd w:val="clear" w:color="auto" w:fill="FFFFFF"/>
        <w:spacing w:after="0"/>
        <w:jc w:val="both"/>
        <w:textAlignment w:val="baseline"/>
        <w:rPr>
          <w:rFonts w:eastAsia="Times New Roman" w:cstheme="minorHAnsi"/>
          <w:b/>
          <w:bCs/>
          <w:u w:val="single"/>
          <w:shd w:val="clear" w:color="auto" w:fill="FFFFFF"/>
        </w:rPr>
      </w:pPr>
      <w:bookmarkStart w:id="3" w:name="_Hlk51855750"/>
    </w:p>
    <w:bookmarkEnd w:id="3"/>
    <w:p w14:paraId="71D165EC" w14:textId="77777777" w:rsidR="004C75E9" w:rsidRPr="005837D2" w:rsidRDefault="004C75E9" w:rsidP="002D4A29">
      <w:pPr>
        <w:shd w:val="clear" w:color="auto" w:fill="FFFFFF"/>
        <w:spacing w:before="60" w:after="60"/>
        <w:rPr>
          <w:highlight w:val="white"/>
        </w:rPr>
      </w:pPr>
      <w:r w:rsidRPr="005837D2">
        <w:rPr>
          <w:b/>
          <w:highlight w:val="white"/>
          <w:u w:val="single"/>
        </w:rPr>
        <w:t>Organization Background</w:t>
      </w:r>
    </w:p>
    <w:p w14:paraId="04C1A78D" w14:textId="3F81ABC1" w:rsidR="005C0397" w:rsidRDefault="00387997" w:rsidP="002D4A29">
      <w:pPr>
        <w:spacing w:before="60" w:after="60"/>
      </w:pPr>
      <w:r>
        <w:t xml:space="preserve">The Wildlife Conservation Society (WCS) is a US non-profit, tax-exempt, private organization established in 1895 in </w:t>
      </w:r>
      <w:r w:rsidRPr="00A41A21">
        <w:rPr>
          <w:bCs/>
        </w:rPr>
        <w:t>New York City</w:t>
      </w:r>
      <w:r>
        <w:t xml:space="preserve">. WCS </w:t>
      </w:r>
      <w:r w:rsidRPr="00A41A21">
        <w:rPr>
          <w:bCs/>
        </w:rPr>
        <w:t>combines the power of its zoos and an aquarium in New York City and a Global Conservation Program in more than 50 countries to achieve its mission to save wildlife and wild places. WCS runs the world’s largest conservation field program, protecting more than 50 percent of Earth’s known biodiversity; in partnership with governments, Indigenous People</w:t>
      </w:r>
      <w:r w:rsidR="005C5254">
        <w:rPr>
          <w:bCs/>
        </w:rPr>
        <w:t>s</w:t>
      </w:r>
      <w:r w:rsidRPr="00A41A21">
        <w:rPr>
          <w:bCs/>
        </w:rPr>
        <w:t xml:space="preserve">, Local Communities, and the private sector. Its four zoos and </w:t>
      </w:r>
      <w:r>
        <w:rPr>
          <w:bCs/>
        </w:rPr>
        <w:t xml:space="preserve">an </w:t>
      </w:r>
      <w:r w:rsidRPr="00A41A21">
        <w:rPr>
          <w:bCs/>
        </w:rPr>
        <w:t>aquarium (the Bronx Zoo, Central Park Zoo, Queens Zoo, Prospect Park Zoo, and the New York Aquarium) welcome more than 3.5 million visitors each year, inspiring generations to care for nature</w:t>
      </w:r>
      <w:r w:rsidR="00070CE5" w:rsidRPr="01A45D13">
        <w:rPr>
          <w:rFonts w:ascii="Calibri" w:eastAsia="Calibri" w:hAnsi="Calibri" w:cs="Calibri"/>
          <w:color w:val="000000" w:themeColor="text1"/>
          <w:lang w:val="en-US"/>
        </w:rPr>
        <w:t>.</w:t>
      </w:r>
    </w:p>
    <w:p w14:paraId="1C1488D2" w14:textId="5B5AE1F2" w:rsidR="004C75E9" w:rsidRPr="005837D2" w:rsidRDefault="005C0397" w:rsidP="002D4A29">
      <w:pPr>
        <w:spacing w:before="60" w:after="60"/>
        <w:rPr>
          <w:b/>
          <w:color w:val="000000"/>
        </w:rPr>
      </w:pPr>
      <w:r w:rsidRPr="005C0397">
        <w:br/>
      </w:r>
      <w:r w:rsidR="004C75E9" w:rsidRPr="005837D2">
        <w:rPr>
          <w:b/>
          <w:color w:val="000000"/>
          <w:u w:val="single"/>
        </w:rPr>
        <w:t>WCS Viet Nam Program Overview</w:t>
      </w:r>
    </w:p>
    <w:p w14:paraId="59F45D8F" w14:textId="4D03995A" w:rsidR="005C0397" w:rsidRPr="005837D2" w:rsidRDefault="00481580" w:rsidP="002D4A29">
      <w:pPr>
        <w:spacing w:before="60" w:after="60"/>
      </w:pPr>
      <w:r w:rsidRPr="01A45D13">
        <w:rPr>
          <w:rFonts w:ascii="Calibri" w:eastAsia="Calibri" w:hAnsi="Calibri" w:cs="Calibri"/>
          <w:color w:val="000000" w:themeColor="text1"/>
          <w:lang w:val="en-US"/>
        </w:rPr>
        <w:t xml:space="preserve">WCS has been working in Viet Nam since 2006, focusing on enhancing the commitment, capacity and actions of the government of Viet Nam to tackle the trafficking of wildlife, supporting national partners through developing and implementing highly focused, evidence-based strategies informed by an in-depth understanding of the dynamics of trafficking and the people involved to reduce the profits of crime and strengthen the risk of capture and sanctions. WCS Viet Nam have generated a wide range of reliable data on </w:t>
      </w:r>
      <w:proofErr w:type="gramStart"/>
      <w:r w:rsidRPr="01A45D13">
        <w:rPr>
          <w:rFonts w:ascii="Calibri" w:eastAsia="Calibri" w:hAnsi="Calibri" w:cs="Calibri"/>
          <w:color w:val="000000" w:themeColor="text1"/>
          <w:lang w:val="en-US"/>
        </w:rPr>
        <w:t>a number of</w:t>
      </w:r>
      <w:proofErr w:type="gramEnd"/>
      <w:r w:rsidRPr="01A45D13">
        <w:rPr>
          <w:rFonts w:ascii="Calibri" w:eastAsia="Calibri" w:hAnsi="Calibri" w:cs="Calibri"/>
          <w:color w:val="000000" w:themeColor="text1"/>
          <w:lang w:val="en-US"/>
        </w:rPr>
        <w:t xml:space="preserve"> related issues on illegal wildlife trade, trained and briefed about 4,500 law enforcement and judicial officers, policy makers, journalists, researchers and managers nation-wide and distributed </w:t>
      </w:r>
      <w:proofErr w:type="gramStart"/>
      <w:r w:rsidRPr="01A45D13">
        <w:rPr>
          <w:rFonts w:ascii="Calibri" w:eastAsia="Calibri" w:hAnsi="Calibri" w:cs="Calibri"/>
          <w:color w:val="000000" w:themeColor="text1"/>
          <w:lang w:val="en-US"/>
        </w:rPr>
        <w:t>a number of</w:t>
      </w:r>
      <w:proofErr w:type="gramEnd"/>
      <w:r w:rsidRPr="01A45D13">
        <w:rPr>
          <w:rFonts w:ascii="Calibri" w:eastAsia="Calibri" w:hAnsi="Calibri" w:cs="Calibri"/>
          <w:color w:val="000000" w:themeColor="text1"/>
          <w:lang w:val="en-US"/>
        </w:rPr>
        <w:t xml:space="preserve"> technical handbooks and guides. It has assisted central agencies </w:t>
      </w:r>
      <w:r w:rsidR="005C5254">
        <w:rPr>
          <w:rFonts w:ascii="Calibri" w:eastAsia="Calibri" w:hAnsi="Calibri" w:cs="Calibri"/>
          <w:color w:val="000000" w:themeColor="text1"/>
          <w:lang w:val="en-US"/>
        </w:rPr>
        <w:t>in reviewing</w:t>
      </w:r>
      <w:r w:rsidRPr="01A45D13">
        <w:rPr>
          <w:rFonts w:ascii="Calibri" w:eastAsia="Calibri" w:hAnsi="Calibri" w:cs="Calibri"/>
          <w:color w:val="000000" w:themeColor="text1"/>
          <w:lang w:val="en-US"/>
        </w:rPr>
        <w:t xml:space="preserve"> and propos</w:t>
      </w:r>
      <w:r w:rsidR="005C5254">
        <w:rPr>
          <w:rFonts w:ascii="Calibri" w:eastAsia="Calibri" w:hAnsi="Calibri" w:cs="Calibri"/>
          <w:color w:val="000000" w:themeColor="text1"/>
          <w:lang w:val="en-US"/>
        </w:rPr>
        <w:t>ing</w:t>
      </w:r>
      <w:r w:rsidRPr="01A45D13">
        <w:rPr>
          <w:rFonts w:ascii="Calibri" w:eastAsia="Calibri" w:hAnsi="Calibri" w:cs="Calibri"/>
          <w:color w:val="000000" w:themeColor="text1"/>
          <w:lang w:val="en-US"/>
        </w:rPr>
        <w:t xml:space="preserve"> necessary changes to national legislation, criminal intelligence analysis systems, </w:t>
      </w:r>
      <w:r w:rsidR="005C5254">
        <w:rPr>
          <w:rFonts w:ascii="Calibri" w:eastAsia="Calibri" w:hAnsi="Calibri" w:cs="Calibri"/>
          <w:color w:val="000000" w:themeColor="text1"/>
          <w:lang w:val="en-US"/>
        </w:rPr>
        <w:t xml:space="preserve">and </w:t>
      </w:r>
      <w:r w:rsidRPr="01A45D13">
        <w:rPr>
          <w:rFonts w:ascii="Calibri" w:eastAsia="Calibri" w:hAnsi="Calibri" w:cs="Calibri"/>
          <w:color w:val="000000" w:themeColor="text1"/>
          <w:lang w:val="en-US"/>
        </w:rPr>
        <w:t>inter-agency cooperation. WCS Viet Nam has also facilitated Government to Government dialogue through multilateral and bilateral collaboration efforts, between Viet Nam and Asian, African and Latin American countries, to detect and respon</w:t>
      </w:r>
      <w:r w:rsidR="005C5254">
        <w:rPr>
          <w:rFonts w:ascii="Calibri" w:eastAsia="Calibri" w:hAnsi="Calibri" w:cs="Calibri"/>
          <w:color w:val="000000" w:themeColor="text1"/>
          <w:lang w:val="en-US"/>
        </w:rPr>
        <w:t>d</w:t>
      </w:r>
      <w:r w:rsidRPr="01A45D13">
        <w:rPr>
          <w:rFonts w:ascii="Calibri" w:eastAsia="Calibri" w:hAnsi="Calibri" w:cs="Calibri"/>
          <w:color w:val="000000" w:themeColor="text1"/>
          <w:lang w:val="en-US"/>
        </w:rPr>
        <w:t xml:space="preserve"> to transnational illegal wildlife trade networks. Its wildlife health expertise has been leveraged to address unregulated wildlife trade and mitigation of pandemic threats through collaborative research, training, and policy development. In the past decade, WCS Viet Nam has also expanded to work with other conservation organizations and public laborator</w:t>
      </w:r>
      <w:r w:rsidR="005C5254">
        <w:rPr>
          <w:rFonts w:ascii="Calibri" w:eastAsia="Calibri" w:hAnsi="Calibri" w:cs="Calibri"/>
          <w:color w:val="000000" w:themeColor="text1"/>
          <w:lang w:val="en-US"/>
        </w:rPr>
        <w:t>ies</w:t>
      </w:r>
      <w:r w:rsidRPr="01A45D13">
        <w:rPr>
          <w:rFonts w:ascii="Calibri" w:eastAsia="Calibri" w:hAnsi="Calibri" w:cs="Calibri"/>
          <w:color w:val="000000" w:themeColor="text1"/>
          <w:lang w:val="en-US"/>
        </w:rPr>
        <w:t xml:space="preserve"> towards finding and protecting </w:t>
      </w:r>
      <w:r w:rsidRPr="01A45D13">
        <w:rPr>
          <w:rFonts w:ascii="Calibri" w:eastAsia="Calibri" w:hAnsi="Calibri" w:cs="Calibri"/>
          <w:i/>
          <w:iCs/>
          <w:color w:val="000000" w:themeColor="text1"/>
          <w:lang w:val="en-US"/>
        </w:rPr>
        <w:t>Rafetus Swinhoei</w:t>
      </w:r>
      <w:r w:rsidRPr="01A45D13">
        <w:rPr>
          <w:rFonts w:ascii="Calibri" w:eastAsia="Calibri" w:hAnsi="Calibri" w:cs="Calibri"/>
          <w:color w:val="000000" w:themeColor="text1"/>
          <w:lang w:val="en-US"/>
        </w:rPr>
        <w:t xml:space="preserve"> in the wild.</w:t>
      </w:r>
    </w:p>
    <w:p w14:paraId="4438EF41" w14:textId="77777777" w:rsidR="00083D96" w:rsidRDefault="00083D96" w:rsidP="002D4A29">
      <w:pPr>
        <w:spacing w:before="60" w:after="60"/>
        <w:rPr>
          <w:rFonts w:cstheme="minorHAnsi"/>
          <w:b/>
          <w:u w:val="single"/>
        </w:rPr>
      </w:pPr>
    </w:p>
    <w:p w14:paraId="61E4D82D" w14:textId="2BF07EB0" w:rsidR="00555DAB" w:rsidRPr="00B15E52" w:rsidRDefault="003879D3" w:rsidP="002D4A29">
      <w:pPr>
        <w:spacing w:before="60" w:after="60"/>
        <w:rPr>
          <w:rFonts w:cstheme="minorHAnsi"/>
          <w:i/>
        </w:rPr>
      </w:pPr>
      <w:r w:rsidRPr="00B15E52">
        <w:rPr>
          <w:rFonts w:cstheme="minorHAnsi"/>
          <w:b/>
          <w:u w:val="single"/>
        </w:rPr>
        <w:t>Job Summary</w:t>
      </w:r>
      <w:r w:rsidRPr="00B15E52">
        <w:rPr>
          <w:rFonts w:cstheme="minorHAnsi"/>
        </w:rPr>
        <w:t xml:space="preserve"> </w:t>
      </w:r>
    </w:p>
    <w:p w14:paraId="559423F1" w14:textId="08665936" w:rsidR="00934181" w:rsidRPr="00056B9E" w:rsidRDefault="00BB097D" w:rsidP="002D4A29">
      <w:pPr>
        <w:spacing w:before="60" w:after="60"/>
        <w:rPr>
          <w:rFonts w:ascii="Calibri" w:eastAsia="Calibri" w:hAnsi="Calibri" w:cs="Calibri"/>
          <w:color w:val="000000" w:themeColor="text1"/>
          <w:lang w:val="en-US"/>
        </w:rPr>
      </w:pPr>
      <w:r w:rsidRPr="00056B9E">
        <w:rPr>
          <w:rFonts w:ascii="Calibri" w:eastAsia="Calibri" w:hAnsi="Calibri" w:cs="Calibri"/>
          <w:color w:val="000000" w:themeColor="text1"/>
          <w:lang w:val="en-US"/>
        </w:rPr>
        <w:lastRenderedPageBreak/>
        <w:t xml:space="preserve">Under the supervision of the Policy and Law Enforcement Support (PLES) Team Leader, the </w:t>
      </w:r>
      <w:r w:rsidR="00DB03B2">
        <w:rPr>
          <w:rFonts w:ascii="Calibri" w:eastAsia="Calibri" w:hAnsi="Calibri" w:cs="Calibri"/>
          <w:color w:val="000000" w:themeColor="text1"/>
          <w:lang w:val="en-US"/>
        </w:rPr>
        <w:t xml:space="preserve">Senior </w:t>
      </w:r>
      <w:r w:rsidRPr="00056B9E">
        <w:rPr>
          <w:rFonts w:ascii="Calibri" w:eastAsia="Calibri" w:hAnsi="Calibri" w:cs="Calibri"/>
          <w:color w:val="000000" w:themeColor="text1"/>
          <w:lang w:val="en-US"/>
        </w:rPr>
        <w:t>Program Officer will</w:t>
      </w:r>
      <w:r w:rsidR="002D4A29">
        <w:rPr>
          <w:rFonts w:ascii="Calibri" w:eastAsia="Calibri" w:hAnsi="Calibri" w:cs="Calibri"/>
          <w:color w:val="000000" w:themeColor="text1"/>
          <w:lang w:val="en-US"/>
        </w:rPr>
        <w:t xml:space="preserve"> </w:t>
      </w:r>
      <w:r w:rsidR="00934181" w:rsidRPr="00056B9E">
        <w:rPr>
          <w:rFonts w:ascii="Calibri" w:eastAsia="Calibri" w:hAnsi="Calibri" w:cs="Calibri"/>
          <w:color w:val="000000" w:themeColor="text1"/>
          <w:lang w:val="en-US"/>
        </w:rPr>
        <w:t xml:space="preserve">contribute </w:t>
      </w:r>
      <w:r w:rsidRPr="00056B9E">
        <w:rPr>
          <w:rFonts w:ascii="Calibri" w:eastAsia="Calibri" w:hAnsi="Calibri" w:cs="Calibri"/>
          <w:color w:val="000000" w:themeColor="text1"/>
          <w:lang w:val="en-US"/>
        </w:rPr>
        <w:t>to strengthen</w:t>
      </w:r>
      <w:r w:rsidR="00934181" w:rsidRPr="00056B9E">
        <w:rPr>
          <w:rFonts w:ascii="Calibri" w:eastAsia="Calibri" w:hAnsi="Calibri" w:cs="Calibri"/>
          <w:color w:val="000000" w:themeColor="text1"/>
          <w:lang w:val="en-US"/>
        </w:rPr>
        <w:t>ing</w:t>
      </w:r>
      <w:r w:rsidRPr="00056B9E">
        <w:rPr>
          <w:rFonts w:ascii="Calibri" w:eastAsia="Calibri" w:hAnsi="Calibri" w:cs="Calibri"/>
          <w:color w:val="000000" w:themeColor="text1"/>
          <w:lang w:val="en-US"/>
        </w:rPr>
        <w:t xml:space="preserve"> wildlife protection in Viet Nam through legal analysis, case review, stakeholder engagement</w:t>
      </w:r>
      <w:r w:rsidR="00934181" w:rsidRPr="00056B9E">
        <w:rPr>
          <w:rFonts w:ascii="Calibri" w:eastAsia="Calibri" w:hAnsi="Calibri" w:cs="Calibri"/>
          <w:color w:val="000000" w:themeColor="text1"/>
          <w:lang w:val="en-US"/>
        </w:rPr>
        <w:t xml:space="preserve">, and implementation of </w:t>
      </w:r>
      <w:r w:rsidR="00A86E7A">
        <w:rPr>
          <w:rFonts w:ascii="Calibri" w:eastAsia="Calibri" w:hAnsi="Calibri" w:cs="Calibri"/>
          <w:color w:val="000000" w:themeColor="text1"/>
          <w:lang w:val="en-US"/>
        </w:rPr>
        <w:t xml:space="preserve">WCS’s </w:t>
      </w:r>
      <w:r w:rsidR="00A86E7A" w:rsidRPr="00A26187">
        <w:t xml:space="preserve">pioneering, long-term leadership program </w:t>
      </w:r>
      <w:r w:rsidR="00A86E7A">
        <w:t xml:space="preserve">– the </w:t>
      </w:r>
      <w:r w:rsidR="00934181" w:rsidRPr="00056B9E">
        <w:rPr>
          <w:rFonts w:ascii="Calibri" w:eastAsia="Calibri" w:hAnsi="Calibri" w:cs="Calibri"/>
          <w:color w:val="000000" w:themeColor="text1"/>
          <w:lang w:val="en-US"/>
        </w:rPr>
        <w:t>Wildlife Crime Leadership Initiative (WCLI)</w:t>
      </w:r>
      <w:r w:rsidRPr="00056B9E">
        <w:rPr>
          <w:rFonts w:ascii="Calibri" w:eastAsia="Calibri" w:hAnsi="Calibri" w:cs="Calibri"/>
          <w:color w:val="000000" w:themeColor="text1"/>
          <w:lang w:val="en-US"/>
        </w:rPr>
        <w:t xml:space="preserve">. </w:t>
      </w:r>
    </w:p>
    <w:p w14:paraId="413D3A7B" w14:textId="100C6F49" w:rsidR="00A96CDD" w:rsidRPr="00056B9E" w:rsidRDefault="00A96CDD" w:rsidP="002D4A29">
      <w:pPr>
        <w:spacing w:before="60" w:after="60"/>
        <w:rPr>
          <w:rFonts w:ascii="Calibri" w:eastAsia="Calibri" w:hAnsi="Calibri" w:cs="Calibri"/>
          <w:color w:val="000000" w:themeColor="text1"/>
          <w:lang w:val="en-US"/>
        </w:rPr>
      </w:pPr>
      <w:r w:rsidRPr="00056B9E">
        <w:rPr>
          <w:rFonts w:ascii="Calibri" w:eastAsia="Calibri" w:hAnsi="Calibri" w:cs="Calibri"/>
          <w:color w:val="000000" w:themeColor="text1"/>
          <w:lang w:val="en-US"/>
        </w:rPr>
        <w:t xml:space="preserve">This Job Description is progressive in nature and shall be reviewed and amended from time to time to meet WCS </w:t>
      </w:r>
      <w:r w:rsidR="002C2869" w:rsidRPr="00056B9E">
        <w:rPr>
          <w:rFonts w:ascii="Calibri" w:eastAsia="Calibri" w:hAnsi="Calibri" w:cs="Calibri"/>
          <w:color w:val="000000" w:themeColor="text1"/>
          <w:lang w:val="en-US"/>
        </w:rPr>
        <w:t>Viet Nam</w:t>
      </w:r>
      <w:r w:rsidRPr="00056B9E">
        <w:rPr>
          <w:rFonts w:ascii="Calibri" w:eastAsia="Calibri" w:hAnsi="Calibri" w:cs="Calibri"/>
          <w:color w:val="000000" w:themeColor="text1"/>
          <w:lang w:val="en-US"/>
        </w:rPr>
        <w:t xml:space="preserve"> program needs.</w:t>
      </w:r>
    </w:p>
    <w:p w14:paraId="172A10D7" w14:textId="77777777" w:rsidR="00C0179B" w:rsidRDefault="00C0179B" w:rsidP="000600D8">
      <w:pPr>
        <w:spacing w:before="60" w:after="60"/>
        <w:jc w:val="both"/>
        <w:rPr>
          <w:rFonts w:cstheme="minorHAnsi"/>
          <w:lang w:val="en-GB"/>
        </w:rPr>
      </w:pPr>
    </w:p>
    <w:p w14:paraId="3E7A701F" w14:textId="63A693D7" w:rsidR="00044596" w:rsidRDefault="00E31881" w:rsidP="000600D8">
      <w:pPr>
        <w:spacing w:before="60" w:after="60"/>
        <w:jc w:val="both"/>
        <w:rPr>
          <w:rFonts w:cstheme="minorHAnsi"/>
          <w:lang w:val="en-GB"/>
        </w:rPr>
      </w:pPr>
      <w:r w:rsidRPr="00B15E52">
        <w:rPr>
          <w:rFonts w:cstheme="minorHAnsi"/>
          <w:b/>
          <w:u w:val="single"/>
          <w:lang w:val="en-GB"/>
        </w:rPr>
        <w:t>Responsibilities</w:t>
      </w:r>
      <w:r w:rsidR="003879D3" w:rsidRPr="00B15E52">
        <w:rPr>
          <w:rFonts w:cstheme="minorHAnsi"/>
          <w:lang w:val="en-GB"/>
        </w:rPr>
        <w:t xml:space="preserve"> </w:t>
      </w:r>
    </w:p>
    <w:p w14:paraId="4F07B43F" w14:textId="0E90525E" w:rsidR="002B2599" w:rsidRPr="002B2599" w:rsidRDefault="00485403" w:rsidP="000600D8">
      <w:pPr>
        <w:numPr>
          <w:ilvl w:val="0"/>
          <w:numId w:val="19"/>
        </w:numPr>
        <w:spacing w:before="60" w:after="60"/>
        <w:contextualSpacing/>
        <w:rPr>
          <w:rFonts w:ascii="Calibri" w:hAnsi="Calibri" w:cs="Calibri"/>
          <w:b/>
          <w:i/>
          <w:shd w:val="clear" w:color="auto" w:fill="FFFFFF"/>
        </w:rPr>
      </w:pPr>
      <w:r w:rsidRPr="003742A8">
        <w:rPr>
          <w:rFonts w:ascii="Calibri" w:hAnsi="Calibri" w:cs="Calibri"/>
          <w:b/>
          <w:i/>
          <w:shd w:val="clear" w:color="auto" w:fill="FFFFFF"/>
        </w:rPr>
        <w:t xml:space="preserve">Policy </w:t>
      </w:r>
      <w:r w:rsidR="003945D7">
        <w:rPr>
          <w:rFonts w:ascii="Calibri" w:hAnsi="Calibri" w:cs="Calibri"/>
          <w:b/>
          <w:i/>
          <w:shd w:val="clear" w:color="auto" w:fill="FFFFFF"/>
        </w:rPr>
        <w:t xml:space="preserve">Advocacy and </w:t>
      </w:r>
      <w:r w:rsidR="003945D7" w:rsidRPr="003742A8">
        <w:rPr>
          <w:rFonts w:ascii="Calibri" w:hAnsi="Calibri" w:cs="Calibri"/>
          <w:b/>
          <w:i/>
          <w:shd w:val="clear" w:color="auto" w:fill="FFFFFF"/>
        </w:rPr>
        <w:t>Law Enforcement</w:t>
      </w:r>
      <w:r w:rsidRPr="003742A8">
        <w:rPr>
          <w:rFonts w:ascii="Calibri" w:hAnsi="Calibri" w:cs="Calibri"/>
          <w:b/>
          <w:i/>
          <w:shd w:val="clear" w:color="auto" w:fill="FFFFFF"/>
        </w:rPr>
        <w:t xml:space="preserve"> Support</w:t>
      </w:r>
    </w:p>
    <w:p w14:paraId="081680E2" w14:textId="56979911" w:rsidR="00E15A9F" w:rsidRPr="00E15A9F" w:rsidRDefault="00E15A9F" w:rsidP="0067204A">
      <w:pPr>
        <w:pStyle w:val="ListParagraph"/>
        <w:numPr>
          <w:ilvl w:val="0"/>
          <w:numId w:val="17"/>
        </w:numPr>
        <w:spacing w:before="60" w:after="60"/>
        <w:rPr>
          <w:rFonts w:ascii="Calibri" w:hAnsi="Calibri" w:cs="Calibri"/>
          <w:shd w:val="clear" w:color="auto" w:fill="FFFFFF"/>
          <w:lang w:val="vi-VN"/>
        </w:rPr>
      </w:pPr>
      <w:r w:rsidRPr="00E15A9F">
        <w:rPr>
          <w:rFonts w:ascii="Calibri" w:hAnsi="Calibri" w:cs="Calibri"/>
          <w:shd w:val="clear" w:color="auto" w:fill="FFFFFF"/>
          <w:lang w:val="vi-VN"/>
        </w:rPr>
        <w:t>Conduct institutional, policy, and legislative reviews to identify gaps and recommend improvements to wildlife protection</w:t>
      </w:r>
      <w:r w:rsidR="00601C16">
        <w:rPr>
          <w:rFonts w:ascii="Calibri" w:hAnsi="Calibri" w:cs="Calibri"/>
          <w:shd w:val="clear" w:color="auto" w:fill="FFFFFF"/>
          <w:lang w:val="en-US"/>
        </w:rPr>
        <w:t xml:space="preserve">, </w:t>
      </w:r>
      <w:r w:rsidR="00601C16" w:rsidRPr="00601C16">
        <w:rPr>
          <w:rFonts w:ascii="Calibri" w:hAnsi="Calibri" w:cs="Calibri"/>
          <w:shd w:val="clear" w:color="auto" w:fill="FFFFFF"/>
          <w:lang w:val="en-US"/>
        </w:rPr>
        <w:t>preventing zoonotic diseases</w:t>
      </w:r>
      <w:r w:rsidRPr="00E15A9F">
        <w:rPr>
          <w:rFonts w:ascii="Calibri" w:hAnsi="Calibri" w:cs="Calibri"/>
          <w:shd w:val="clear" w:color="auto" w:fill="FFFFFF"/>
          <w:lang w:val="vi-VN"/>
        </w:rPr>
        <w:t xml:space="preserve"> and law enforcement frameworks</w:t>
      </w:r>
      <w:r w:rsidR="00450FCD">
        <w:rPr>
          <w:rFonts w:ascii="Calibri" w:hAnsi="Calibri" w:cs="Calibri"/>
          <w:shd w:val="clear" w:color="auto" w:fill="FFFFFF"/>
          <w:lang w:val="en-US"/>
        </w:rPr>
        <w:t>;</w:t>
      </w:r>
    </w:p>
    <w:p w14:paraId="625B03F0" w14:textId="10D805F5" w:rsidR="00E15A9F" w:rsidRPr="00E15A9F" w:rsidRDefault="00E15A9F" w:rsidP="0067204A">
      <w:pPr>
        <w:pStyle w:val="ListParagraph"/>
        <w:numPr>
          <w:ilvl w:val="0"/>
          <w:numId w:val="17"/>
        </w:numPr>
        <w:spacing w:before="60" w:after="60"/>
        <w:rPr>
          <w:rFonts w:ascii="Calibri" w:hAnsi="Calibri" w:cs="Calibri"/>
          <w:shd w:val="clear" w:color="auto" w:fill="FFFFFF"/>
          <w:lang w:val="vi-VN"/>
        </w:rPr>
      </w:pPr>
      <w:r w:rsidRPr="00E15A9F">
        <w:rPr>
          <w:rFonts w:ascii="Calibri" w:hAnsi="Calibri" w:cs="Calibri"/>
          <w:shd w:val="clear" w:color="auto" w:fill="FFFFFF"/>
          <w:lang w:val="vi-VN"/>
        </w:rPr>
        <w:t xml:space="preserve">Track national legal developments to identify opportunities for WCS Viet Nam to influence relevant </w:t>
      </w:r>
      <w:r w:rsidR="00F61D40">
        <w:rPr>
          <w:rFonts w:ascii="Calibri" w:hAnsi="Calibri" w:cs="Calibri"/>
          <w:shd w:val="clear" w:color="auto" w:fill="FFFFFF"/>
          <w:lang w:val="en-US"/>
        </w:rPr>
        <w:t xml:space="preserve">laws and </w:t>
      </w:r>
      <w:r w:rsidRPr="00E15A9F">
        <w:rPr>
          <w:rFonts w:ascii="Calibri" w:hAnsi="Calibri" w:cs="Calibri"/>
          <w:shd w:val="clear" w:color="auto" w:fill="FFFFFF"/>
          <w:lang w:val="vi-VN"/>
        </w:rPr>
        <w:t>policies</w:t>
      </w:r>
      <w:r w:rsidR="00601C16">
        <w:rPr>
          <w:rFonts w:ascii="Calibri" w:hAnsi="Calibri" w:cs="Calibri"/>
          <w:shd w:val="clear" w:color="auto" w:fill="FFFFFF"/>
          <w:lang w:val="en-US"/>
        </w:rPr>
        <w:t>;</w:t>
      </w:r>
    </w:p>
    <w:p w14:paraId="37B4BF80" w14:textId="1E1EFC78" w:rsidR="00026B33" w:rsidRPr="00026B33" w:rsidRDefault="00026B33" w:rsidP="0067204A">
      <w:pPr>
        <w:pStyle w:val="ListParagraph"/>
        <w:numPr>
          <w:ilvl w:val="0"/>
          <w:numId w:val="17"/>
        </w:numPr>
        <w:spacing w:before="60" w:after="60"/>
        <w:rPr>
          <w:rFonts w:ascii="Calibri" w:hAnsi="Calibri" w:cs="Calibri"/>
          <w:shd w:val="clear" w:color="auto" w:fill="FFFFFF"/>
          <w:lang w:val="vi-VN"/>
        </w:rPr>
      </w:pPr>
      <w:r w:rsidRPr="00026B33">
        <w:rPr>
          <w:rFonts w:ascii="Calibri" w:hAnsi="Calibri" w:cs="Calibri"/>
          <w:shd w:val="clear" w:color="auto" w:fill="FFFFFF"/>
          <w:lang w:val="vi-VN"/>
        </w:rPr>
        <w:t xml:space="preserve">Maintain and </w:t>
      </w:r>
      <w:r w:rsidR="00F61D40">
        <w:rPr>
          <w:rFonts w:ascii="Calibri" w:hAnsi="Calibri" w:cs="Calibri"/>
          <w:shd w:val="clear" w:color="auto" w:fill="FFFFFF"/>
          <w:lang w:val="en-US"/>
        </w:rPr>
        <w:t xml:space="preserve">regularly </w:t>
      </w:r>
      <w:r w:rsidRPr="00026B33">
        <w:rPr>
          <w:rFonts w:ascii="Calibri" w:hAnsi="Calibri" w:cs="Calibri"/>
          <w:shd w:val="clear" w:color="auto" w:fill="FFFFFF"/>
          <w:lang w:val="vi-VN"/>
        </w:rPr>
        <w:t>update the wildlife crime case database, including court verdicts and enforcement outcomes</w:t>
      </w:r>
      <w:r w:rsidR="00601C16">
        <w:rPr>
          <w:rFonts w:ascii="Calibri" w:hAnsi="Calibri" w:cs="Calibri"/>
          <w:shd w:val="clear" w:color="auto" w:fill="FFFFFF"/>
          <w:lang w:val="en-US"/>
        </w:rPr>
        <w:t>;</w:t>
      </w:r>
    </w:p>
    <w:p w14:paraId="2C235A08" w14:textId="43DEFB0D" w:rsidR="00026B33" w:rsidRPr="00026B33" w:rsidRDefault="00026B33" w:rsidP="0067204A">
      <w:pPr>
        <w:pStyle w:val="ListParagraph"/>
        <w:numPr>
          <w:ilvl w:val="0"/>
          <w:numId w:val="17"/>
        </w:numPr>
        <w:spacing w:before="60" w:after="60"/>
        <w:rPr>
          <w:rFonts w:ascii="Calibri" w:hAnsi="Calibri" w:cs="Calibri"/>
          <w:shd w:val="clear" w:color="auto" w:fill="FFFFFF"/>
          <w:lang w:val="vi-VN"/>
        </w:rPr>
      </w:pPr>
      <w:r w:rsidRPr="00026B33">
        <w:rPr>
          <w:rFonts w:ascii="Calibri" w:hAnsi="Calibri" w:cs="Calibri"/>
          <w:shd w:val="clear" w:color="auto" w:fill="FFFFFF"/>
          <w:lang w:val="vi-VN"/>
        </w:rPr>
        <w:t xml:space="preserve">Review selected cases to </w:t>
      </w:r>
      <w:r w:rsidR="00F61D40">
        <w:rPr>
          <w:rFonts w:ascii="Calibri" w:hAnsi="Calibri" w:cs="Calibri"/>
          <w:shd w:val="clear" w:color="auto" w:fill="FFFFFF"/>
          <w:lang w:val="en-US"/>
        </w:rPr>
        <w:t xml:space="preserve">assess </w:t>
      </w:r>
      <w:r w:rsidRPr="00026B33">
        <w:rPr>
          <w:rFonts w:ascii="Calibri" w:hAnsi="Calibri" w:cs="Calibri"/>
          <w:shd w:val="clear" w:color="auto" w:fill="FFFFFF"/>
          <w:lang w:val="vi-VN"/>
        </w:rPr>
        <w:t>the application of wildlife protection laws and identify challenges in investigation, prosecution, and conviction</w:t>
      </w:r>
      <w:r w:rsidR="00601C16">
        <w:rPr>
          <w:rFonts w:ascii="Calibri" w:hAnsi="Calibri" w:cs="Calibri"/>
          <w:shd w:val="clear" w:color="auto" w:fill="FFFFFF"/>
          <w:lang w:val="en-US"/>
        </w:rPr>
        <w:t>;</w:t>
      </w:r>
    </w:p>
    <w:p w14:paraId="036DA2CC" w14:textId="5C520048" w:rsidR="00026B33" w:rsidRPr="00111C67" w:rsidRDefault="00026B33" w:rsidP="0067204A">
      <w:pPr>
        <w:pStyle w:val="ListParagraph"/>
        <w:numPr>
          <w:ilvl w:val="0"/>
          <w:numId w:val="17"/>
        </w:numPr>
        <w:spacing w:before="60" w:after="60"/>
        <w:rPr>
          <w:rFonts w:ascii="Calibri" w:hAnsi="Calibri" w:cs="Calibri"/>
          <w:shd w:val="clear" w:color="auto" w:fill="FFFFFF"/>
          <w:lang w:val="vi-VN"/>
        </w:rPr>
      </w:pPr>
      <w:r w:rsidRPr="00026B33">
        <w:rPr>
          <w:rFonts w:ascii="Calibri" w:hAnsi="Calibri" w:cs="Calibri"/>
          <w:shd w:val="clear" w:color="auto" w:fill="FFFFFF"/>
          <w:lang w:val="vi-VN"/>
        </w:rPr>
        <w:t xml:space="preserve">Provide legal analysis and </w:t>
      </w:r>
      <w:r w:rsidR="00F61D40">
        <w:rPr>
          <w:rFonts w:ascii="Calibri" w:hAnsi="Calibri" w:cs="Calibri"/>
          <w:shd w:val="clear" w:color="auto" w:fill="FFFFFF"/>
          <w:lang w:val="en-US"/>
        </w:rPr>
        <w:t xml:space="preserve">develop </w:t>
      </w:r>
      <w:r w:rsidRPr="00026B33">
        <w:rPr>
          <w:rFonts w:ascii="Calibri" w:hAnsi="Calibri" w:cs="Calibri"/>
          <w:shd w:val="clear" w:color="auto" w:fill="FFFFFF"/>
          <w:lang w:val="vi-VN"/>
        </w:rPr>
        <w:t xml:space="preserve">recommendations to </w:t>
      </w:r>
      <w:r w:rsidR="00F61D40">
        <w:rPr>
          <w:rFonts w:ascii="Calibri" w:hAnsi="Calibri" w:cs="Calibri"/>
          <w:shd w:val="clear" w:color="auto" w:fill="FFFFFF"/>
          <w:lang w:val="en-US"/>
        </w:rPr>
        <w:t xml:space="preserve">strengthen </w:t>
      </w:r>
      <w:r w:rsidRPr="00026B33">
        <w:rPr>
          <w:rFonts w:ascii="Calibri" w:hAnsi="Calibri" w:cs="Calibri"/>
          <w:shd w:val="clear" w:color="auto" w:fill="FFFFFF"/>
          <w:lang w:val="vi-VN"/>
        </w:rPr>
        <w:t>law enforcement responses to wildlife-related violations.</w:t>
      </w:r>
    </w:p>
    <w:p w14:paraId="4A40C6DA" w14:textId="2AD85929" w:rsidR="00111C67" w:rsidRPr="00111C67" w:rsidRDefault="00111C67" w:rsidP="00111C67">
      <w:pPr>
        <w:pStyle w:val="ListParagraph"/>
        <w:numPr>
          <w:ilvl w:val="0"/>
          <w:numId w:val="17"/>
        </w:numPr>
        <w:spacing w:before="60" w:after="60"/>
        <w:rPr>
          <w:rFonts w:ascii="Calibri" w:hAnsi="Calibri" w:cs="Calibri"/>
          <w:shd w:val="clear" w:color="auto" w:fill="FFFFFF"/>
          <w:lang w:val="vi-VN"/>
        </w:rPr>
      </w:pPr>
      <w:r w:rsidRPr="00111C67">
        <w:rPr>
          <w:rFonts w:ascii="Calibri" w:hAnsi="Calibri" w:cs="Calibri"/>
          <w:shd w:val="clear" w:color="auto" w:fill="FFFFFF"/>
          <w:lang w:val="vi-VN"/>
        </w:rPr>
        <w:t>Support the implementation of grant-funded activities related to policy, law enforcement, and international cooperation</w:t>
      </w:r>
      <w:r w:rsidRPr="00111C67">
        <w:rPr>
          <w:rFonts w:ascii="Calibri" w:hAnsi="Calibri" w:cs="Calibri"/>
          <w:shd w:val="clear" w:color="auto" w:fill="FFFFFF"/>
          <w:lang w:val="en-US"/>
        </w:rPr>
        <w:t>;</w:t>
      </w:r>
    </w:p>
    <w:p w14:paraId="54C50602" w14:textId="77777777" w:rsidR="00450FCD" w:rsidRPr="00450FCD" w:rsidRDefault="00450FCD" w:rsidP="00450FCD">
      <w:pPr>
        <w:numPr>
          <w:ilvl w:val="0"/>
          <w:numId w:val="19"/>
        </w:numPr>
        <w:spacing w:before="60" w:after="60"/>
        <w:contextualSpacing/>
        <w:rPr>
          <w:rFonts w:ascii="Calibri" w:hAnsi="Calibri" w:cs="Calibri"/>
          <w:b/>
          <w:i/>
          <w:shd w:val="clear" w:color="auto" w:fill="FFFFFF"/>
        </w:rPr>
      </w:pPr>
      <w:r w:rsidRPr="00450FCD">
        <w:rPr>
          <w:rFonts w:ascii="Calibri" w:hAnsi="Calibri" w:cs="Calibri"/>
          <w:b/>
          <w:i/>
          <w:shd w:val="clear" w:color="auto" w:fill="FFFFFF"/>
        </w:rPr>
        <w:t>WCLI Program Implementation</w:t>
      </w:r>
    </w:p>
    <w:p w14:paraId="56266080" w14:textId="5777F692" w:rsidR="003945D7" w:rsidRPr="00450FCD" w:rsidRDefault="00A86E7A" w:rsidP="003945D7">
      <w:pPr>
        <w:pStyle w:val="ListParagraph"/>
        <w:numPr>
          <w:ilvl w:val="0"/>
          <w:numId w:val="17"/>
        </w:numPr>
        <w:spacing w:before="60" w:after="60"/>
        <w:rPr>
          <w:rFonts w:ascii="Calibri" w:hAnsi="Calibri" w:cs="Calibri"/>
          <w:shd w:val="clear" w:color="auto" w:fill="FFFFFF"/>
          <w:lang w:val="vi-VN"/>
        </w:rPr>
      </w:pPr>
      <w:r>
        <w:rPr>
          <w:rFonts w:ascii="Calibri" w:hAnsi="Calibri" w:cs="Calibri"/>
          <w:shd w:val="clear" w:color="auto" w:fill="FFFFFF"/>
          <w:lang w:val="en-US"/>
        </w:rPr>
        <w:t>Work with Program Manager, M&amp;E Specialist,</w:t>
      </w:r>
      <w:r w:rsidRPr="00450FCD">
        <w:rPr>
          <w:rFonts w:ascii="Calibri" w:hAnsi="Calibri" w:cs="Calibri"/>
          <w:shd w:val="clear" w:color="auto" w:fill="FFFFFF"/>
          <w:lang w:val="vi-VN"/>
        </w:rPr>
        <w:t xml:space="preserve"> trainers and local partners </w:t>
      </w:r>
      <w:r>
        <w:rPr>
          <w:rFonts w:ascii="Calibri" w:hAnsi="Calibri" w:cs="Calibri"/>
          <w:shd w:val="clear" w:color="auto" w:fill="FFFFFF"/>
          <w:lang w:val="en-US"/>
        </w:rPr>
        <w:t xml:space="preserve">to design, develop and conduct evaluation of the WCLI </w:t>
      </w:r>
      <w:r w:rsidR="005C5254">
        <w:rPr>
          <w:rFonts w:ascii="Calibri" w:hAnsi="Calibri" w:cs="Calibri"/>
          <w:shd w:val="clear" w:color="auto" w:fill="FFFFFF"/>
          <w:lang w:val="en-US"/>
        </w:rPr>
        <w:t>program</w:t>
      </w:r>
      <w:r w:rsidR="005C5254" w:rsidRPr="00450FCD">
        <w:rPr>
          <w:rFonts w:ascii="Calibri" w:hAnsi="Calibri" w:cs="Calibri"/>
          <w:shd w:val="clear" w:color="auto" w:fill="FFFFFF"/>
          <w:lang w:val="vi-VN"/>
        </w:rPr>
        <w:t>.</w:t>
      </w:r>
      <w:r w:rsidR="003945D7" w:rsidRPr="00450FCD">
        <w:rPr>
          <w:rFonts w:ascii="Calibri" w:hAnsi="Calibri" w:cs="Calibri"/>
          <w:shd w:val="clear" w:color="auto" w:fill="FFFFFF"/>
          <w:lang w:val="vi-VN"/>
        </w:rPr>
        <w:t xml:space="preserve"> </w:t>
      </w:r>
      <w:r w:rsidR="00F61D40">
        <w:rPr>
          <w:rFonts w:ascii="Calibri" w:hAnsi="Calibri" w:cs="Calibri"/>
          <w:shd w:val="clear" w:color="auto" w:fill="FFFFFF"/>
          <w:lang w:val="en-US"/>
        </w:rPr>
        <w:t xml:space="preserve"> </w:t>
      </w:r>
    </w:p>
    <w:p w14:paraId="244915C2" w14:textId="466C3031" w:rsidR="00A86E7A" w:rsidRPr="00A86E7A" w:rsidRDefault="00C2482A" w:rsidP="00A86E7A">
      <w:pPr>
        <w:pStyle w:val="ListParagraph"/>
        <w:numPr>
          <w:ilvl w:val="0"/>
          <w:numId w:val="17"/>
        </w:numPr>
        <w:spacing w:before="60" w:after="60"/>
        <w:rPr>
          <w:rFonts w:ascii="Calibri" w:hAnsi="Calibri" w:cs="Calibri"/>
          <w:shd w:val="clear" w:color="auto" w:fill="FFFFFF"/>
          <w:lang w:val="en-US"/>
        </w:rPr>
      </w:pPr>
      <w:r w:rsidRPr="00A86E7A">
        <w:rPr>
          <w:rFonts w:ascii="Calibri" w:hAnsi="Calibri" w:cs="Calibri"/>
          <w:shd w:val="clear" w:color="auto" w:fill="FFFFFF"/>
          <w:lang w:val="en-US"/>
        </w:rPr>
        <w:t xml:space="preserve">Support the development of </w:t>
      </w:r>
      <w:r w:rsidR="00A86E7A" w:rsidRPr="00A86E7A">
        <w:rPr>
          <w:rFonts w:ascii="Calibri" w:hAnsi="Calibri" w:cs="Calibri"/>
          <w:shd w:val="clear" w:color="auto" w:fill="FFFFFF"/>
          <w:lang w:val="en-US"/>
        </w:rPr>
        <w:t xml:space="preserve">comprehensive curricula and </w:t>
      </w:r>
      <w:r w:rsidR="00A86E7A">
        <w:rPr>
          <w:rFonts w:ascii="Calibri" w:hAnsi="Calibri" w:cs="Calibri"/>
          <w:shd w:val="clear" w:color="auto" w:fill="FFFFFF"/>
          <w:lang w:val="en-US"/>
        </w:rPr>
        <w:t xml:space="preserve">training materials </w:t>
      </w:r>
      <w:r w:rsidR="00A86E7A" w:rsidRPr="00A86E7A">
        <w:rPr>
          <w:rFonts w:ascii="Calibri" w:hAnsi="Calibri" w:cs="Calibri"/>
          <w:shd w:val="clear" w:color="auto" w:fill="FFFFFF"/>
          <w:lang w:val="en-US"/>
        </w:rPr>
        <w:t xml:space="preserve">that incorporate adult learning principles, blended learning methodologies and scenario-based training relevant to the </w:t>
      </w:r>
      <w:r w:rsidR="00A86E7A">
        <w:rPr>
          <w:rFonts w:ascii="Calibri" w:hAnsi="Calibri" w:cs="Calibri"/>
          <w:shd w:val="clear" w:color="auto" w:fill="FFFFFF"/>
          <w:lang w:val="en-US"/>
        </w:rPr>
        <w:t xml:space="preserve">Vietnamese </w:t>
      </w:r>
      <w:r w:rsidR="00A86E7A" w:rsidRPr="00A86E7A">
        <w:rPr>
          <w:rFonts w:ascii="Calibri" w:hAnsi="Calibri" w:cs="Calibri"/>
          <w:shd w:val="clear" w:color="auto" w:fill="FFFFFF"/>
          <w:lang w:val="en-US"/>
        </w:rPr>
        <w:t xml:space="preserve">crime prevention </w:t>
      </w:r>
      <w:r w:rsidR="005C5254" w:rsidRPr="00A86E7A">
        <w:rPr>
          <w:rFonts w:ascii="Calibri" w:hAnsi="Calibri" w:cs="Calibri"/>
          <w:shd w:val="clear" w:color="auto" w:fill="FFFFFF"/>
          <w:lang w:val="en-US"/>
        </w:rPr>
        <w:t>context</w:t>
      </w:r>
      <w:r w:rsidR="005C5254">
        <w:rPr>
          <w:rFonts w:ascii="Calibri" w:hAnsi="Calibri" w:cs="Calibri"/>
          <w:shd w:val="clear" w:color="auto" w:fill="FFFFFF"/>
          <w:lang w:val="en-US"/>
        </w:rPr>
        <w:t>.</w:t>
      </w:r>
    </w:p>
    <w:p w14:paraId="149D8F31" w14:textId="153E8087" w:rsidR="00C2482A" w:rsidRPr="00C2482A" w:rsidRDefault="00C2482A" w:rsidP="00C2482A">
      <w:pPr>
        <w:pStyle w:val="ListParagraph"/>
        <w:numPr>
          <w:ilvl w:val="0"/>
          <w:numId w:val="17"/>
        </w:numPr>
        <w:spacing w:before="60" w:after="60"/>
        <w:rPr>
          <w:rFonts w:ascii="Calibri" w:hAnsi="Calibri" w:cs="Calibri"/>
          <w:shd w:val="clear" w:color="auto" w:fill="FFFFFF"/>
          <w:lang w:val="vi-VN"/>
        </w:rPr>
      </w:pPr>
      <w:r w:rsidRPr="00C2482A">
        <w:rPr>
          <w:rFonts w:ascii="Calibri" w:hAnsi="Calibri" w:cs="Calibri"/>
          <w:shd w:val="clear" w:color="auto" w:fill="FFFFFF"/>
          <w:lang w:val="vi-VN"/>
        </w:rPr>
        <w:t xml:space="preserve">Coordinate the </w:t>
      </w:r>
      <w:r w:rsidR="00F61D40">
        <w:rPr>
          <w:rFonts w:ascii="Calibri" w:hAnsi="Calibri" w:cs="Calibri"/>
          <w:shd w:val="clear" w:color="auto" w:fill="FFFFFF"/>
          <w:lang w:val="en-US"/>
        </w:rPr>
        <w:t xml:space="preserve">delivery </w:t>
      </w:r>
      <w:r w:rsidRPr="00C2482A">
        <w:rPr>
          <w:rFonts w:ascii="Calibri" w:hAnsi="Calibri" w:cs="Calibri"/>
          <w:shd w:val="clear" w:color="auto" w:fill="FFFFFF"/>
          <w:lang w:val="vi-VN"/>
        </w:rPr>
        <w:t xml:space="preserve">of learning content to the trainees and facilitate remote </w:t>
      </w:r>
      <w:r>
        <w:rPr>
          <w:rFonts w:ascii="Calibri" w:hAnsi="Calibri" w:cs="Calibri"/>
          <w:shd w:val="clear" w:color="auto" w:fill="FFFFFF"/>
          <w:lang w:val="en-US"/>
        </w:rPr>
        <w:t xml:space="preserve">or virtual learning </w:t>
      </w:r>
      <w:r w:rsidR="005C2B80">
        <w:rPr>
          <w:rFonts w:ascii="Calibri" w:hAnsi="Calibri" w:cs="Calibri"/>
          <w:shd w:val="clear" w:color="auto" w:fill="FFFFFF"/>
          <w:lang w:val="en-US"/>
        </w:rPr>
        <w:t>when applicable</w:t>
      </w:r>
      <w:r w:rsidRPr="00C2482A">
        <w:rPr>
          <w:rFonts w:ascii="Calibri" w:hAnsi="Calibri" w:cs="Calibri"/>
          <w:shd w:val="clear" w:color="auto" w:fill="FFFFFF"/>
          <w:lang w:val="vi-VN"/>
        </w:rPr>
        <w:t>;</w:t>
      </w:r>
    </w:p>
    <w:p w14:paraId="0C98E427" w14:textId="625DF090" w:rsidR="00C2482A" w:rsidRPr="00450FCD" w:rsidRDefault="00C2482A" w:rsidP="00C2482A">
      <w:pPr>
        <w:pStyle w:val="ListParagraph"/>
        <w:numPr>
          <w:ilvl w:val="0"/>
          <w:numId w:val="17"/>
        </w:numPr>
        <w:spacing w:before="60" w:after="60"/>
        <w:rPr>
          <w:rFonts w:ascii="Calibri" w:hAnsi="Calibri" w:cs="Calibri"/>
          <w:shd w:val="clear" w:color="auto" w:fill="FFFFFF"/>
          <w:lang w:val="vi-VN"/>
        </w:rPr>
      </w:pPr>
      <w:r w:rsidRPr="00450FCD">
        <w:rPr>
          <w:rFonts w:ascii="Calibri" w:hAnsi="Calibri" w:cs="Calibri"/>
          <w:shd w:val="clear" w:color="auto" w:fill="FFFFFF"/>
          <w:lang w:val="vi-VN"/>
        </w:rPr>
        <w:t xml:space="preserve">Act as </w:t>
      </w:r>
      <w:r w:rsidR="005C2B80">
        <w:rPr>
          <w:rFonts w:ascii="Calibri" w:hAnsi="Calibri" w:cs="Calibri"/>
          <w:shd w:val="clear" w:color="auto" w:fill="FFFFFF"/>
          <w:lang w:val="en-US"/>
        </w:rPr>
        <w:t xml:space="preserve">a </w:t>
      </w:r>
      <w:r w:rsidRPr="00450FCD">
        <w:rPr>
          <w:rFonts w:ascii="Calibri" w:hAnsi="Calibri" w:cs="Calibri"/>
          <w:shd w:val="clear" w:color="auto" w:fill="FFFFFF"/>
          <w:lang w:val="vi-VN"/>
        </w:rPr>
        <w:t xml:space="preserve">communication </w:t>
      </w:r>
      <w:r w:rsidR="005C2B80">
        <w:rPr>
          <w:rFonts w:ascii="Calibri" w:hAnsi="Calibri" w:cs="Calibri"/>
          <w:shd w:val="clear" w:color="auto" w:fill="FFFFFF"/>
          <w:lang w:val="en-US"/>
        </w:rPr>
        <w:t xml:space="preserve">focal point </w:t>
      </w:r>
      <w:r w:rsidRPr="00450FCD">
        <w:rPr>
          <w:rFonts w:ascii="Calibri" w:hAnsi="Calibri" w:cs="Calibri"/>
          <w:shd w:val="clear" w:color="auto" w:fill="FFFFFF"/>
          <w:lang w:val="vi-VN"/>
        </w:rPr>
        <w:t>for the trainees</w:t>
      </w:r>
      <w:r w:rsidR="005C2B80">
        <w:rPr>
          <w:rFonts w:ascii="Calibri" w:hAnsi="Calibri" w:cs="Calibri"/>
          <w:shd w:val="clear" w:color="auto" w:fill="FFFFFF"/>
          <w:lang w:val="en-US"/>
        </w:rPr>
        <w:t xml:space="preserve">, gathering and conveying </w:t>
      </w:r>
      <w:r w:rsidRPr="00450FCD">
        <w:rPr>
          <w:rFonts w:ascii="Calibri" w:hAnsi="Calibri" w:cs="Calibri"/>
          <w:shd w:val="clear" w:color="auto" w:fill="FFFFFF"/>
          <w:lang w:val="vi-VN"/>
        </w:rPr>
        <w:t xml:space="preserve">their concerns, </w:t>
      </w:r>
      <w:r w:rsidR="005C2B80">
        <w:rPr>
          <w:rFonts w:ascii="Calibri" w:hAnsi="Calibri" w:cs="Calibri"/>
          <w:shd w:val="clear" w:color="auto" w:fill="FFFFFF"/>
          <w:lang w:val="en-US"/>
        </w:rPr>
        <w:t>challenges,</w:t>
      </w:r>
      <w:r w:rsidRPr="00450FCD">
        <w:rPr>
          <w:rFonts w:ascii="Calibri" w:hAnsi="Calibri" w:cs="Calibri"/>
          <w:shd w:val="clear" w:color="auto" w:fill="FFFFFF"/>
          <w:lang w:val="vi-VN"/>
        </w:rPr>
        <w:t xml:space="preserve"> and reflection</w:t>
      </w:r>
      <w:r w:rsidR="005C2B80">
        <w:rPr>
          <w:rFonts w:ascii="Calibri" w:hAnsi="Calibri" w:cs="Calibri"/>
          <w:shd w:val="clear" w:color="auto" w:fill="FFFFFF"/>
          <w:lang w:val="en-US"/>
        </w:rPr>
        <w:t xml:space="preserve">s to </w:t>
      </w:r>
      <w:r w:rsidRPr="00450FCD">
        <w:rPr>
          <w:rFonts w:ascii="Calibri" w:hAnsi="Calibri" w:cs="Calibri"/>
          <w:shd w:val="clear" w:color="auto" w:fill="FFFFFF"/>
          <w:lang w:val="vi-VN"/>
        </w:rPr>
        <w:t xml:space="preserve">WCS </w:t>
      </w:r>
      <w:r>
        <w:rPr>
          <w:rFonts w:ascii="Calibri" w:hAnsi="Calibri" w:cs="Calibri"/>
          <w:shd w:val="clear" w:color="auto" w:fill="FFFFFF"/>
          <w:lang w:val="en-US"/>
        </w:rPr>
        <w:t xml:space="preserve">Viet Nam </w:t>
      </w:r>
      <w:r w:rsidRPr="00450FCD">
        <w:rPr>
          <w:rFonts w:ascii="Calibri" w:hAnsi="Calibri" w:cs="Calibri"/>
          <w:shd w:val="clear" w:color="auto" w:fill="FFFFFF"/>
          <w:lang w:val="vi-VN"/>
        </w:rPr>
        <w:t>for timely adjustment and response</w:t>
      </w:r>
      <w:r>
        <w:rPr>
          <w:rFonts w:ascii="Calibri" w:hAnsi="Calibri" w:cs="Calibri"/>
          <w:shd w:val="clear" w:color="auto" w:fill="FFFFFF"/>
          <w:lang w:val="en-US"/>
        </w:rPr>
        <w:t>;</w:t>
      </w:r>
    </w:p>
    <w:p w14:paraId="258457B7" w14:textId="23BB17F0" w:rsidR="00450FCD" w:rsidRPr="00450FCD" w:rsidRDefault="00450FCD" w:rsidP="003945D7">
      <w:pPr>
        <w:pStyle w:val="ListParagraph"/>
        <w:numPr>
          <w:ilvl w:val="0"/>
          <w:numId w:val="17"/>
        </w:numPr>
        <w:spacing w:before="60" w:after="60"/>
        <w:rPr>
          <w:rFonts w:ascii="Calibri" w:hAnsi="Calibri" w:cs="Calibri"/>
          <w:shd w:val="clear" w:color="auto" w:fill="FFFFFF"/>
          <w:lang w:val="vi-VN"/>
        </w:rPr>
      </w:pPr>
      <w:r w:rsidRPr="00450FCD">
        <w:rPr>
          <w:rFonts w:ascii="Calibri" w:hAnsi="Calibri" w:cs="Calibri"/>
          <w:shd w:val="clear" w:color="auto" w:fill="FFFFFF"/>
          <w:lang w:val="vi-VN"/>
        </w:rPr>
        <w:t>Lead the continu</w:t>
      </w:r>
      <w:r w:rsidR="005C2B80">
        <w:rPr>
          <w:rFonts w:ascii="Calibri" w:hAnsi="Calibri" w:cs="Calibri"/>
          <w:shd w:val="clear" w:color="auto" w:fill="FFFFFF"/>
          <w:lang w:val="en-US"/>
        </w:rPr>
        <w:t>ed implementation</w:t>
      </w:r>
      <w:r w:rsidRPr="00450FCD">
        <w:rPr>
          <w:rFonts w:ascii="Calibri" w:hAnsi="Calibri" w:cs="Calibri"/>
          <w:shd w:val="clear" w:color="auto" w:fill="FFFFFF"/>
          <w:lang w:val="vi-VN"/>
        </w:rPr>
        <w:t xml:space="preserve"> of onsite coaching plan</w:t>
      </w:r>
      <w:r w:rsidR="005C2B80">
        <w:rPr>
          <w:rFonts w:ascii="Calibri" w:hAnsi="Calibri" w:cs="Calibri"/>
          <w:shd w:val="clear" w:color="auto" w:fill="FFFFFF"/>
          <w:lang w:val="en-US"/>
        </w:rPr>
        <w:t>s</w:t>
      </w:r>
      <w:r w:rsidRPr="00450FCD">
        <w:rPr>
          <w:rFonts w:ascii="Calibri" w:hAnsi="Calibri" w:cs="Calibri"/>
          <w:shd w:val="clear" w:color="auto" w:fill="FFFFFF"/>
          <w:lang w:val="vi-VN"/>
        </w:rPr>
        <w:t xml:space="preserve"> for officers </w:t>
      </w:r>
      <w:r w:rsidR="005C2B80" w:rsidRPr="00450FCD">
        <w:rPr>
          <w:rFonts w:ascii="Calibri" w:hAnsi="Calibri" w:cs="Calibri"/>
          <w:shd w:val="clear" w:color="auto" w:fill="FFFFFF"/>
          <w:lang w:val="vi-VN"/>
        </w:rPr>
        <w:t xml:space="preserve">trained </w:t>
      </w:r>
      <w:r w:rsidR="005C2B80">
        <w:rPr>
          <w:rFonts w:ascii="Calibri" w:hAnsi="Calibri" w:cs="Calibri"/>
          <w:shd w:val="clear" w:color="auto" w:fill="FFFFFF"/>
          <w:lang w:val="en-US"/>
        </w:rPr>
        <w:t xml:space="preserve">under </w:t>
      </w:r>
      <w:r w:rsidRPr="00450FCD">
        <w:rPr>
          <w:rFonts w:ascii="Calibri" w:hAnsi="Calibri" w:cs="Calibri"/>
          <w:shd w:val="clear" w:color="auto" w:fill="FFFFFF"/>
          <w:lang w:val="vi-VN"/>
        </w:rPr>
        <w:t xml:space="preserve">previous WCLI </w:t>
      </w:r>
      <w:r w:rsidR="005C2B80">
        <w:rPr>
          <w:rFonts w:ascii="Calibri" w:hAnsi="Calibri" w:cs="Calibri"/>
          <w:shd w:val="clear" w:color="auto" w:fill="FFFFFF"/>
          <w:lang w:val="en-US"/>
        </w:rPr>
        <w:t xml:space="preserve">cohorts, </w:t>
      </w:r>
      <w:r w:rsidRPr="00450FCD">
        <w:rPr>
          <w:rFonts w:ascii="Calibri" w:hAnsi="Calibri" w:cs="Calibri"/>
          <w:shd w:val="clear" w:color="auto" w:fill="FFFFFF"/>
          <w:lang w:val="vi-VN"/>
        </w:rPr>
        <w:t>in coordination with</w:t>
      </w:r>
      <w:r w:rsidR="005C2B80">
        <w:rPr>
          <w:rFonts w:ascii="Calibri" w:hAnsi="Calibri" w:cs="Calibri"/>
          <w:shd w:val="clear" w:color="auto" w:fill="FFFFFF"/>
          <w:lang w:val="en-US"/>
        </w:rPr>
        <w:t xml:space="preserve"> the</w:t>
      </w:r>
      <w:r w:rsidR="003945D7">
        <w:rPr>
          <w:rFonts w:ascii="Calibri" w:hAnsi="Calibri" w:cs="Calibri"/>
          <w:shd w:val="clear" w:color="auto" w:fill="FFFFFF"/>
          <w:lang w:val="en-US"/>
        </w:rPr>
        <w:t xml:space="preserve"> M&amp;E Specialist,</w:t>
      </w:r>
      <w:r w:rsidRPr="00450FCD">
        <w:rPr>
          <w:rFonts w:ascii="Calibri" w:hAnsi="Calibri" w:cs="Calibri"/>
          <w:shd w:val="clear" w:color="auto" w:fill="FFFFFF"/>
          <w:lang w:val="vi-VN"/>
        </w:rPr>
        <w:t xml:space="preserve"> training team and local partners;</w:t>
      </w:r>
    </w:p>
    <w:p w14:paraId="6125CAEA" w14:textId="388B8803" w:rsidR="00450FCD" w:rsidRPr="00450FCD" w:rsidRDefault="00450FCD" w:rsidP="003945D7">
      <w:pPr>
        <w:pStyle w:val="ListParagraph"/>
        <w:numPr>
          <w:ilvl w:val="0"/>
          <w:numId w:val="17"/>
        </w:numPr>
        <w:spacing w:before="60" w:after="60"/>
        <w:rPr>
          <w:rFonts w:ascii="Calibri" w:hAnsi="Calibri" w:cs="Calibri"/>
          <w:shd w:val="clear" w:color="auto" w:fill="FFFFFF"/>
          <w:lang w:val="vi-VN"/>
        </w:rPr>
      </w:pPr>
      <w:r w:rsidRPr="00450FCD">
        <w:rPr>
          <w:rFonts w:ascii="Calibri" w:hAnsi="Calibri" w:cs="Calibri"/>
          <w:shd w:val="clear" w:color="auto" w:fill="FFFFFF"/>
          <w:lang w:val="vi-VN"/>
        </w:rPr>
        <w:t xml:space="preserve">Provide </w:t>
      </w:r>
      <w:r w:rsidR="005C2B80">
        <w:rPr>
          <w:rFonts w:ascii="Calibri" w:hAnsi="Calibri" w:cs="Calibri"/>
          <w:shd w:val="clear" w:color="auto" w:fill="FFFFFF"/>
          <w:lang w:val="en-US"/>
        </w:rPr>
        <w:t xml:space="preserve">follow-up </w:t>
      </w:r>
      <w:r w:rsidRPr="00450FCD">
        <w:rPr>
          <w:rFonts w:ascii="Calibri" w:hAnsi="Calibri" w:cs="Calibri"/>
          <w:shd w:val="clear" w:color="auto" w:fill="FFFFFF"/>
          <w:lang w:val="vi-VN"/>
        </w:rPr>
        <w:t>support to trainees</w:t>
      </w:r>
      <w:r w:rsidR="005C2B80">
        <w:rPr>
          <w:rFonts w:ascii="Calibri" w:hAnsi="Calibri" w:cs="Calibri"/>
          <w:shd w:val="clear" w:color="auto" w:fill="FFFFFF"/>
          <w:lang w:val="en-US"/>
        </w:rPr>
        <w:t xml:space="preserve"> </w:t>
      </w:r>
      <w:r w:rsidRPr="00450FCD">
        <w:rPr>
          <w:rFonts w:ascii="Calibri" w:hAnsi="Calibri" w:cs="Calibri"/>
          <w:shd w:val="clear" w:color="auto" w:fill="FFFFFF"/>
          <w:lang w:val="vi-VN"/>
        </w:rPr>
        <w:t xml:space="preserve">to address </w:t>
      </w:r>
      <w:r w:rsidR="005C2B80">
        <w:rPr>
          <w:rFonts w:ascii="Calibri" w:hAnsi="Calibri" w:cs="Calibri"/>
          <w:shd w:val="clear" w:color="auto" w:fill="FFFFFF"/>
          <w:lang w:val="en-US"/>
        </w:rPr>
        <w:t xml:space="preserve">their </w:t>
      </w:r>
      <w:r w:rsidR="005C2B80" w:rsidRPr="00450FCD">
        <w:rPr>
          <w:rFonts w:ascii="Calibri" w:hAnsi="Calibri" w:cs="Calibri"/>
          <w:shd w:val="clear" w:color="auto" w:fill="FFFFFF"/>
          <w:lang w:val="vi-VN"/>
        </w:rPr>
        <w:t xml:space="preserve">learning </w:t>
      </w:r>
      <w:r w:rsidRPr="00450FCD">
        <w:rPr>
          <w:rFonts w:ascii="Calibri" w:hAnsi="Calibri" w:cs="Calibri"/>
          <w:shd w:val="clear" w:color="auto" w:fill="FFFFFF"/>
          <w:lang w:val="vi-VN"/>
        </w:rPr>
        <w:t xml:space="preserve">obstacles, and monitor their progress </w:t>
      </w:r>
      <w:r w:rsidR="005C2B80">
        <w:rPr>
          <w:rFonts w:ascii="Calibri" w:hAnsi="Calibri" w:cs="Calibri"/>
          <w:shd w:val="clear" w:color="auto" w:fill="FFFFFF"/>
          <w:lang w:val="en-US"/>
        </w:rPr>
        <w:t xml:space="preserve">during </w:t>
      </w:r>
      <w:r w:rsidR="003945D7">
        <w:rPr>
          <w:rFonts w:ascii="Calibri" w:hAnsi="Calibri" w:cs="Calibri"/>
          <w:shd w:val="clear" w:color="auto" w:fill="FFFFFF"/>
          <w:lang w:val="en-US"/>
        </w:rPr>
        <w:t xml:space="preserve">and </w:t>
      </w:r>
      <w:r w:rsidR="005C2B80">
        <w:rPr>
          <w:rFonts w:ascii="Calibri" w:hAnsi="Calibri" w:cs="Calibri"/>
          <w:shd w:val="clear" w:color="auto" w:fill="FFFFFF"/>
          <w:lang w:val="en-US"/>
        </w:rPr>
        <w:t xml:space="preserve">after the training </w:t>
      </w:r>
      <w:r w:rsidRPr="00450FCD">
        <w:rPr>
          <w:rFonts w:ascii="Calibri" w:hAnsi="Calibri" w:cs="Calibri"/>
          <w:shd w:val="clear" w:color="auto" w:fill="FFFFFF"/>
          <w:lang w:val="vi-VN"/>
        </w:rPr>
        <w:t xml:space="preserve">courses;  </w:t>
      </w:r>
    </w:p>
    <w:p w14:paraId="30EE2B03" w14:textId="4C34B7FE" w:rsidR="00C2482A" w:rsidRPr="00450FCD" w:rsidRDefault="00C2482A" w:rsidP="00C2482A">
      <w:pPr>
        <w:pStyle w:val="ListParagraph"/>
        <w:numPr>
          <w:ilvl w:val="0"/>
          <w:numId w:val="17"/>
        </w:numPr>
        <w:spacing w:before="60" w:after="60"/>
        <w:rPr>
          <w:rFonts w:ascii="Calibri" w:hAnsi="Calibri" w:cs="Calibri"/>
          <w:shd w:val="clear" w:color="auto" w:fill="FFFFFF"/>
          <w:lang w:val="vi-VN"/>
        </w:rPr>
      </w:pPr>
      <w:r w:rsidRPr="00450FCD">
        <w:rPr>
          <w:rFonts w:ascii="Calibri" w:hAnsi="Calibri" w:cs="Calibri"/>
          <w:shd w:val="clear" w:color="auto" w:fill="FFFFFF"/>
          <w:lang w:val="vi-VN"/>
        </w:rPr>
        <w:t xml:space="preserve">Monitor and regularly </w:t>
      </w:r>
      <w:r w:rsidR="005C2B80" w:rsidRPr="00450FCD">
        <w:rPr>
          <w:rFonts w:ascii="Calibri" w:hAnsi="Calibri" w:cs="Calibri"/>
          <w:shd w:val="clear" w:color="auto" w:fill="FFFFFF"/>
          <w:lang w:val="vi-VN"/>
        </w:rPr>
        <w:t xml:space="preserve">update </w:t>
      </w:r>
      <w:r w:rsidRPr="00450FCD">
        <w:rPr>
          <w:rFonts w:ascii="Calibri" w:hAnsi="Calibri" w:cs="Calibri"/>
          <w:shd w:val="clear" w:color="auto" w:fill="FFFFFF"/>
          <w:lang w:val="vi-VN"/>
        </w:rPr>
        <w:t>the capacity building or training plan</w:t>
      </w:r>
      <w:r w:rsidR="005C2B80">
        <w:rPr>
          <w:rFonts w:ascii="Calibri" w:hAnsi="Calibri" w:cs="Calibri"/>
          <w:shd w:val="clear" w:color="auto" w:fill="FFFFFF"/>
          <w:lang w:val="en-US"/>
        </w:rPr>
        <w:t>s</w:t>
      </w:r>
      <w:r w:rsidRPr="00450FCD">
        <w:rPr>
          <w:rFonts w:ascii="Calibri" w:hAnsi="Calibri" w:cs="Calibri"/>
          <w:shd w:val="clear" w:color="auto" w:fill="FFFFFF"/>
          <w:lang w:val="vi-VN"/>
        </w:rPr>
        <w:t xml:space="preserve"> of relevant law enforcement and judicial agencies</w:t>
      </w:r>
      <w:r>
        <w:rPr>
          <w:rFonts w:ascii="Calibri" w:hAnsi="Calibri" w:cs="Calibri"/>
          <w:shd w:val="clear" w:color="auto" w:fill="FFFFFF"/>
          <w:lang w:val="en-US"/>
        </w:rPr>
        <w:t xml:space="preserve"> to </w:t>
      </w:r>
      <w:r w:rsidR="005C2B80">
        <w:rPr>
          <w:rFonts w:ascii="Calibri" w:hAnsi="Calibri" w:cs="Calibri"/>
          <w:shd w:val="clear" w:color="auto" w:fill="FFFFFF"/>
          <w:lang w:val="en-US"/>
        </w:rPr>
        <w:t xml:space="preserve">inform </w:t>
      </w:r>
      <w:r>
        <w:rPr>
          <w:rFonts w:ascii="Calibri" w:hAnsi="Calibri" w:cs="Calibri"/>
          <w:shd w:val="clear" w:color="auto" w:fill="FFFFFF"/>
          <w:lang w:val="en-US"/>
        </w:rPr>
        <w:t>the WCLI implementation</w:t>
      </w:r>
      <w:r w:rsidRPr="00450FCD">
        <w:rPr>
          <w:rFonts w:ascii="Calibri" w:hAnsi="Calibri" w:cs="Calibri"/>
          <w:shd w:val="clear" w:color="auto" w:fill="FFFFFF"/>
          <w:lang w:val="vi-VN"/>
        </w:rPr>
        <w:t>;</w:t>
      </w:r>
    </w:p>
    <w:p w14:paraId="546737A7" w14:textId="1E829844" w:rsidR="00450FCD" w:rsidRPr="00450FCD" w:rsidRDefault="00450FCD" w:rsidP="003945D7">
      <w:pPr>
        <w:pStyle w:val="ListParagraph"/>
        <w:numPr>
          <w:ilvl w:val="0"/>
          <w:numId w:val="17"/>
        </w:numPr>
        <w:spacing w:before="60" w:after="60"/>
        <w:rPr>
          <w:rFonts w:ascii="Calibri" w:hAnsi="Calibri" w:cs="Calibri"/>
          <w:shd w:val="clear" w:color="auto" w:fill="FFFFFF"/>
          <w:lang w:val="vi-VN"/>
        </w:rPr>
      </w:pPr>
      <w:r w:rsidRPr="00450FCD">
        <w:rPr>
          <w:rFonts w:ascii="Calibri" w:hAnsi="Calibri" w:cs="Calibri"/>
          <w:shd w:val="clear" w:color="auto" w:fill="FFFFFF"/>
          <w:lang w:val="vi-VN"/>
        </w:rPr>
        <w:t>Support the development and promotion of WCLI</w:t>
      </w:r>
      <w:r w:rsidR="005C2B80">
        <w:rPr>
          <w:rFonts w:ascii="Calibri" w:hAnsi="Calibri" w:cs="Calibri"/>
          <w:shd w:val="clear" w:color="auto" w:fill="FFFFFF"/>
          <w:lang w:val="en-US"/>
        </w:rPr>
        <w:t xml:space="preserve"> </w:t>
      </w:r>
      <w:r w:rsidR="005C2B80" w:rsidRPr="00450FCD">
        <w:rPr>
          <w:rFonts w:ascii="Calibri" w:hAnsi="Calibri" w:cs="Calibri"/>
          <w:shd w:val="clear" w:color="auto" w:fill="FFFFFF"/>
          <w:lang w:val="vi-VN"/>
        </w:rPr>
        <w:t>branding</w:t>
      </w:r>
      <w:r w:rsidRPr="00450FCD">
        <w:rPr>
          <w:rFonts w:ascii="Calibri" w:hAnsi="Calibri" w:cs="Calibri"/>
          <w:shd w:val="clear" w:color="auto" w:fill="FFFFFF"/>
          <w:lang w:val="vi-VN"/>
        </w:rPr>
        <w:t xml:space="preserve"> in Viet Nam.</w:t>
      </w:r>
      <w:r w:rsidR="005C2B80">
        <w:rPr>
          <w:rFonts w:ascii="Calibri" w:hAnsi="Calibri" w:cs="Calibri"/>
          <w:shd w:val="clear" w:color="auto" w:fill="FFFFFF"/>
          <w:lang w:val="en-US"/>
        </w:rPr>
        <w:t xml:space="preserve"> </w:t>
      </w:r>
    </w:p>
    <w:p w14:paraId="79FA52F6" w14:textId="2A8F5AC3" w:rsidR="00601C16" w:rsidRPr="00DA1D82" w:rsidRDefault="00F61D40" w:rsidP="00601C16">
      <w:pPr>
        <w:numPr>
          <w:ilvl w:val="0"/>
          <w:numId w:val="19"/>
        </w:numPr>
        <w:spacing w:before="60" w:after="60"/>
        <w:contextualSpacing/>
        <w:rPr>
          <w:rFonts w:ascii="Calibri" w:hAnsi="Calibri" w:cs="Calibri"/>
          <w:b/>
          <w:i/>
          <w:shd w:val="clear" w:color="auto" w:fill="FFFFFF"/>
        </w:rPr>
      </w:pPr>
      <w:r>
        <w:rPr>
          <w:rFonts w:ascii="Calibri" w:hAnsi="Calibri" w:cs="Calibri"/>
          <w:b/>
          <w:i/>
          <w:shd w:val="clear" w:color="auto" w:fill="FFFFFF"/>
        </w:rPr>
        <w:t>Other</w:t>
      </w:r>
      <w:r w:rsidR="005C2B80">
        <w:rPr>
          <w:rFonts w:ascii="Calibri" w:hAnsi="Calibri" w:cs="Calibri"/>
          <w:b/>
          <w:i/>
          <w:shd w:val="clear" w:color="auto" w:fill="FFFFFF"/>
        </w:rPr>
        <w:t xml:space="preserve"> responsibilities</w:t>
      </w:r>
      <w:r w:rsidR="00601C16" w:rsidRPr="002B2599">
        <w:rPr>
          <w:rFonts w:ascii="Calibri" w:hAnsi="Calibri" w:cs="Calibri"/>
          <w:b/>
          <w:i/>
          <w:shd w:val="clear" w:color="auto" w:fill="FFFFFF"/>
        </w:rPr>
        <w:t> </w:t>
      </w:r>
    </w:p>
    <w:p w14:paraId="7A616F03" w14:textId="65597A19" w:rsidR="00601C16" w:rsidRPr="0067204A" w:rsidRDefault="00601C16" w:rsidP="003945D7">
      <w:pPr>
        <w:pStyle w:val="ListParagraph"/>
        <w:numPr>
          <w:ilvl w:val="0"/>
          <w:numId w:val="17"/>
        </w:numPr>
        <w:spacing w:before="60" w:after="60"/>
        <w:rPr>
          <w:rFonts w:ascii="Calibri" w:hAnsi="Calibri" w:cs="Calibri"/>
          <w:shd w:val="clear" w:color="auto" w:fill="FFFFFF"/>
          <w:lang w:val="vi-VN"/>
        </w:rPr>
      </w:pPr>
      <w:r w:rsidRPr="00E05A95">
        <w:rPr>
          <w:rFonts w:ascii="Calibri" w:hAnsi="Calibri" w:cs="Calibri"/>
          <w:shd w:val="clear" w:color="auto" w:fill="FFFFFF"/>
          <w:lang w:val="vi-VN"/>
        </w:rPr>
        <w:t>Provide legal and policy input</w:t>
      </w:r>
      <w:r w:rsidR="005C2B80">
        <w:rPr>
          <w:rFonts w:ascii="Calibri" w:hAnsi="Calibri" w:cs="Calibri"/>
          <w:shd w:val="clear" w:color="auto" w:fill="FFFFFF"/>
          <w:lang w:val="en-US"/>
        </w:rPr>
        <w:t>s</w:t>
      </w:r>
      <w:r w:rsidRPr="00E05A95">
        <w:rPr>
          <w:rFonts w:ascii="Calibri" w:hAnsi="Calibri" w:cs="Calibri"/>
          <w:shd w:val="clear" w:color="auto" w:fill="FFFFFF"/>
          <w:lang w:val="vi-VN"/>
        </w:rPr>
        <w:t xml:space="preserve"> for proposal development and fundraising </w:t>
      </w:r>
      <w:r w:rsidR="005C2B80">
        <w:rPr>
          <w:rFonts w:ascii="Calibri" w:hAnsi="Calibri" w:cs="Calibri"/>
          <w:shd w:val="clear" w:color="auto" w:fill="FFFFFF"/>
          <w:lang w:val="en-US"/>
        </w:rPr>
        <w:t>activities</w:t>
      </w:r>
      <w:r>
        <w:rPr>
          <w:rFonts w:ascii="Calibri" w:hAnsi="Calibri" w:cs="Calibri"/>
          <w:shd w:val="clear" w:color="auto" w:fill="FFFFFF"/>
          <w:lang w:val="en-US"/>
        </w:rPr>
        <w:t>;</w:t>
      </w:r>
    </w:p>
    <w:p w14:paraId="0730AFAE" w14:textId="3E932D4A" w:rsidR="003945D7" w:rsidRPr="00026B33" w:rsidRDefault="003945D7" w:rsidP="003945D7">
      <w:pPr>
        <w:pStyle w:val="ListParagraph"/>
        <w:numPr>
          <w:ilvl w:val="0"/>
          <w:numId w:val="17"/>
        </w:numPr>
        <w:spacing w:before="60" w:after="60"/>
        <w:rPr>
          <w:rFonts w:ascii="Calibri" w:hAnsi="Calibri" w:cs="Calibri"/>
          <w:shd w:val="clear" w:color="auto" w:fill="FFFFFF"/>
          <w:lang w:val="vi-VN"/>
        </w:rPr>
      </w:pPr>
      <w:r w:rsidRPr="00026B33">
        <w:rPr>
          <w:rFonts w:ascii="Calibri" w:hAnsi="Calibri" w:cs="Calibri"/>
          <w:shd w:val="clear" w:color="auto" w:fill="FFFFFF"/>
          <w:lang w:val="vi-VN"/>
        </w:rPr>
        <w:t>Help maintain strong partnerships with government agencies, academic institutions, development partners, NGOs, and other stakeholders</w:t>
      </w:r>
      <w:r>
        <w:rPr>
          <w:rFonts w:ascii="Calibri" w:hAnsi="Calibri" w:cs="Calibri"/>
          <w:shd w:val="clear" w:color="auto" w:fill="FFFFFF"/>
          <w:lang w:val="en-US"/>
        </w:rPr>
        <w:t>;</w:t>
      </w:r>
    </w:p>
    <w:p w14:paraId="71D06632" w14:textId="2261ECE1" w:rsidR="003945D7" w:rsidRPr="00450FCD" w:rsidRDefault="003945D7" w:rsidP="003945D7">
      <w:pPr>
        <w:pStyle w:val="ListParagraph"/>
        <w:numPr>
          <w:ilvl w:val="0"/>
          <w:numId w:val="17"/>
        </w:numPr>
        <w:spacing w:before="60" w:after="60"/>
        <w:rPr>
          <w:rFonts w:ascii="Calibri" w:hAnsi="Calibri" w:cs="Calibri"/>
          <w:shd w:val="clear" w:color="auto" w:fill="FFFFFF"/>
          <w:lang w:val="vi-VN"/>
        </w:rPr>
      </w:pPr>
      <w:r w:rsidRPr="00026B33">
        <w:rPr>
          <w:rFonts w:ascii="Calibri" w:hAnsi="Calibri" w:cs="Calibri"/>
          <w:shd w:val="clear" w:color="auto" w:fill="FFFFFF"/>
          <w:lang w:val="vi-VN"/>
        </w:rPr>
        <w:t>Assist</w:t>
      </w:r>
      <w:r>
        <w:rPr>
          <w:rFonts w:ascii="Calibri" w:hAnsi="Calibri" w:cs="Calibri"/>
          <w:shd w:val="clear" w:color="auto" w:fill="FFFFFF"/>
          <w:lang w:val="en-US"/>
        </w:rPr>
        <w:t>s</w:t>
      </w:r>
      <w:r w:rsidRPr="00026B33">
        <w:rPr>
          <w:rFonts w:ascii="Calibri" w:hAnsi="Calibri" w:cs="Calibri"/>
          <w:shd w:val="clear" w:color="auto" w:fill="FFFFFF"/>
          <w:lang w:val="vi-VN"/>
        </w:rPr>
        <w:t xml:space="preserve"> in managing and updating </w:t>
      </w:r>
      <w:r w:rsidR="00F61D40" w:rsidRPr="00E15A9F">
        <w:rPr>
          <w:rFonts w:ascii="Calibri" w:hAnsi="Calibri" w:cs="Calibri"/>
          <w:shd w:val="clear" w:color="auto" w:fill="FFFFFF"/>
          <w:lang w:val="vi-VN"/>
        </w:rPr>
        <w:t xml:space="preserve">WCS Viet Nam’s </w:t>
      </w:r>
      <w:r w:rsidR="00A24805" w:rsidRPr="00026B33">
        <w:rPr>
          <w:rFonts w:ascii="Calibri" w:hAnsi="Calibri" w:cs="Calibri"/>
          <w:shd w:val="clear" w:color="auto" w:fill="FFFFFF"/>
          <w:lang w:val="vi-VN"/>
        </w:rPr>
        <w:t>databases</w:t>
      </w:r>
      <w:r w:rsidR="00A24805">
        <w:rPr>
          <w:rFonts w:ascii="Calibri" w:hAnsi="Calibri" w:cs="Calibri"/>
          <w:shd w:val="clear" w:color="auto" w:fill="FFFFFF"/>
          <w:lang w:val="en-US"/>
        </w:rPr>
        <w:t xml:space="preserve"> related to </w:t>
      </w:r>
      <w:r w:rsidR="00F61D40">
        <w:rPr>
          <w:rFonts w:ascii="Calibri" w:hAnsi="Calibri" w:cs="Calibri"/>
          <w:shd w:val="clear" w:color="auto" w:fill="FFFFFF"/>
          <w:lang w:val="en-US"/>
        </w:rPr>
        <w:t>l</w:t>
      </w:r>
      <w:r w:rsidR="00F61D40" w:rsidRPr="00E15A9F">
        <w:rPr>
          <w:rFonts w:ascii="Calibri" w:hAnsi="Calibri" w:cs="Calibri"/>
          <w:shd w:val="clear" w:color="auto" w:fill="FFFFFF"/>
          <w:lang w:val="vi-VN"/>
        </w:rPr>
        <w:t>aw</w:t>
      </w:r>
      <w:r w:rsidR="00A24805">
        <w:rPr>
          <w:rFonts w:ascii="Calibri" w:hAnsi="Calibri" w:cs="Calibri"/>
          <w:shd w:val="clear" w:color="auto" w:fill="FFFFFF"/>
          <w:lang w:val="en-US"/>
        </w:rPr>
        <w:t>s</w:t>
      </w:r>
      <w:r w:rsidR="00F61D40">
        <w:rPr>
          <w:rFonts w:ascii="Calibri" w:hAnsi="Calibri" w:cs="Calibri"/>
          <w:shd w:val="clear" w:color="auto" w:fill="FFFFFF"/>
          <w:lang w:val="en-US"/>
        </w:rPr>
        <w:t xml:space="preserve">, </w:t>
      </w:r>
      <w:r w:rsidRPr="00026B33">
        <w:rPr>
          <w:rFonts w:ascii="Calibri" w:hAnsi="Calibri" w:cs="Calibri"/>
          <w:shd w:val="clear" w:color="auto" w:fill="FFFFFF"/>
          <w:lang w:val="vi-VN"/>
        </w:rPr>
        <w:t>partner</w:t>
      </w:r>
      <w:r w:rsidR="00A24805">
        <w:rPr>
          <w:rFonts w:ascii="Calibri" w:hAnsi="Calibri" w:cs="Calibri"/>
          <w:shd w:val="clear" w:color="auto" w:fill="FFFFFF"/>
          <w:lang w:val="en-US"/>
        </w:rPr>
        <w:t>s</w:t>
      </w:r>
      <w:r w:rsidRPr="00026B33">
        <w:rPr>
          <w:rFonts w:ascii="Calibri" w:hAnsi="Calibri" w:cs="Calibri"/>
          <w:shd w:val="clear" w:color="auto" w:fill="FFFFFF"/>
          <w:lang w:val="vi-VN"/>
        </w:rPr>
        <w:t xml:space="preserve"> </w:t>
      </w:r>
      <w:r w:rsidR="00F61D40">
        <w:rPr>
          <w:rFonts w:ascii="Calibri" w:hAnsi="Calibri" w:cs="Calibri"/>
          <w:shd w:val="clear" w:color="auto" w:fill="FFFFFF"/>
          <w:lang w:val="en-US"/>
        </w:rPr>
        <w:t>and beneficiar</w:t>
      </w:r>
      <w:r w:rsidR="00A24805">
        <w:rPr>
          <w:rFonts w:ascii="Calibri" w:hAnsi="Calibri" w:cs="Calibri"/>
          <w:shd w:val="clear" w:color="auto" w:fill="FFFFFF"/>
          <w:lang w:val="en-US"/>
        </w:rPr>
        <w:t>ies</w:t>
      </w:r>
      <w:r w:rsidRPr="00026B33">
        <w:rPr>
          <w:rFonts w:ascii="Calibri" w:hAnsi="Calibri" w:cs="Calibri"/>
          <w:shd w:val="clear" w:color="auto" w:fill="FFFFFF"/>
          <w:lang w:val="vi-VN"/>
        </w:rPr>
        <w:t>.</w:t>
      </w:r>
    </w:p>
    <w:p w14:paraId="243A3B59" w14:textId="25BE0C4F" w:rsidR="00F61D40" w:rsidRPr="002B2599" w:rsidRDefault="00F61D40" w:rsidP="00F61D40">
      <w:pPr>
        <w:pStyle w:val="ListParagraph"/>
        <w:numPr>
          <w:ilvl w:val="0"/>
          <w:numId w:val="17"/>
        </w:numPr>
        <w:spacing w:before="60" w:after="60"/>
        <w:rPr>
          <w:rFonts w:ascii="Calibri" w:hAnsi="Calibri" w:cs="Calibri"/>
          <w:shd w:val="clear" w:color="auto" w:fill="FFFFFF"/>
          <w:lang w:val="vi-VN"/>
        </w:rPr>
      </w:pPr>
      <w:r w:rsidRPr="0067204A">
        <w:rPr>
          <w:rFonts w:ascii="Calibri" w:hAnsi="Calibri" w:cs="Calibri"/>
          <w:shd w:val="clear" w:color="auto" w:fill="FFFFFF"/>
        </w:rPr>
        <w:t xml:space="preserve">Perform additional tasks assigned by the direct supervisor to support the overall effectiveness and adaptability of the </w:t>
      </w:r>
      <w:r w:rsidR="00A24805">
        <w:rPr>
          <w:rFonts w:ascii="Calibri" w:hAnsi="Calibri" w:cs="Calibri"/>
          <w:shd w:val="clear" w:color="auto" w:fill="FFFFFF"/>
        </w:rPr>
        <w:t xml:space="preserve">WCS </w:t>
      </w:r>
      <w:r w:rsidRPr="0067204A">
        <w:rPr>
          <w:rFonts w:ascii="Calibri" w:hAnsi="Calibri" w:cs="Calibri"/>
          <w:shd w:val="clear" w:color="auto" w:fill="FFFFFF"/>
        </w:rPr>
        <w:t>Viet Nam team</w:t>
      </w:r>
      <w:r>
        <w:rPr>
          <w:rFonts w:ascii="Calibri" w:hAnsi="Calibri" w:cs="Calibri"/>
          <w:shd w:val="clear" w:color="auto" w:fill="FFFFFF"/>
        </w:rPr>
        <w:t>.</w:t>
      </w:r>
    </w:p>
    <w:p w14:paraId="378C597E" w14:textId="77777777" w:rsidR="003945D7" w:rsidRPr="00B15E52" w:rsidRDefault="003945D7" w:rsidP="000600D8">
      <w:pPr>
        <w:spacing w:before="60" w:after="60"/>
        <w:ind w:left="720"/>
        <w:jc w:val="both"/>
        <w:rPr>
          <w:rFonts w:cstheme="minorHAnsi"/>
          <w:shd w:val="clear" w:color="auto" w:fill="FFFFFF"/>
        </w:rPr>
      </w:pPr>
    </w:p>
    <w:p w14:paraId="4B5C286C" w14:textId="77777777" w:rsidR="00A00C7D" w:rsidRPr="00F74BC1" w:rsidRDefault="00A00C7D" w:rsidP="000600D8">
      <w:pPr>
        <w:spacing w:before="60" w:after="60"/>
        <w:rPr>
          <w:b/>
          <w:bCs/>
          <w:lang w:val="en-US"/>
        </w:rPr>
      </w:pPr>
      <w:r w:rsidRPr="00F74BC1">
        <w:rPr>
          <w:b/>
          <w:bCs/>
          <w:lang w:val="en-US"/>
        </w:rPr>
        <w:t>Required Skills and Experience</w:t>
      </w:r>
    </w:p>
    <w:p w14:paraId="298785E9" w14:textId="77777777" w:rsidR="00A00C7D" w:rsidRPr="00F74BC1" w:rsidRDefault="00A00C7D" w:rsidP="000600D8">
      <w:pPr>
        <w:spacing w:before="60" w:after="60"/>
        <w:rPr>
          <w:b/>
          <w:bCs/>
          <w:lang w:val="en-US"/>
        </w:rPr>
      </w:pPr>
      <w:r w:rsidRPr="00F74BC1">
        <w:rPr>
          <w:b/>
          <w:bCs/>
          <w:lang w:val="en-US"/>
        </w:rPr>
        <w:t>Education:</w:t>
      </w:r>
    </w:p>
    <w:p w14:paraId="4341EE4A" w14:textId="2ED42D64" w:rsidR="00823E8F" w:rsidRDefault="00DB03B2" w:rsidP="000600D8">
      <w:pPr>
        <w:pStyle w:val="ListParagraph"/>
        <w:numPr>
          <w:ilvl w:val="0"/>
          <w:numId w:val="4"/>
        </w:numPr>
        <w:spacing w:before="60" w:after="60"/>
        <w:rPr>
          <w:rFonts w:cstheme="minorHAnsi"/>
          <w:color w:val="000000"/>
          <w:lang w:val="en-US"/>
        </w:rPr>
      </w:pPr>
      <w:r>
        <w:rPr>
          <w:rFonts w:cstheme="minorHAnsi"/>
          <w:lang w:val="en-US"/>
        </w:rPr>
        <w:t>M</w:t>
      </w:r>
      <w:r w:rsidR="00A244F0">
        <w:rPr>
          <w:rFonts w:cstheme="minorHAnsi"/>
          <w:lang w:val="en-US"/>
        </w:rPr>
        <w:t>aster’s degree in political science</w:t>
      </w:r>
      <w:r w:rsidR="00B15FE1">
        <w:rPr>
          <w:rFonts w:cstheme="minorHAnsi"/>
          <w:lang w:val="en-US"/>
        </w:rPr>
        <w:t>, L</w:t>
      </w:r>
      <w:r w:rsidR="00361CC2">
        <w:rPr>
          <w:rFonts w:cstheme="minorHAnsi"/>
          <w:lang w:val="en-US"/>
        </w:rPr>
        <w:t>aws</w:t>
      </w:r>
      <w:r w:rsidR="00823E8F" w:rsidRPr="00B15E52">
        <w:rPr>
          <w:rFonts w:cstheme="minorHAnsi"/>
          <w:color w:val="000000"/>
          <w:lang w:val="en-US"/>
        </w:rPr>
        <w:t xml:space="preserve">, </w:t>
      </w:r>
      <w:r w:rsidR="00823E8F">
        <w:rPr>
          <w:rFonts w:cstheme="minorHAnsi"/>
          <w:color w:val="000000"/>
          <w:lang w:val="en-US"/>
        </w:rPr>
        <w:t xml:space="preserve">Police, </w:t>
      </w:r>
      <w:r w:rsidR="00823E8F" w:rsidRPr="00B15E52">
        <w:rPr>
          <w:rFonts w:cstheme="minorHAnsi"/>
          <w:color w:val="000000"/>
          <w:lang w:val="en-US"/>
        </w:rPr>
        <w:t>Procuracy, Judiciary or related field</w:t>
      </w:r>
      <w:r w:rsidR="00436221">
        <w:rPr>
          <w:rFonts w:cstheme="minorHAnsi"/>
          <w:color w:val="000000"/>
          <w:lang w:val="en-US"/>
        </w:rPr>
        <w:t>.</w:t>
      </w:r>
    </w:p>
    <w:p w14:paraId="12496F6F" w14:textId="77777777" w:rsidR="006E7F21" w:rsidRPr="006E7F21" w:rsidRDefault="006E7F21" w:rsidP="000600D8">
      <w:pPr>
        <w:spacing w:before="60" w:after="60"/>
        <w:rPr>
          <w:b/>
          <w:bCs/>
        </w:rPr>
      </w:pPr>
      <w:r w:rsidRPr="006E7F21">
        <w:rPr>
          <w:b/>
          <w:bCs/>
        </w:rPr>
        <w:t>Experience and competencies:</w:t>
      </w:r>
    </w:p>
    <w:p w14:paraId="535F5C88" w14:textId="2DD650C8" w:rsidR="00823E8F" w:rsidRPr="00E10A76" w:rsidRDefault="0082013D" w:rsidP="000600D8">
      <w:pPr>
        <w:numPr>
          <w:ilvl w:val="0"/>
          <w:numId w:val="4"/>
        </w:numPr>
        <w:spacing w:before="60" w:after="60"/>
      </w:pPr>
      <w:r w:rsidRPr="00E10A76">
        <w:lastRenderedPageBreak/>
        <w:t xml:space="preserve">Minimum of </w:t>
      </w:r>
      <w:r w:rsidR="000A3049">
        <w:t>7-10</w:t>
      </w:r>
      <w:r w:rsidR="00823E8F" w:rsidRPr="00E10A76">
        <w:t xml:space="preserve"> years</w:t>
      </w:r>
      <w:r w:rsidR="00B77DF3">
        <w:t xml:space="preserve"> </w:t>
      </w:r>
      <w:r w:rsidR="00823E8F" w:rsidRPr="00E10A76">
        <w:t xml:space="preserve">working experience related to </w:t>
      </w:r>
      <w:r w:rsidR="000A3049">
        <w:t xml:space="preserve">system strengthening, </w:t>
      </w:r>
      <w:r w:rsidR="00A273F4">
        <w:t xml:space="preserve">capacity building </w:t>
      </w:r>
      <w:r w:rsidR="00823E8F" w:rsidRPr="00E10A76">
        <w:t>legislative development and law enforcement in the government, legal/criminological training institutions</w:t>
      </w:r>
      <w:r w:rsidR="00484AD0" w:rsidRPr="00E10A76">
        <w:t>,</w:t>
      </w:r>
      <w:r w:rsidR="00823E8F" w:rsidRPr="00E10A76">
        <w:t xml:space="preserve"> or policy adv</w:t>
      </w:r>
      <w:r w:rsidR="00484AD0" w:rsidRPr="00E10A76">
        <w:t>ocacy/influencing campaign</w:t>
      </w:r>
      <w:r w:rsidRPr="00E10A76">
        <w:t>s</w:t>
      </w:r>
      <w:r w:rsidR="00484AD0" w:rsidRPr="00E10A76">
        <w:t xml:space="preserve"> in </w:t>
      </w:r>
      <w:r w:rsidR="00823E8F" w:rsidRPr="00E10A76">
        <w:t>NGO</w:t>
      </w:r>
      <w:r w:rsidRPr="00E10A76">
        <w:t xml:space="preserve">s or </w:t>
      </w:r>
      <w:r w:rsidR="00823E8F" w:rsidRPr="00E10A76">
        <w:t>international organization</w:t>
      </w:r>
      <w:r w:rsidRPr="00E10A76">
        <w:t>s</w:t>
      </w:r>
      <w:r w:rsidR="00436221">
        <w:t>.</w:t>
      </w:r>
    </w:p>
    <w:p w14:paraId="0C6DAA78" w14:textId="12601BBC" w:rsidR="00823E8F" w:rsidRPr="00E10A76" w:rsidRDefault="00823E8F" w:rsidP="000600D8">
      <w:pPr>
        <w:numPr>
          <w:ilvl w:val="0"/>
          <w:numId w:val="4"/>
        </w:numPr>
        <w:spacing w:before="60" w:after="60"/>
      </w:pPr>
      <w:r w:rsidRPr="00E10A76">
        <w:t>Knowledge of Viet Nam’s political, legislati</w:t>
      </w:r>
      <w:r w:rsidR="005C5254">
        <w:t>ve</w:t>
      </w:r>
      <w:r w:rsidR="00FE40DB" w:rsidRPr="00E10A76">
        <w:t>,</w:t>
      </w:r>
      <w:r w:rsidRPr="00E10A76">
        <w:t xml:space="preserve"> and law enforcement systems</w:t>
      </w:r>
      <w:r w:rsidR="00436221">
        <w:t>.</w:t>
      </w:r>
    </w:p>
    <w:p w14:paraId="663187FF" w14:textId="2D728C9C" w:rsidR="00823E8F" w:rsidRPr="00E10A76" w:rsidRDefault="00823E8F" w:rsidP="000600D8">
      <w:pPr>
        <w:numPr>
          <w:ilvl w:val="0"/>
          <w:numId w:val="4"/>
        </w:numPr>
        <w:spacing w:before="60" w:after="60"/>
      </w:pPr>
      <w:r w:rsidRPr="00E10A76">
        <w:t>Familiar with the legislative development process</w:t>
      </w:r>
      <w:r w:rsidR="0091286C" w:rsidRPr="00E10A76">
        <w:t xml:space="preserve"> and criminal proceedings</w:t>
      </w:r>
      <w:r w:rsidRPr="00E10A76">
        <w:t xml:space="preserve"> in Viet Nam</w:t>
      </w:r>
      <w:r w:rsidR="00436221">
        <w:t>.</w:t>
      </w:r>
    </w:p>
    <w:p w14:paraId="153B29A4" w14:textId="0A62A616" w:rsidR="00823E8F" w:rsidRPr="00E10A76" w:rsidRDefault="00823E8F" w:rsidP="000600D8">
      <w:pPr>
        <w:numPr>
          <w:ilvl w:val="0"/>
          <w:numId w:val="4"/>
        </w:numPr>
        <w:spacing w:before="60" w:after="60"/>
      </w:pPr>
      <w:r w:rsidRPr="00E10A76">
        <w:t>Ability to handle multitask</w:t>
      </w:r>
      <w:r w:rsidR="00FE40DB" w:rsidRPr="00E10A76">
        <w:t>s</w:t>
      </w:r>
      <w:r w:rsidRPr="00E10A76">
        <w:t xml:space="preserve">, </w:t>
      </w:r>
      <w:r w:rsidR="00E672D7" w:rsidRPr="00E10A76">
        <w:t>prioritize, attention to detail</w:t>
      </w:r>
      <w:r w:rsidRPr="00E10A76">
        <w:t xml:space="preserve"> and self-management efficiently</w:t>
      </w:r>
      <w:r w:rsidR="00436221">
        <w:t>.</w:t>
      </w:r>
    </w:p>
    <w:p w14:paraId="08F37486" w14:textId="77777777" w:rsidR="00E10A76" w:rsidRPr="00581FB5" w:rsidRDefault="00E10A76" w:rsidP="000600D8">
      <w:pPr>
        <w:numPr>
          <w:ilvl w:val="0"/>
          <w:numId w:val="4"/>
        </w:numPr>
        <w:spacing w:before="60" w:after="60"/>
      </w:pPr>
      <w:r w:rsidRPr="00581FB5">
        <w:t>Proficient in digital tools and platforms, including project management software, data systems, and communication technologies.</w:t>
      </w:r>
    </w:p>
    <w:p w14:paraId="7EC9E688" w14:textId="77777777" w:rsidR="00E10A76" w:rsidRPr="00581FB5" w:rsidRDefault="00E10A76" w:rsidP="000600D8">
      <w:pPr>
        <w:numPr>
          <w:ilvl w:val="0"/>
          <w:numId w:val="4"/>
        </w:numPr>
        <w:spacing w:before="60" w:after="60"/>
      </w:pPr>
      <w:r w:rsidRPr="00581FB5">
        <w:t>Familiarity with illegal wildlife trade, zoonotic disease risks, and relevant policy and enforcement frameworks is highly desirable.</w:t>
      </w:r>
    </w:p>
    <w:p w14:paraId="212030E7" w14:textId="77777777" w:rsidR="00D7010B" w:rsidRPr="00B17DBA" w:rsidRDefault="00D7010B" w:rsidP="000600D8">
      <w:pPr>
        <w:spacing w:before="60" w:after="60"/>
      </w:pPr>
      <w:r w:rsidRPr="00B17DBA">
        <w:rPr>
          <w:b/>
          <w:bCs/>
        </w:rPr>
        <w:t>Language requirements:</w:t>
      </w:r>
      <w:r w:rsidRPr="00B17DBA">
        <w:t> </w:t>
      </w:r>
    </w:p>
    <w:p w14:paraId="6B00D2ED" w14:textId="02892EB2" w:rsidR="00D7010B" w:rsidRDefault="006D3820" w:rsidP="000600D8">
      <w:pPr>
        <w:numPr>
          <w:ilvl w:val="0"/>
          <w:numId w:val="4"/>
        </w:numPr>
        <w:spacing w:before="60" w:after="60"/>
      </w:pPr>
      <w:r>
        <w:t xml:space="preserve">Advanced </w:t>
      </w:r>
      <w:r w:rsidR="00934B40" w:rsidRPr="00160ED4">
        <w:t xml:space="preserve">written and verbal communication skills in </w:t>
      </w:r>
      <w:r w:rsidR="00934B40">
        <w:t xml:space="preserve">both </w:t>
      </w:r>
      <w:r w:rsidR="00934B40" w:rsidRPr="00160ED4">
        <w:t>English and Vietnamese</w:t>
      </w:r>
      <w:r w:rsidR="00D7010B" w:rsidRPr="003734BD">
        <w:t>.</w:t>
      </w:r>
    </w:p>
    <w:p w14:paraId="3EF8FC09" w14:textId="77777777" w:rsidR="000172B1" w:rsidRDefault="000172B1" w:rsidP="000172B1">
      <w:pPr>
        <w:spacing w:before="60" w:after="60"/>
      </w:pPr>
    </w:p>
    <w:p w14:paraId="46EC25DB" w14:textId="4155DC3D" w:rsidR="00EE2DDC" w:rsidRPr="00EE2DDC" w:rsidRDefault="00EE2DDC" w:rsidP="00EE2DDC">
      <w:pPr>
        <w:spacing w:before="60" w:after="60"/>
        <w:rPr>
          <w:b/>
          <w:bCs/>
        </w:rPr>
      </w:pPr>
      <w:r w:rsidRPr="00EE2DDC">
        <w:rPr>
          <w:b/>
          <w:bCs/>
        </w:rPr>
        <w:t>Application procedure</w:t>
      </w:r>
    </w:p>
    <w:p w14:paraId="7AD1151F" w14:textId="54D8132A" w:rsidR="00AD4BF3" w:rsidRDefault="005717DC" w:rsidP="00AD4BF3">
      <w:pPr>
        <w:spacing w:before="60" w:after="60"/>
        <w:ind w:left="720"/>
      </w:pPr>
      <w:r>
        <w:t>Interested candidates who meet the above qualifications are invited to submit their</w:t>
      </w:r>
      <w:r w:rsidR="000E6C39">
        <w:t xml:space="preserve"> i)</w:t>
      </w:r>
      <w:r>
        <w:t xml:space="preserve"> </w:t>
      </w:r>
      <w:r w:rsidR="005C5254">
        <w:t>resume</w:t>
      </w:r>
      <w:r w:rsidR="000E6C39">
        <w:t xml:space="preserve">, ii) </w:t>
      </w:r>
      <w:r>
        <w:t>cover letter</w:t>
      </w:r>
      <w:r w:rsidR="000E6C39">
        <w:t xml:space="preserve"> and iii) </w:t>
      </w:r>
      <w:r w:rsidR="000E6C39" w:rsidRPr="000E6C39">
        <w:t>samples of policy review work and system strengthening contributions</w:t>
      </w:r>
      <w:r>
        <w:t xml:space="preserve"> </w:t>
      </w:r>
      <w:r w:rsidR="00AD4BF3">
        <w:t xml:space="preserve">to </w:t>
      </w:r>
      <w:r w:rsidR="00484943">
        <w:t>the</w:t>
      </w:r>
      <w:r w:rsidR="00AD4BF3">
        <w:t xml:space="preserve"> recruitment team at </w:t>
      </w:r>
      <w:hyperlink r:id="rId13" w:history="1">
        <w:r w:rsidR="005C5254" w:rsidRPr="009F2D8A">
          <w:rPr>
            <w:rStyle w:val="Hyperlink"/>
          </w:rPr>
          <w:t>vietnamhr@wcs.org</w:t>
        </w:r>
      </w:hyperlink>
      <w:r w:rsidR="005C5254">
        <w:t xml:space="preserve"> </w:t>
      </w:r>
      <w:r w:rsidR="00AD4BF3">
        <w:t>by 23:59 o</w:t>
      </w:r>
      <w:r w:rsidR="005C5254">
        <w:t>n</w:t>
      </w:r>
      <w:r w:rsidR="00AD4BF3">
        <w:t xml:space="preserve"> </w:t>
      </w:r>
      <w:r w:rsidR="00030C76">
        <w:t>23</w:t>
      </w:r>
      <w:r w:rsidR="00AD4BF3">
        <w:t xml:space="preserve"> </w:t>
      </w:r>
      <w:r w:rsidR="00030C76">
        <w:t>January</w:t>
      </w:r>
      <w:r w:rsidR="00AD4BF3">
        <w:t xml:space="preserve"> 202</w:t>
      </w:r>
      <w:r w:rsidR="00030C76">
        <w:t>6</w:t>
      </w:r>
      <w:r w:rsidR="00AD4BF3">
        <w:t>.</w:t>
      </w:r>
    </w:p>
    <w:p w14:paraId="2963F5A2" w14:textId="5064BC61" w:rsidR="00AD4BF3" w:rsidRDefault="00AD4BF3" w:rsidP="00AD4BF3">
      <w:pPr>
        <w:spacing w:before="60" w:after="60"/>
        <w:ind w:left="720"/>
      </w:pPr>
      <w:r>
        <w:t xml:space="preserve">Email subject should be: </w:t>
      </w:r>
      <w:r w:rsidR="00030C76">
        <w:t>Senior program officer</w:t>
      </w:r>
      <w:r>
        <w:t>_YourName</w:t>
      </w:r>
    </w:p>
    <w:p w14:paraId="19A8BE9B" w14:textId="42071F9C" w:rsidR="00D7010B" w:rsidRPr="00160ED4" w:rsidRDefault="00EE2DDC" w:rsidP="00EE2DDC">
      <w:pPr>
        <w:spacing w:before="60" w:after="60"/>
        <w:ind w:left="720"/>
      </w:pPr>
      <w:r>
        <w:t>Note: Only shortlisted candidate(s) will be contacted</w:t>
      </w:r>
    </w:p>
    <w:p w14:paraId="576F20E4" w14:textId="2DCF2E3F" w:rsidR="000B2A5E" w:rsidRDefault="000B2A5E" w:rsidP="00B11712">
      <w:pPr>
        <w:spacing w:before="60" w:after="60"/>
        <w:rPr>
          <w:rFonts w:cs="Times New Roman"/>
          <w:b/>
          <w:sz w:val="32"/>
          <w:szCs w:val="32"/>
          <w:lang w:val="en-GB"/>
        </w:rPr>
      </w:pPr>
    </w:p>
    <w:p w14:paraId="654485C1" w14:textId="69560248" w:rsidR="00F75097" w:rsidRPr="00AD4BF3" w:rsidRDefault="00F75097" w:rsidP="00B11712">
      <w:pPr>
        <w:spacing w:before="60" w:after="60"/>
        <w:rPr>
          <w:rFonts w:cs="Times New Roman"/>
          <w:bCs/>
          <w:i/>
          <w:iCs/>
          <w:sz w:val="20"/>
          <w:szCs w:val="20"/>
          <w:lang w:val="en-GB"/>
        </w:rPr>
      </w:pPr>
      <w:r w:rsidRPr="00AD4BF3">
        <w:rPr>
          <w:rFonts w:cs="Times New Roman"/>
          <w:bCs/>
          <w:i/>
          <w:iCs/>
          <w:sz w:val="20"/>
          <w:szCs w:val="20"/>
          <w:lang w:val="en-GB"/>
        </w:rPr>
        <w:t xml:space="preserve">WCS is an equal opportunity </w:t>
      </w:r>
      <w:r w:rsidR="00AD4BF3" w:rsidRPr="00AD4BF3">
        <w:rPr>
          <w:rFonts w:cs="Times New Roman"/>
          <w:bCs/>
          <w:i/>
          <w:iCs/>
          <w:sz w:val="20"/>
          <w:szCs w:val="20"/>
          <w:lang w:val="en-GB"/>
        </w:rPr>
        <w:t>employer,</w:t>
      </w:r>
      <w:r w:rsidRPr="00AD4BF3">
        <w:rPr>
          <w:rFonts w:cs="Times New Roman"/>
          <w:bCs/>
          <w:i/>
          <w:iCs/>
          <w:sz w:val="20"/>
          <w:szCs w:val="20"/>
          <w:lang w:val="en-GB"/>
        </w:rPr>
        <w:t xml:space="preserve"> and the organization complies with all employment and labor laws and regulations that prohibit discrimination in hiring and ensures that candidates from all backgrounds are fairly and consistently considered during the recruitment process. We are dedicated to hiring and supporting a diverse workforce. We are committed to cultivating an inclusive work environment and look for future team members who share that same value. The organization provides equal employment opportunities for all qualified candidates. The organization does not discriminate for employment based on age, color, disability, gender identify, national origin, race, religion, sexual orientation, veteran status, or any other characteristic protected by laws and regulations.</w:t>
      </w:r>
    </w:p>
    <w:sectPr w:rsidR="00F75097" w:rsidRPr="00AD4BF3" w:rsidSect="000E6C39">
      <w:headerReference w:type="default" r:id="rId14"/>
      <w:pgSz w:w="11906" w:h="16838"/>
      <w:pgMar w:top="426" w:right="1134" w:bottom="72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595C6" w14:textId="77777777" w:rsidR="00006255" w:rsidRDefault="00006255" w:rsidP="0043198F">
      <w:r>
        <w:separator/>
      </w:r>
    </w:p>
  </w:endnote>
  <w:endnote w:type="continuationSeparator" w:id="0">
    <w:p w14:paraId="6F666C1B" w14:textId="77777777" w:rsidR="00006255" w:rsidRDefault="00006255" w:rsidP="0043198F">
      <w:r>
        <w:continuationSeparator/>
      </w:r>
    </w:p>
  </w:endnote>
  <w:endnote w:type="continuationNotice" w:id="1">
    <w:p w14:paraId="2058B669" w14:textId="77777777" w:rsidR="00006255" w:rsidRDefault="000062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B520B" w14:textId="77777777" w:rsidR="00006255" w:rsidRDefault="00006255" w:rsidP="0043198F">
      <w:r>
        <w:separator/>
      </w:r>
    </w:p>
  </w:footnote>
  <w:footnote w:type="continuationSeparator" w:id="0">
    <w:p w14:paraId="3CBCC393" w14:textId="77777777" w:rsidR="00006255" w:rsidRDefault="00006255" w:rsidP="0043198F">
      <w:r>
        <w:continuationSeparator/>
      </w:r>
    </w:p>
  </w:footnote>
  <w:footnote w:type="continuationNotice" w:id="1">
    <w:p w14:paraId="2AB91233" w14:textId="77777777" w:rsidR="00006255" w:rsidRDefault="000062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51FC9" w14:textId="56A297D0" w:rsidR="00BD0578" w:rsidRPr="007A7123" w:rsidRDefault="00BD0578" w:rsidP="00124E23">
    <w:pPr>
      <w:pStyle w:val="Header"/>
      <w:tabs>
        <w:tab w:val="clear" w:pos="9026"/>
        <w:tab w:val="right" w:pos="9781"/>
      </w:tabs>
      <w:jc w:val="right"/>
      <w:rPr>
        <w:color w:val="4F6228" w:themeColor="accent3" w:themeShade="80"/>
        <w:sz w:val="18"/>
        <w:szCs w:val="18"/>
        <w:lang w:val="en-US"/>
      </w:rPr>
    </w:pPr>
    <w:r>
      <w:rPr>
        <w:color w:val="4F6228" w:themeColor="accent3" w:themeShade="80"/>
        <w:sz w:val="18"/>
        <w:szCs w:val="1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61E69"/>
    <w:multiLevelType w:val="hybridMultilevel"/>
    <w:tmpl w:val="90B2705C"/>
    <w:lvl w:ilvl="0" w:tplc="1342391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727AF"/>
    <w:multiLevelType w:val="multilevel"/>
    <w:tmpl w:val="E50CA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932834"/>
    <w:multiLevelType w:val="multilevel"/>
    <w:tmpl w:val="36B2A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4E0AC4"/>
    <w:multiLevelType w:val="hybridMultilevel"/>
    <w:tmpl w:val="D2768C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109B1"/>
    <w:multiLevelType w:val="multilevel"/>
    <w:tmpl w:val="D592B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32589"/>
    <w:multiLevelType w:val="hybridMultilevel"/>
    <w:tmpl w:val="19E818A6"/>
    <w:lvl w:ilvl="0" w:tplc="085030A0">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2A687C"/>
    <w:multiLevelType w:val="hybridMultilevel"/>
    <w:tmpl w:val="721C1C26"/>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72B003D"/>
    <w:multiLevelType w:val="hybridMultilevel"/>
    <w:tmpl w:val="8BFA9732"/>
    <w:lvl w:ilvl="0" w:tplc="358234F2">
      <w:start w:val="1"/>
      <w:numFmt w:val="bullet"/>
      <w:lvlText w:val="-"/>
      <w:lvlJc w:val="left"/>
      <w:pPr>
        <w:ind w:left="720" w:hanging="360"/>
      </w:pPr>
      <w:rPr>
        <w:rFonts w:ascii="Avenir Book" w:eastAsiaTheme="minorHAnsi" w:hAnsi="Avenir Book"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8E19FC"/>
    <w:multiLevelType w:val="hybridMultilevel"/>
    <w:tmpl w:val="3ACAE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27A6E"/>
    <w:multiLevelType w:val="hybridMultilevel"/>
    <w:tmpl w:val="7C9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86901"/>
    <w:multiLevelType w:val="multilevel"/>
    <w:tmpl w:val="E50CA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A72BCA"/>
    <w:multiLevelType w:val="hybridMultilevel"/>
    <w:tmpl w:val="24B82FE0"/>
    <w:lvl w:ilvl="0" w:tplc="DFFA03B4">
      <w:numFmt w:val="bullet"/>
      <w:lvlText w:val=""/>
      <w:lvlJc w:val="left"/>
      <w:pPr>
        <w:ind w:left="720" w:hanging="360"/>
      </w:pPr>
      <w:rPr>
        <w:rFonts w:ascii="Symbol" w:eastAsiaTheme="minorHAnsi" w:hAnsi="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559DD"/>
    <w:multiLevelType w:val="hybridMultilevel"/>
    <w:tmpl w:val="D87CA14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A1252B"/>
    <w:multiLevelType w:val="hybridMultilevel"/>
    <w:tmpl w:val="A06CFF0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C917E6D"/>
    <w:multiLevelType w:val="hybridMultilevel"/>
    <w:tmpl w:val="B8AAEBA2"/>
    <w:lvl w:ilvl="0" w:tplc="384E75FC">
      <w:start w:val="1"/>
      <w:numFmt w:val="decimal"/>
      <w:lvlText w:val="%1."/>
      <w:lvlJc w:val="left"/>
      <w:pPr>
        <w:ind w:left="720" w:hanging="360"/>
      </w:pPr>
      <w:rPr>
        <w:rFonts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CF49B7"/>
    <w:multiLevelType w:val="hybridMultilevel"/>
    <w:tmpl w:val="FE546206"/>
    <w:lvl w:ilvl="0" w:tplc="FF96C2A6">
      <w:start w:val="1"/>
      <w:numFmt w:val="decimal"/>
      <w:lvlText w:val="%1."/>
      <w:lvlJc w:val="left"/>
      <w:pPr>
        <w:ind w:left="1184" w:hanging="284"/>
      </w:pPr>
      <w:rPr>
        <w:rFonts w:hint="default"/>
        <w:b w:val="0"/>
        <w:i w:val="0"/>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87FD2"/>
    <w:multiLevelType w:val="hybridMultilevel"/>
    <w:tmpl w:val="D74E8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4616B4"/>
    <w:multiLevelType w:val="multilevel"/>
    <w:tmpl w:val="6DBAF0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3A1621"/>
    <w:multiLevelType w:val="hybridMultilevel"/>
    <w:tmpl w:val="254E771C"/>
    <w:lvl w:ilvl="0" w:tplc="E0FE1C78">
      <w:start w:val="1"/>
      <w:numFmt w:val="decimal"/>
      <w:lvlText w:val="%1."/>
      <w:lvlJc w:val="left"/>
      <w:pPr>
        <w:ind w:left="4396" w:hanging="284"/>
      </w:pPr>
      <w:rPr>
        <w:rFonts w:hint="default"/>
        <w:b w:val="0"/>
        <w:i w:val="0"/>
        <w:sz w:val="22"/>
        <w:szCs w:val="22"/>
      </w:rPr>
    </w:lvl>
    <w:lvl w:ilvl="1" w:tplc="04090003">
      <w:start w:val="1"/>
      <w:numFmt w:val="bullet"/>
      <w:lvlText w:val="o"/>
      <w:lvlJc w:val="left"/>
      <w:pPr>
        <w:ind w:left="1440" w:hanging="360"/>
      </w:pPr>
      <w:rPr>
        <w:rFonts w:ascii="Courier New" w:hAnsi="Courier New" w:hint="default"/>
      </w:rPr>
    </w:lvl>
    <w:lvl w:ilvl="2" w:tplc="DFFA03B4">
      <w:numFmt w:val="bullet"/>
      <w:lvlText w:val=""/>
      <w:lvlJc w:val="left"/>
      <w:pPr>
        <w:ind w:left="2160" w:hanging="360"/>
      </w:pPr>
      <w:rPr>
        <w:rFonts w:ascii="Symbol" w:eastAsiaTheme="minorHAns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54F52"/>
    <w:multiLevelType w:val="hybridMultilevel"/>
    <w:tmpl w:val="A37A1CDA"/>
    <w:lvl w:ilvl="0" w:tplc="6F0CC2E4">
      <w:start w:val="1"/>
      <w:numFmt w:val="upperLetter"/>
      <w:lvlText w:val="%1."/>
      <w:lvlJc w:val="left"/>
      <w:pPr>
        <w:ind w:left="360" w:hanging="360"/>
      </w:pPr>
      <w:rPr>
        <w:rFonts w:ascii="Times New Roman" w:eastAsia="Times New Roman" w:hAnsi="Times New Roman" w:cs="Times New Roman"/>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65B4461"/>
    <w:multiLevelType w:val="multilevel"/>
    <w:tmpl w:val="F3B2979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1D2F7F"/>
    <w:multiLevelType w:val="hybridMultilevel"/>
    <w:tmpl w:val="CD18C040"/>
    <w:lvl w:ilvl="0" w:tplc="1CF65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3810C0"/>
    <w:multiLevelType w:val="multilevel"/>
    <w:tmpl w:val="87A8C72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F27D5D"/>
    <w:multiLevelType w:val="multilevel"/>
    <w:tmpl w:val="4FB0778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A75450"/>
    <w:multiLevelType w:val="hybridMultilevel"/>
    <w:tmpl w:val="7FCC2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6D7B1E"/>
    <w:multiLevelType w:val="multilevel"/>
    <w:tmpl w:val="279844B0"/>
    <w:lvl w:ilvl="0">
      <w:start w:val="1"/>
      <w:numFmt w:val="upperLetter"/>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65E3DA2"/>
    <w:multiLevelType w:val="multilevel"/>
    <w:tmpl w:val="4BF421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04093B"/>
    <w:multiLevelType w:val="hybridMultilevel"/>
    <w:tmpl w:val="9D6A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5805C4"/>
    <w:multiLevelType w:val="multilevel"/>
    <w:tmpl w:val="E50CA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C8059B"/>
    <w:multiLevelType w:val="multilevel"/>
    <w:tmpl w:val="6A4A1FB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FC3E0A"/>
    <w:multiLevelType w:val="hybridMultilevel"/>
    <w:tmpl w:val="AD369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511526">
    <w:abstractNumId w:val="5"/>
  </w:num>
  <w:num w:numId="2" w16cid:durableId="918174029">
    <w:abstractNumId w:val="18"/>
  </w:num>
  <w:num w:numId="3" w16cid:durableId="1848443265">
    <w:abstractNumId w:val="0"/>
  </w:num>
  <w:num w:numId="4" w16cid:durableId="1225409389">
    <w:abstractNumId w:val="8"/>
  </w:num>
  <w:num w:numId="5" w16cid:durableId="1633554945">
    <w:abstractNumId w:val="24"/>
  </w:num>
  <w:num w:numId="6" w16cid:durableId="614097731">
    <w:abstractNumId w:val="15"/>
  </w:num>
  <w:num w:numId="7" w16cid:durableId="1075280188">
    <w:abstractNumId w:val="27"/>
  </w:num>
  <w:num w:numId="8" w16cid:durableId="2126078755">
    <w:abstractNumId w:val="12"/>
  </w:num>
  <w:num w:numId="9" w16cid:durableId="1234319127">
    <w:abstractNumId w:val="3"/>
  </w:num>
  <w:num w:numId="10" w16cid:durableId="767845584">
    <w:abstractNumId w:val="30"/>
  </w:num>
  <w:num w:numId="11" w16cid:durableId="551963361">
    <w:abstractNumId w:val="11"/>
  </w:num>
  <w:num w:numId="12" w16cid:durableId="541482417">
    <w:abstractNumId w:val="19"/>
  </w:num>
  <w:num w:numId="13" w16cid:durableId="398744828">
    <w:abstractNumId w:val="16"/>
  </w:num>
  <w:num w:numId="14" w16cid:durableId="1737313421">
    <w:abstractNumId w:val="2"/>
  </w:num>
  <w:num w:numId="15" w16cid:durableId="451484875">
    <w:abstractNumId w:val="26"/>
  </w:num>
  <w:num w:numId="16" w16cid:durableId="2138135404">
    <w:abstractNumId w:val="23"/>
  </w:num>
  <w:num w:numId="17" w16cid:durableId="26881458">
    <w:abstractNumId w:val="28"/>
  </w:num>
  <w:num w:numId="18" w16cid:durableId="843858566">
    <w:abstractNumId w:val="20"/>
  </w:num>
  <w:num w:numId="19" w16cid:durableId="984049648">
    <w:abstractNumId w:val="6"/>
  </w:num>
  <w:num w:numId="20" w16cid:durableId="67313650">
    <w:abstractNumId w:val="9"/>
  </w:num>
  <w:num w:numId="21" w16cid:durableId="242422306">
    <w:abstractNumId w:val="4"/>
  </w:num>
  <w:num w:numId="22" w16cid:durableId="2087921337">
    <w:abstractNumId w:val="17"/>
  </w:num>
  <w:num w:numId="23" w16cid:durableId="1118840128">
    <w:abstractNumId w:val="22"/>
  </w:num>
  <w:num w:numId="24" w16cid:durableId="899101523">
    <w:abstractNumId w:val="29"/>
  </w:num>
  <w:num w:numId="25" w16cid:durableId="203055347">
    <w:abstractNumId w:val="13"/>
  </w:num>
  <w:num w:numId="26" w16cid:durableId="129981599">
    <w:abstractNumId w:val="21"/>
  </w:num>
  <w:num w:numId="27" w16cid:durableId="1649747994">
    <w:abstractNumId w:val="14"/>
  </w:num>
  <w:num w:numId="28" w16cid:durableId="1529444352">
    <w:abstractNumId w:val="25"/>
  </w:num>
  <w:num w:numId="29" w16cid:durableId="404423736">
    <w:abstractNumId w:val="1"/>
  </w:num>
  <w:num w:numId="30" w16cid:durableId="688798049">
    <w:abstractNumId w:val="10"/>
  </w:num>
  <w:num w:numId="31" w16cid:durableId="27841899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MTE2NTIyN7UwszBW0lEKTi0uzszPAykwrAUApCVbcSwAAAA="/>
  </w:docVars>
  <w:rsids>
    <w:rsidRoot w:val="00024EFD"/>
    <w:rsid w:val="00001984"/>
    <w:rsid w:val="00001BF8"/>
    <w:rsid w:val="00001EBA"/>
    <w:rsid w:val="00002084"/>
    <w:rsid w:val="00002329"/>
    <w:rsid w:val="00003AA1"/>
    <w:rsid w:val="0000606D"/>
    <w:rsid w:val="000061A6"/>
    <w:rsid w:val="00006255"/>
    <w:rsid w:val="000067F2"/>
    <w:rsid w:val="000100AA"/>
    <w:rsid w:val="00014967"/>
    <w:rsid w:val="00014C11"/>
    <w:rsid w:val="000172B1"/>
    <w:rsid w:val="000217E7"/>
    <w:rsid w:val="000218AB"/>
    <w:rsid w:val="00021AD1"/>
    <w:rsid w:val="00022E89"/>
    <w:rsid w:val="00024EFD"/>
    <w:rsid w:val="00026B33"/>
    <w:rsid w:val="00030666"/>
    <w:rsid w:val="00030C76"/>
    <w:rsid w:val="00035697"/>
    <w:rsid w:val="000357AE"/>
    <w:rsid w:val="00036C47"/>
    <w:rsid w:val="00041C7E"/>
    <w:rsid w:val="00044031"/>
    <w:rsid w:val="00044596"/>
    <w:rsid w:val="000468A1"/>
    <w:rsid w:val="00046AA2"/>
    <w:rsid w:val="00047BB9"/>
    <w:rsid w:val="00051ECC"/>
    <w:rsid w:val="00053A65"/>
    <w:rsid w:val="00054D7C"/>
    <w:rsid w:val="00054F00"/>
    <w:rsid w:val="00055815"/>
    <w:rsid w:val="00056B9E"/>
    <w:rsid w:val="000600D8"/>
    <w:rsid w:val="00060BF1"/>
    <w:rsid w:val="000619E0"/>
    <w:rsid w:val="00063863"/>
    <w:rsid w:val="00063898"/>
    <w:rsid w:val="00063FF9"/>
    <w:rsid w:val="00064CB4"/>
    <w:rsid w:val="00065BAD"/>
    <w:rsid w:val="00070262"/>
    <w:rsid w:val="0007071F"/>
    <w:rsid w:val="00070B9F"/>
    <w:rsid w:val="00070CE5"/>
    <w:rsid w:val="00073F0D"/>
    <w:rsid w:val="00075B4C"/>
    <w:rsid w:val="00075D88"/>
    <w:rsid w:val="00076E38"/>
    <w:rsid w:val="00080307"/>
    <w:rsid w:val="000825C3"/>
    <w:rsid w:val="00083D96"/>
    <w:rsid w:val="000857F7"/>
    <w:rsid w:val="00092AC3"/>
    <w:rsid w:val="00095227"/>
    <w:rsid w:val="0009602C"/>
    <w:rsid w:val="000977B8"/>
    <w:rsid w:val="000A3049"/>
    <w:rsid w:val="000A4365"/>
    <w:rsid w:val="000A4DCA"/>
    <w:rsid w:val="000A7F96"/>
    <w:rsid w:val="000B14FD"/>
    <w:rsid w:val="000B2A5E"/>
    <w:rsid w:val="000B4290"/>
    <w:rsid w:val="000B55BA"/>
    <w:rsid w:val="000B5D82"/>
    <w:rsid w:val="000C102B"/>
    <w:rsid w:val="000C195F"/>
    <w:rsid w:val="000C204F"/>
    <w:rsid w:val="000C2817"/>
    <w:rsid w:val="000C34D3"/>
    <w:rsid w:val="000C6BCC"/>
    <w:rsid w:val="000C7A70"/>
    <w:rsid w:val="000D0914"/>
    <w:rsid w:val="000D1936"/>
    <w:rsid w:val="000D1D8B"/>
    <w:rsid w:val="000D39AE"/>
    <w:rsid w:val="000D73A4"/>
    <w:rsid w:val="000E1A20"/>
    <w:rsid w:val="000E3B3A"/>
    <w:rsid w:val="000E532F"/>
    <w:rsid w:val="000E6623"/>
    <w:rsid w:val="000E6C39"/>
    <w:rsid w:val="000F1823"/>
    <w:rsid w:val="000F25E4"/>
    <w:rsid w:val="000F53B4"/>
    <w:rsid w:val="000F58DD"/>
    <w:rsid w:val="00101C56"/>
    <w:rsid w:val="00102DC4"/>
    <w:rsid w:val="00105550"/>
    <w:rsid w:val="00106583"/>
    <w:rsid w:val="001073F9"/>
    <w:rsid w:val="0011198A"/>
    <w:rsid w:val="00111C67"/>
    <w:rsid w:val="00112A76"/>
    <w:rsid w:val="00113B06"/>
    <w:rsid w:val="001144E6"/>
    <w:rsid w:val="00121EBC"/>
    <w:rsid w:val="001238AA"/>
    <w:rsid w:val="001248D9"/>
    <w:rsid w:val="00124B9D"/>
    <w:rsid w:val="00124E23"/>
    <w:rsid w:val="00126128"/>
    <w:rsid w:val="00126890"/>
    <w:rsid w:val="00127CB5"/>
    <w:rsid w:val="00133240"/>
    <w:rsid w:val="00134335"/>
    <w:rsid w:val="001356E8"/>
    <w:rsid w:val="00136AD9"/>
    <w:rsid w:val="00136F30"/>
    <w:rsid w:val="00142583"/>
    <w:rsid w:val="00144E0B"/>
    <w:rsid w:val="001455EE"/>
    <w:rsid w:val="0014643D"/>
    <w:rsid w:val="0015034D"/>
    <w:rsid w:val="001511F3"/>
    <w:rsid w:val="00152BF8"/>
    <w:rsid w:val="00153EF2"/>
    <w:rsid w:val="00155906"/>
    <w:rsid w:val="00155D07"/>
    <w:rsid w:val="001574AB"/>
    <w:rsid w:val="0016307E"/>
    <w:rsid w:val="001637E7"/>
    <w:rsid w:val="0016400C"/>
    <w:rsid w:val="00164C9E"/>
    <w:rsid w:val="0016567E"/>
    <w:rsid w:val="0016673B"/>
    <w:rsid w:val="001677A6"/>
    <w:rsid w:val="00172E65"/>
    <w:rsid w:val="00175C65"/>
    <w:rsid w:val="0017614A"/>
    <w:rsid w:val="0017729C"/>
    <w:rsid w:val="00177BB3"/>
    <w:rsid w:val="00183E4F"/>
    <w:rsid w:val="00191D87"/>
    <w:rsid w:val="00192178"/>
    <w:rsid w:val="00192DF6"/>
    <w:rsid w:val="00194BC0"/>
    <w:rsid w:val="00195209"/>
    <w:rsid w:val="00196AB8"/>
    <w:rsid w:val="001A151C"/>
    <w:rsid w:val="001A27A3"/>
    <w:rsid w:val="001B17A5"/>
    <w:rsid w:val="001B2154"/>
    <w:rsid w:val="001B5D7A"/>
    <w:rsid w:val="001C33E8"/>
    <w:rsid w:val="001C642B"/>
    <w:rsid w:val="001D01F8"/>
    <w:rsid w:val="001D2E9D"/>
    <w:rsid w:val="001D69C7"/>
    <w:rsid w:val="001E0669"/>
    <w:rsid w:val="001E53B0"/>
    <w:rsid w:val="001E658D"/>
    <w:rsid w:val="001E757A"/>
    <w:rsid w:val="001E7C27"/>
    <w:rsid w:val="001F01EE"/>
    <w:rsid w:val="001F0DFD"/>
    <w:rsid w:val="001F3FF7"/>
    <w:rsid w:val="001F4F3F"/>
    <w:rsid w:val="001F50CE"/>
    <w:rsid w:val="001F670D"/>
    <w:rsid w:val="0020075D"/>
    <w:rsid w:val="00202C82"/>
    <w:rsid w:val="00204BA4"/>
    <w:rsid w:val="00204C60"/>
    <w:rsid w:val="00207543"/>
    <w:rsid w:val="002075BC"/>
    <w:rsid w:val="00210D6F"/>
    <w:rsid w:val="002128F2"/>
    <w:rsid w:val="002154BD"/>
    <w:rsid w:val="00215C92"/>
    <w:rsid w:val="00217A4B"/>
    <w:rsid w:val="002200C3"/>
    <w:rsid w:val="00221AA6"/>
    <w:rsid w:val="00225A19"/>
    <w:rsid w:val="002261C1"/>
    <w:rsid w:val="00227ED9"/>
    <w:rsid w:val="00232AAF"/>
    <w:rsid w:val="00234BF4"/>
    <w:rsid w:val="00235E9C"/>
    <w:rsid w:val="002376B1"/>
    <w:rsid w:val="00242F60"/>
    <w:rsid w:val="00247779"/>
    <w:rsid w:val="00250734"/>
    <w:rsid w:val="0025280D"/>
    <w:rsid w:val="00252C22"/>
    <w:rsid w:val="00253BDC"/>
    <w:rsid w:val="002622C9"/>
    <w:rsid w:val="00264ADB"/>
    <w:rsid w:val="00265D94"/>
    <w:rsid w:val="00266E4F"/>
    <w:rsid w:val="0026721B"/>
    <w:rsid w:val="00272659"/>
    <w:rsid w:val="002749F9"/>
    <w:rsid w:val="00274B8D"/>
    <w:rsid w:val="00276686"/>
    <w:rsid w:val="00282BB6"/>
    <w:rsid w:val="002832F3"/>
    <w:rsid w:val="00291B10"/>
    <w:rsid w:val="00291B44"/>
    <w:rsid w:val="00292178"/>
    <w:rsid w:val="002946D4"/>
    <w:rsid w:val="002947DB"/>
    <w:rsid w:val="002960E7"/>
    <w:rsid w:val="0029661F"/>
    <w:rsid w:val="002969A3"/>
    <w:rsid w:val="002A0025"/>
    <w:rsid w:val="002A0518"/>
    <w:rsid w:val="002A36A1"/>
    <w:rsid w:val="002A5F3A"/>
    <w:rsid w:val="002B0C14"/>
    <w:rsid w:val="002B2530"/>
    <w:rsid w:val="002B2599"/>
    <w:rsid w:val="002B2649"/>
    <w:rsid w:val="002B2819"/>
    <w:rsid w:val="002B4245"/>
    <w:rsid w:val="002B5A82"/>
    <w:rsid w:val="002B681B"/>
    <w:rsid w:val="002B7718"/>
    <w:rsid w:val="002C0652"/>
    <w:rsid w:val="002C0DDF"/>
    <w:rsid w:val="002C2752"/>
    <w:rsid w:val="002C2869"/>
    <w:rsid w:val="002C4E04"/>
    <w:rsid w:val="002D0A3A"/>
    <w:rsid w:val="002D1A42"/>
    <w:rsid w:val="002D231C"/>
    <w:rsid w:val="002D2CF9"/>
    <w:rsid w:val="002D4A29"/>
    <w:rsid w:val="002D5395"/>
    <w:rsid w:val="002D6A73"/>
    <w:rsid w:val="002D7014"/>
    <w:rsid w:val="002E04C2"/>
    <w:rsid w:val="002E3E07"/>
    <w:rsid w:val="002E6177"/>
    <w:rsid w:val="002F0543"/>
    <w:rsid w:val="002F1645"/>
    <w:rsid w:val="002F3E96"/>
    <w:rsid w:val="002F4010"/>
    <w:rsid w:val="002F41F9"/>
    <w:rsid w:val="002F46D2"/>
    <w:rsid w:val="002F7226"/>
    <w:rsid w:val="002F799A"/>
    <w:rsid w:val="003009D9"/>
    <w:rsid w:val="00300BF2"/>
    <w:rsid w:val="003011FE"/>
    <w:rsid w:val="00303FC4"/>
    <w:rsid w:val="00312C52"/>
    <w:rsid w:val="003135FA"/>
    <w:rsid w:val="0031378B"/>
    <w:rsid w:val="00316F3A"/>
    <w:rsid w:val="0032199C"/>
    <w:rsid w:val="00321EAC"/>
    <w:rsid w:val="003225E0"/>
    <w:rsid w:val="00323C16"/>
    <w:rsid w:val="00323D88"/>
    <w:rsid w:val="00323EC2"/>
    <w:rsid w:val="00324EB3"/>
    <w:rsid w:val="00330592"/>
    <w:rsid w:val="00335863"/>
    <w:rsid w:val="003361D3"/>
    <w:rsid w:val="0034230E"/>
    <w:rsid w:val="003438D9"/>
    <w:rsid w:val="003443C7"/>
    <w:rsid w:val="00346B66"/>
    <w:rsid w:val="00347F5B"/>
    <w:rsid w:val="00353616"/>
    <w:rsid w:val="00361CC2"/>
    <w:rsid w:val="00361D51"/>
    <w:rsid w:val="003627F4"/>
    <w:rsid w:val="00362D56"/>
    <w:rsid w:val="003635EB"/>
    <w:rsid w:val="0036375B"/>
    <w:rsid w:val="00364295"/>
    <w:rsid w:val="0037144C"/>
    <w:rsid w:val="00371E82"/>
    <w:rsid w:val="003754D3"/>
    <w:rsid w:val="0037591D"/>
    <w:rsid w:val="00376F29"/>
    <w:rsid w:val="0037730B"/>
    <w:rsid w:val="003807B6"/>
    <w:rsid w:val="0038331C"/>
    <w:rsid w:val="00385F41"/>
    <w:rsid w:val="003874A9"/>
    <w:rsid w:val="00387997"/>
    <w:rsid w:val="003879D3"/>
    <w:rsid w:val="00390D4E"/>
    <w:rsid w:val="003945D7"/>
    <w:rsid w:val="0039499A"/>
    <w:rsid w:val="003954DC"/>
    <w:rsid w:val="003973C0"/>
    <w:rsid w:val="003974AF"/>
    <w:rsid w:val="00397BE4"/>
    <w:rsid w:val="003A39EB"/>
    <w:rsid w:val="003A7BD2"/>
    <w:rsid w:val="003B42A8"/>
    <w:rsid w:val="003C033D"/>
    <w:rsid w:val="003C083E"/>
    <w:rsid w:val="003C0ED6"/>
    <w:rsid w:val="003C2F5E"/>
    <w:rsid w:val="003C3D75"/>
    <w:rsid w:val="003C620A"/>
    <w:rsid w:val="003D0AAF"/>
    <w:rsid w:val="003D0E3B"/>
    <w:rsid w:val="003D719C"/>
    <w:rsid w:val="003D7F5C"/>
    <w:rsid w:val="003F22B1"/>
    <w:rsid w:val="003F6384"/>
    <w:rsid w:val="003F64E9"/>
    <w:rsid w:val="003F6EBD"/>
    <w:rsid w:val="003F76A1"/>
    <w:rsid w:val="00403906"/>
    <w:rsid w:val="004039AC"/>
    <w:rsid w:val="00410FC0"/>
    <w:rsid w:val="0041212F"/>
    <w:rsid w:val="004126BD"/>
    <w:rsid w:val="00413A0F"/>
    <w:rsid w:val="004221C4"/>
    <w:rsid w:val="00423735"/>
    <w:rsid w:val="00423A59"/>
    <w:rsid w:val="00426174"/>
    <w:rsid w:val="00426784"/>
    <w:rsid w:val="0043198F"/>
    <w:rsid w:val="00432515"/>
    <w:rsid w:val="004332AD"/>
    <w:rsid w:val="004356BF"/>
    <w:rsid w:val="00436221"/>
    <w:rsid w:val="004450CD"/>
    <w:rsid w:val="00445F69"/>
    <w:rsid w:val="00450FCD"/>
    <w:rsid w:val="00454779"/>
    <w:rsid w:val="00454A32"/>
    <w:rsid w:val="004564E5"/>
    <w:rsid w:val="00460BC6"/>
    <w:rsid w:val="004621D5"/>
    <w:rsid w:val="0046530C"/>
    <w:rsid w:val="00465ED5"/>
    <w:rsid w:val="0046713C"/>
    <w:rsid w:val="0046744F"/>
    <w:rsid w:val="004677E1"/>
    <w:rsid w:val="00471619"/>
    <w:rsid w:val="004756A2"/>
    <w:rsid w:val="00475FB3"/>
    <w:rsid w:val="00476130"/>
    <w:rsid w:val="004768E3"/>
    <w:rsid w:val="00476D39"/>
    <w:rsid w:val="004777B7"/>
    <w:rsid w:val="00480350"/>
    <w:rsid w:val="00481580"/>
    <w:rsid w:val="004826E7"/>
    <w:rsid w:val="00483212"/>
    <w:rsid w:val="00484943"/>
    <w:rsid w:val="00484AD0"/>
    <w:rsid w:val="00485232"/>
    <w:rsid w:val="00485403"/>
    <w:rsid w:val="004854C4"/>
    <w:rsid w:val="00486D9D"/>
    <w:rsid w:val="004911A4"/>
    <w:rsid w:val="00494A1E"/>
    <w:rsid w:val="004A026B"/>
    <w:rsid w:val="004A112D"/>
    <w:rsid w:val="004A6D89"/>
    <w:rsid w:val="004B2C70"/>
    <w:rsid w:val="004B2CF2"/>
    <w:rsid w:val="004B35A0"/>
    <w:rsid w:val="004B414E"/>
    <w:rsid w:val="004B732E"/>
    <w:rsid w:val="004B7B6A"/>
    <w:rsid w:val="004C3C47"/>
    <w:rsid w:val="004C4550"/>
    <w:rsid w:val="004C6149"/>
    <w:rsid w:val="004C75E9"/>
    <w:rsid w:val="004C7989"/>
    <w:rsid w:val="004D0D12"/>
    <w:rsid w:val="004D2CB4"/>
    <w:rsid w:val="004D3670"/>
    <w:rsid w:val="004D5B44"/>
    <w:rsid w:val="004E3993"/>
    <w:rsid w:val="004E3B94"/>
    <w:rsid w:val="004E55E0"/>
    <w:rsid w:val="004F0F08"/>
    <w:rsid w:val="004F34F9"/>
    <w:rsid w:val="004F783E"/>
    <w:rsid w:val="00501462"/>
    <w:rsid w:val="00501D21"/>
    <w:rsid w:val="00501F13"/>
    <w:rsid w:val="005040DC"/>
    <w:rsid w:val="00505558"/>
    <w:rsid w:val="0050708F"/>
    <w:rsid w:val="00507218"/>
    <w:rsid w:val="00507350"/>
    <w:rsid w:val="00511C88"/>
    <w:rsid w:val="00511F29"/>
    <w:rsid w:val="00512E13"/>
    <w:rsid w:val="005148DE"/>
    <w:rsid w:val="005154F5"/>
    <w:rsid w:val="0051678B"/>
    <w:rsid w:val="0052018B"/>
    <w:rsid w:val="00524B57"/>
    <w:rsid w:val="0052539E"/>
    <w:rsid w:val="0052714B"/>
    <w:rsid w:val="00531885"/>
    <w:rsid w:val="005326A7"/>
    <w:rsid w:val="00540E61"/>
    <w:rsid w:val="00541DDC"/>
    <w:rsid w:val="005467BD"/>
    <w:rsid w:val="00551315"/>
    <w:rsid w:val="0055291C"/>
    <w:rsid w:val="00555DAB"/>
    <w:rsid w:val="005575D5"/>
    <w:rsid w:val="00564489"/>
    <w:rsid w:val="00565805"/>
    <w:rsid w:val="00565976"/>
    <w:rsid w:val="005717DC"/>
    <w:rsid w:val="005723C4"/>
    <w:rsid w:val="00572A87"/>
    <w:rsid w:val="00573112"/>
    <w:rsid w:val="00573621"/>
    <w:rsid w:val="00575992"/>
    <w:rsid w:val="00575B41"/>
    <w:rsid w:val="0058394D"/>
    <w:rsid w:val="00587B2A"/>
    <w:rsid w:val="00590FE8"/>
    <w:rsid w:val="00591129"/>
    <w:rsid w:val="0059149C"/>
    <w:rsid w:val="00593BB5"/>
    <w:rsid w:val="005A39B2"/>
    <w:rsid w:val="005A438A"/>
    <w:rsid w:val="005A4CBA"/>
    <w:rsid w:val="005A6570"/>
    <w:rsid w:val="005A6B2A"/>
    <w:rsid w:val="005A7947"/>
    <w:rsid w:val="005B2276"/>
    <w:rsid w:val="005B45F7"/>
    <w:rsid w:val="005C0397"/>
    <w:rsid w:val="005C2B80"/>
    <w:rsid w:val="005C5254"/>
    <w:rsid w:val="005C638E"/>
    <w:rsid w:val="005C7097"/>
    <w:rsid w:val="005C7D14"/>
    <w:rsid w:val="005D1F19"/>
    <w:rsid w:val="005D2078"/>
    <w:rsid w:val="005D4AD4"/>
    <w:rsid w:val="005D51BB"/>
    <w:rsid w:val="005D7572"/>
    <w:rsid w:val="005D75AE"/>
    <w:rsid w:val="005E14EE"/>
    <w:rsid w:val="005E2400"/>
    <w:rsid w:val="005E3C6C"/>
    <w:rsid w:val="005E3F01"/>
    <w:rsid w:val="005E4B40"/>
    <w:rsid w:val="005E50D6"/>
    <w:rsid w:val="005E5DC8"/>
    <w:rsid w:val="005E7DFB"/>
    <w:rsid w:val="005F064B"/>
    <w:rsid w:val="005F22CA"/>
    <w:rsid w:val="005F23AB"/>
    <w:rsid w:val="005F36BD"/>
    <w:rsid w:val="005F3A95"/>
    <w:rsid w:val="005F5971"/>
    <w:rsid w:val="005F59BD"/>
    <w:rsid w:val="005F6F6B"/>
    <w:rsid w:val="00601C16"/>
    <w:rsid w:val="00601DD0"/>
    <w:rsid w:val="0060347E"/>
    <w:rsid w:val="006042FD"/>
    <w:rsid w:val="00604C4B"/>
    <w:rsid w:val="006053D5"/>
    <w:rsid w:val="0061186E"/>
    <w:rsid w:val="00612D2E"/>
    <w:rsid w:val="00614D4C"/>
    <w:rsid w:val="0061579F"/>
    <w:rsid w:val="00615B18"/>
    <w:rsid w:val="00616A96"/>
    <w:rsid w:val="00624C94"/>
    <w:rsid w:val="00625203"/>
    <w:rsid w:val="00626359"/>
    <w:rsid w:val="00627699"/>
    <w:rsid w:val="0063325F"/>
    <w:rsid w:val="00633611"/>
    <w:rsid w:val="00634BE3"/>
    <w:rsid w:val="00634CD3"/>
    <w:rsid w:val="00637E2E"/>
    <w:rsid w:val="00643517"/>
    <w:rsid w:val="0064360A"/>
    <w:rsid w:val="0064475C"/>
    <w:rsid w:val="00645328"/>
    <w:rsid w:val="006466BB"/>
    <w:rsid w:val="00650DD6"/>
    <w:rsid w:val="00653967"/>
    <w:rsid w:val="00654759"/>
    <w:rsid w:val="00663599"/>
    <w:rsid w:val="0066682A"/>
    <w:rsid w:val="006710B2"/>
    <w:rsid w:val="0067204A"/>
    <w:rsid w:val="006721C7"/>
    <w:rsid w:val="00673772"/>
    <w:rsid w:val="0068362B"/>
    <w:rsid w:val="00683A90"/>
    <w:rsid w:val="00683E2C"/>
    <w:rsid w:val="006843CB"/>
    <w:rsid w:val="0068597E"/>
    <w:rsid w:val="006924B6"/>
    <w:rsid w:val="00692A41"/>
    <w:rsid w:val="00693D79"/>
    <w:rsid w:val="006947D5"/>
    <w:rsid w:val="00694F16"/>
    <w:rsid w:val="00697877"/>
    <w:rsid w:val="006A26D9"/>
    <w:rsid w:val="006A4B9A"/>
    <w:rsid w:val="006A6482"/>
    <w:rsid w:val="006B054F"/>
    <w:rsid w:val="006B6817"/>
    <w:rsid w:val="006C3745"/>
    <w:rsid w:val="006C3D50"/>
    <w:rsid w:val="006D0BF2"/>
    <w:rsid w:val="006D1FA2"/>
    <w:rsid w:val="006D22BB"/>
    <w:rsid w:val="006D3820"/>
    <w:rsid w:val="006E0617"/>
    <w:rsid w:val="006E3589"/>
    <w:rsid w:val="006E3C8E"/>
    <w:rsid w:val="006E7F21"/>
    <w:rsid w:val="006F0434"/>
    <w:rsid w:val="006F0FA8"/>
    <w:rsid w:val="006F12A8"/>
    <w:rsid w:val="006F1852"/>
    <w:rsid w:val="006F342B"/>
    <w:rsid w:val="006F3C09"/>
    <w:rsid w:val="006F3D37"/>
    <w:rsid w:val="006F40EF"/>
    <w:rsid w:val="006F446D"/>
    <w:rsid w:val="006F465A"/>
    <w:rsid w:val="006F54D2"/>
    <w:rsid w:val="006F66C6"/>
    <w:rsid w:val="00701308"/>
    <w:rsid w:val="007078C7"/>
    <w:rsid w:val="00707979"/>
    <w:rsid w:val="00711400"/>
    <w:rsid w:val="0071163B"/>
    <w:rsid w:val="00713AAE"/>
    <w:rsid w:val="00713EBE"/>
    <w:rsid w:val="00716FC0"/>
    <w:rsid w:val="0071726B"/>
    <w:rsid w:val="0071766F"/>
    <w:rsid w:val="007206B7"/>
    <w:rsid w:val="00721548"/>
    <w:rsid w:val="00721DD2"/>
    <w:rsid w:val="00730B8D"/>
    <w:rsid w:val="00733884"/>
    <w:rsid w:val="00733C3E"/>
    <w:rsid w:val="0073593A"/>
    <w:rsid w:val="007408E4"/>
    <w:rsid w:val="00742BF9"/>
    <w:rsid w:val="007437E3"/>
    <w:rsid w:val="00746116"/>
    <w:rsid w:val="007529EB"/>
    <w:rsid w:val="00753FF1"/>
    <w:rsid w:val="00756540"/>
    <w:rsid w:val="0075748F"/>
    <w:rsid w:val="00760985"/>
    <w:rsid w:val="00761D63"/>
    <w:rsid w:val="00762736"/>
    <w:rsid w:val="007630CC"/>
    <w:rsid w:val="00764CFF"/>
    <w:rsid w:val="00771B6B"/>
    <w:rsid w:val="00774280"/>
    <w:rsid w:val="00774751"/>
    <w:rsid w:val="007764B9"/>
    <w:rsid w:val="00776645"/>
    <w:rsid w:val="0077737F"/>
    <w:rsid w:val="0078171F"/>
    <w:rsid w:val="00782A9A"/>
    <w:rsid w:val="007858FB"/>
    <w:rsid w:val="00785E16"/>
    <w:rsid w:val="00786BA0"/>
    <w:rsid w:val="007A0238"/>
    <w:rsid w:val="007A0451"/>
    <w:rsid w:val="007A332A"/>
    <w:rsid w:val="007A4DBF"/>
    <w:rsid w:val="007A7123"/>
    <w:rsid w:val="007A729B"/>
    <w:rsid w:val="007B057B"/>
    <w:rsid w:val="007B38FE"/>
    <w:rsid w:val="007B4949"/>
    <w:rsid w:val="007B7CD9"/>
    <w:rsid w:val="007C0C1B"/>
    <w:rsid w:val="007C0E0E"/>
    <w:rsid w:val="007C2218"/>
    <w:rsid w:val="007C2BF9"/>
    <w:rsid w:val="007C48A4"/>
    <w:rsid w:val="007C6C92"/>
    <w:rsid w:val="007D635C"/>
    <w:rsid w:val="007E2BDF"/>
    <w:rsid w:val="007E6557"/>
    <w:rsid w:val="00800737"/>
    <w:rsid w:val="00803822"/>
    <w:rsid w:val="00803BD1"/>
    <w:rsid w:val="00806151"/>
    <w:rsid w:val="0081236E"/>
    <w:rsid w:val="008137F5"/>
    <w:rsid w:val="00814243"/>
    <w:rsid w:val="0081679E"/>
    <w:rsid w:val="008170F9"/>
    <w:rsid w:val="0082013D"/>
    <w:rsid w:val="00823E8F"/>
    <w:rsid w:val="00824478"/>
    <w:rsid w:val="008258BA"/>
    <w:rsid w:val="00825C14"/>
    <w:rsid w:val="00826630"/>
    <w:rsid w:val="008268C4"/>
    <w:rsid w:val="00831AAD"/>
    <w:rsid w:val="00833B7D"/>
    <w:rsid w:val="0083462E"/>
    <w:rsid w:val="0083562C"/>
    <w:rsid w:val="00840258"/>
    <w:rsid w:val="00842027"/>
    <w:rsid w:val="00843B10"/>
    <w:rsid w:val="00845316"/>
    <w:rsid w:val="008476A4"/>
    <w:rsid w:val="008534AB"/>
    <w:rsid w:val="00855CA1"/>
    <w:rsid w:val="008560C1"/>
    <w:rsid w:val="00857281"/>
    <w:rsid w:val="00857448"/>
    <w:rsid w:val="00862301"/>
    <w:rsid w:val="00864E0F"/>
    <w:rsid w:val="00866CF1"/>
    <w:rsid w:val="0087161A"/>
    <w:rsid w:val="00872C24"/>
    <w:rsid w:val="008815A6"/>
    <w:rsid w:val="00882157"/>
    <w:rsid w:val="00882FF1"/>
    <w:rsid w:val="008873A2"/>
    <w:rsid w:val="00890424"/>
    <w:rsid w:val="008924E0"/>
    <w:rsid w:val="00892E80"/>
    <w:rsid w:val="0089733D"/>
    <w:rsid w:val="008A203E"/>
    <w:rsid w:val="008A2F5C"/>
    <w:rsid w:val="008A32F1"/>
    <w:rsid w:val="008A3DEF"/>
    <w:rsid w:val="008A4569"/>
    <w:rsid w:val="008A4610"/>
    <w:rsid w:val="008A4FE1"/>
    <w:rsid w:val="008A50B8"/>
    <w:rsid w:val="008C0528"/>
    <w:rsid w:val="008C0D37"/>
    <w:rsid w:val="008C53F8"/>
    <w:rsid w:val="008D13F1"/>
    <w:rsid w:val="008D2989"/>
    <w:rsid w:val="008D71F5"/>
    <w:rsid w:val="008E0A48"/>
    <w:rsid w:val="008E17B4"/>
    <w:rsid w:val="008E7ACF"/>
    <w:rsid w:val="008F019D"/>
    <w:rsid w:val="008F2A3E"/>
    <w:rsid w:val="008F645D"/>
    <w:rsid w:val="009018BE"/>
    <w:rsid w:val="00903CC8"/>
    <w:rsid w:val="00910151"/>
    <w:rsid w:val="0091065D"/>
    <w:rsid w:val="0091286C"/>
    <w:rsid w:val="00920917"/>
    <w:rsid w:val="009215EA"/>
    <w:rsid w:val="0092167B"/>
    <w:rsid w:val="00922906"/>
    <w:rsid w:val="009233F5"/>
    <w:rsid w:val="00930BB7"/>
    <w:rsid w:val="00931D40"/>
    <w:rsid w:val="00931FAB"/>
    <w:rsid w:val="009332B6"/>
    <w:rsid w:val="00933C50"/>
    <w:rsid w:val="00934062"/>
    <w:rsid w:val="00934181"/>
    <w:rsid w:val="00934B40"/>
    <w:rsid w:val="00936F09"/>
    <w:rsid w:val="0094071E"/>
    <w:rsid w:val="0094122D"/>
    <w:rsid w:val="009414CC"/>
    <w:rsid w:val="00941561"/>
    <w:rsid w:val="00943509"/>
    <w:rsid w:val="00951EFA"/>
    <w:rsid w:val="009524F1"/>
    <w:rsid w:val="00952CBC"/>
    <w:rsid w:val="00954E8E"/>
    <w:rsid w:val="00955ABA"/>
    <w:rsid w:val="00955D15"/>
    <w:rsid w:val="009561AB"/>
    <w:rsid w:val="009604AF"/>
    <w:rsid w:val="00963104"/>
    <w:rsid w:val="00963BE2"/>
    <w:rsid w:val="00965EBB"/>
    <w:rsid w:val="00967B92"/>
    <w:rsid w:val="00974344"/>
    <w:rsid w:val="0097474B"/>
    <w:rsid w:val="00975594"/>
    <w:rsid w:val="0097581D"/>
    <w:rsid w:val="00977E75"/>
    <w:rsid w:val="00981DDA"/>
    <w:rsid w:val="0098230F"/>
    <w:rsid w:val="009836B5"/>
    <w:rsid w:val="00983DF5"/>
    <w:rsid w:val="009865DC"/>
    <w:rsid w:val="00993222"/>
    <w:rsid w:val="00994A32"/>
    <w:rsid w:val="0099528B"/>
    <w:rsid w:val="00995883"/>
    <w:rsid w:val="0099740D"/>
    <w:rsid w:val="009A3B98"/>
    <w:rsid w:val="009A71D0"/>
    <w:rsid w:val="009B0AC0"/>
    <w:rsid w:val="009B2E57"/>
    <w:rsid w:val="009B2ED8"/>
    <w:rsid w:val="009B316E"/>
    <w:rsid w:val="009B3334"/>
    <w:rsid w:val="009C10C6"/>
    <w:rsid w:val="009C1AF8"/>
    <w:rsid w:val="009C1BDB"/>
    <w:rsid w:val="009C22A5"/>
    <w:rsid w:val="009C3CC3"/>
    <w:rsid w:val="009C4293"/>
    <w:rsid w:val="009C468E"/>
    <w:rsid w:val="009C6006"/>
    <w:rsid w:val="009C6AE2"/>
    <w:rsid w:val="009C7B54"/>
    <w:rsid w:val="009D02AB"/>
    <w:rsid w:val="009D2363"/>
    <w:rsid w:val="009D33C6"/>
    <w:rsid w:val="009D451B"/>
    <w:rsid w:val="009D5CF5"/>
    <w:rsid w:val="009E0FAE"/>
    <w:rsid w:val="009E3721"/>
    <w:rsid w:val="009E52BB"/>
    <w:rsid w:val="009E611C"/>
    <w:rsid w:val="009F1F2B"/>
    <w:rsid w:val="009F419B"/>
    <w:rsid w:val="009F4277"/>
    <w:rsid w:val="009F6856"/>
    <w:rsid w:val="00A00C7D"/>
    <w:rsid w:val="00A031BC"/>
    <w:rsid w:val="00A0348E"/>
    <w:rsid w:val="00A0353C"/>
    <w:rsid w:val="00A040AC"/>
    <w:rsid w:val="00A04303"/>
    <w:rsid w:val="00A050EB"/>
    <w:rsid w:val="00A06D38"/>
    <w:rsid w:val="00A07DCD"/>
    <w:rsid w:val="00A103D6"/>
    <w:rsid w:val="00A143DB"/>
    <w:rsid w:val="00A244F0"/>
    <w:rsid w:val="00A24805"/>
    <w:rsid w:val="00A256A5"/>
    <w:rsid w:val="00A273F4"/>
    <w:rsid w:val="00A4010A"/>
    <w:rsid w:val="00A41C99"/>
    <w:rsid w:val="00A44991"/>
    <w:rsid w:val="00A45FCD"/>
    <w:rsid w:val="00A475E4"/>
    <w:rsid w:val="00A51583"/>
    <w:rsid w:val="00A54539"/>
    <w:rsid w:val="00A5654D"/>
    <w:rsid w:val="00A6135B"/>
    <w:rsid w:val="00A61C20"/>
    <w:rsid w:val="00A668DE"/>
    <w:rsid w:val="00A703FF"/>
    <w:rsid w:val="00A7065C"/>
    <w:rsid w:val="00A73E0D"/>
    <w:rsid w:val="00A76DBD"/>
    <w:rsid w:val="00A8066E"/>
    <w:rsid w:val="00A84B98"/>
    <w:rsid w:val="00A86E7A"/>
    <w:rsid w:val="00A87854"/>
    <w:rsid w:val="00A87EFE"/>
    <w:rsid w:val="00A95868"/>
    <w:rsid w:val="00A95AA1"/>
    <w:rsid w:val="00A95ED7"/>
    <w:rsid w:val="00A96CDD"/>
    <w:rsid w:val="00AA770A"/>
    <w:rsid w:val="00AA7FA2"/>
    <w:rsid w:val="00AC0B7F"/>
    <w:rsid w:val="00AC250D"/>
    <w:rsid w:val="00AC28CB"/>
    <w:rsid w:val="00AC3F66"/>
    <w:rsid w:val="00AC7A66"/>
    <w:rsid w:val="00AD4BF3"/>
    <w:rsid w:val="00AE0796"/>
    <w:rsid w:val="00AE1E25"/>
    <w:rsid w:val="00AE205B"/>
    <w:rsid w:val="00AE5384"/>
    <w:rsid w:val="00AE6FFA"/>
    <w:rsid w:val="00AE7589"/>
    <w:rsid w:val="00AF0115"/>
    <w:rsid w:val="00AF397C"/>
    <w:rsid w:val="00AF3E82"/>
    <w:rsid w:val="00B0015B"/>
    <w:rsid w:val="00B010B2"/>
    <w:rsid w:val="00B026F0"/>
    <w:rsid w:val="00B02881"/>
    <w:rsid w:val="00B03F4F"/>
    <w:rsid w:val="00B06846"/>
    <w:rsid w:val="00B10C9E"/>
    <w:rsid w:val="00B11712"/>
    <w:rsid w:val="00B134F1"/>
    <w:rsid w:val="00B136D8"/>
    <w:rsid w:val="00B15E52"/>
    <w:rsid w:val="00B15FE1"/>
    <w:rsid w:val="00B21991"/>
    <w:rsid w:val="00B2386B"/>
    <w:rsid w:val="00B24348"/>
    <w:rsid w:val="00B27DD9"/>
    <w:rsid w:val="00B30B68"/>
    <w:rsid w:val="00B30FFE"/>
    <w:rsid w:val="00B310E4"/>
    <w:rsid w:val="00B359DC"/>
    <w:rsid w:val="00B3611A"/>
    <w:rsid w:val="00B36E29"/>
    <w:rsid w:val="00B376D3"/>
    <w:rsid w:val="00B43F39"/>
    <w:rsid w:val="00B45273"/>
    <w:rsid w:val="00B62183"/>
    <w:rsid w:val="00B626B8"/>
    <w:rsid w:val="00B64606"/>
    <w:rsid w:val="00B64BB3"/>
    <w:rsid w:val="00B675CB"/>
    <w:rsid w:val="00B71365"/>
    <w:rsid w:val="00B74846"/>
    <w:rsid w:val="00B75EB0"/>
    <w:rsid w:val="00B77DF3"/>
    <w:rsid w:val="00B81746"/>
    <w:rsid w:val="00B825DA"/>
    <w:rsid w:val="00B83980"/>
    <w:rsid w:val="00B839B2"/>
    <w:rsid w:val="00B852E5"/>
    <w:rsid w:val="00B86FF9"/>
    <w:rsid w:val="00B871F6"/>
    <w:rsid w:val="00B90182"/>
    <w:rsid w:val="00B90FC5"/>
    <w:rsid w:val="00B917D9"/>
    <w:rsid w:val="00B928DC"/>
    <w:rsid w:val="00B9388D"/>
    <w:rsid w:val="00B93AB1"/>
    <w:rsid w:val="00B96F0F"/>
    <w:rsid w:val="00B97DBD"/>
    <w:rsid w:val="00BA0736"/>
    <w:rsid w:val="00BA1DEB"/>
    <w:rsid w:val="00BA3F0A"/>
    <w:rsid w:val="00BA5538"/>
    <w:rsid w:val="00BA5FEF"/>
    <w:rsid w:val="00BB0802"/>
    <w:rsid w:val="00BB097D"/>
    <w:rsid w:val="00BB1CB7"/>
    <w:rsid w:val="00BB2E9C"/>
    <w:rsid w:val="00BB3321"/>
    <w:rsid w:val="00BB41F9"/>
    <w:rsid w:val="00BB7C2F"/>
    <w:rsid w:val="00BB7D93"/>
    <w:rsid w:val="00BB7F3E"/>
    <w:rsid w:val="00BC01FC"/>
    <w:rsid w:val="00BC0698"/>
    <w:rsid w:val="00BC16AE"/>
    <w:rsid w:val="00BC3934"/>
    <w:rsid w:val="00BD0578"/>
    <w:rsid w:val="00BD331F"/>
    <w:rsid w:val="00BD3B32"/>
    <w:rsid w:val="00BD674A"/>
    <w:rsid w:val="00BE221C"/>
    <w:rsid w:val="00BE56F0"/>
    <w:rsid w:val="00BF03BC"/>
    <w:rsid w:val="00BF0A8A"/>
    <w:rsid w:val="00BF1620"/>
    <w:rsid w:val="00BF1BCF"/>
    <w:rsid w:val="00BF1C1A"/>
    <w:rsid w:val="00BF34BE"/>
    <w:rsid w:val="00BF3812"/>
    <w:rsid w:val="00C00CE0"/>
    <w:rsid w:val="00C01464"/>
    <w:rsid w:val="00C0179B"/>
    <w:rsid w:val="00C059AD"/>
    <w:rsid w:val="00C05CDD"/>
    <w:rsid w:val="00C0669C"/>
    <w:rsid w:val="00C17772"/>
    <w:rsid w:val="00C17873"/>
    <w:rsid w:val="00C21535"/>
    <w:rsid w:val="00C23F92"/>
    <w:rsid w:val="00C2482A"/>
    <w:rsid w:val="00C27909"/>
    <w:rsid w:val="00C3539B"/>
    <w:rsid w:val="00C3586B"/>
    <w:rsid w:val="00C35F28"/>
    <w:rsid w:val="00C42A1C"/>
    <w:rsid w:val="00C42E47"/>
    <w:rsid w:val="00C45343"/>
    <w:rsid w:val="00C45C7B"/>
    <w:rsid w:val="00C525F6"/>
    <w:rsid w:val="00C5378B"/>
    <w:rsid w:val="00C54482"/>
    <w:rsid w:val="00C545B1"/>
    <w:rsid w:val="00C55314"/>
    <w:rsid w:val="00C55737"/>
    <w:rsid w:val="00C62305"/>
    <w:rsid w:val="00C647C2"/>
    <w:rsid w:val="00C647D4"/>
    <w:rsid w:val="00C65F98"/>
    <w:rsid w:val="00C70053"/>
    <w:rsid w:val="00C70FA6"/>
    <w:rsid w:val="00C72BD9"/>
    <w:rsid w:val="00C77253"/>
    <w:rsid w:val="00C80C7F"/>
    <w:rsid w:val="00C81C4D"/>
    <w:rsid w:val="00C82568"/>
    <w:rsid w:val="00C85B37"/>
    <w:rsid w:val="00C86DE8"/>
    <w:rsid w:val="00C904DD"/>
    <w:rsid w:val="00C90C1A"/>
    <w:rsid w:val="00C934BA"/>
    <w:rsid w:val="00C93A6F"/>
    <w:rsid w:val="00C95B01"/>
    <w:rsid w:val="00C96ABA"/>
    <w:rsid w:val="00CA2ED5"/>
    <w:rsid w:val="00CA71ED"/>
    <w:rsid w:val="00CB0E3D"/>
    <w:rsid w:val="00CB3158"/>
    <w:rsid w:val="00CB465E"/>
    <w:rsid w:val="00CB66AA"/>
    <w:rsid w:val="00CB6A71"/>
    <w:rsid w:val="00CB6CD2"/>
    <w:rsid w:val="00CC07FA"/>
    <w:rsid w:val="00CC1752"/>
    <w:rsid w:val="00CC29A2"/>
    <w:rsid w:val="00CC335B"/>
    <w:rsid w:val="00CC7904"/>
    <w:rsid w:val="00CD123A"/>
    <w:rsid w:val="00CD39F5"/>
    <w:rsid w:val="00CD3B11"/>
    <w:rsid w:val="00CD3CBF"/>
    <w:rsid w:val="00CE0531"/>
    <w:rsid w:val="00CE16A6"/>
    <w:rsid w:val="00CE25ED"/>
    <w:rsid w:val="00CE3E77"/>
    <w:rsid w:val="00CE4261"/>
    <w:rsid w:val="00CF2B03"/>
    <w:rsid w:val="00CF3DF1"/>
    <w:rsid w:val="00CF4BAB"/>
    <w:rsid w:val="00D00376"/>
    <w:rsid w:val="00D03801"/>
    <w:rsid w:val="00D0528C"/>
    <w:rsid w:val="00D0719C"/>
    <w:rsid w:val="00D1045A"/>
    <w:rsid w:val="00D1153F"/>
    <w:rsid w:val="00D17D0C"/>
    <w:rsid w:val="00D2034F"/>
    <w:rsid w:val="00D22601"/>
    <w:rsid w:val="00D2389B"/>
    <w:rsid w:val="00D247BD"/>
    <w:rsid w:val="00D260FD"/>
    <w:rsid w:val="00D35FA4"/>
    <w:rsid w:val="00D40653"/>
    <w:rsid w:val="00D43711"/>
    <w:rsid w:val="00D449B5"/>
    <w:rsid w:val="00D44B4B"/>
    <w:rsid w:val="00D44D86"/>
    <w:rsid w:val="00D45982"/>
    <w:rsid w:val="00D5011E"/>
    <w:rsid w:val="00D5128F"/>
    <w:rsid w:val="00D516F1"/>
    <w:rsid w:val="00D53372"/>
    <w:rsid w:val="00D548D2"/>
    <w:rsid w:val="00D55507"/>
    <w:rsid w:val="00D57292"/>
    <w:rsid w:val="00D6109E"/>
    <w:rsid w:val="00D63DC2"/>
    <w:rsid w:val="00D64C09"/>
    <w:rsid w:val="00D65A84"/>
    <w:rsid w:val="00D66C49"/>
    <w:rsid w:val="00D7010B"/>
    <w:rsid w:val="00D70DAE"/>
    <w:rsid w:val="00D72AB6"/>
    <w:rsid w:val="00D73D03"/>
    <w:rsid w:val="00D7437E"/>
    <w:rsid w:val="00D76E53"/>
    <w:rsid w:val="00D77654"/>
    <w:rsid w:val="00D80FEB"/>
    <w:rsid w:val="00D834D0"/>
    <w:rsid w:val="00D86A16"/>
    <w:rsid w:val="00D87383"/>
    <w:rsid w:val="00D87ACE"/>
    <w:rsid w:val="00D94022"/>
    <w:rsid w:val="00D94185"/>
    <w:rsid w:val="00D94EEB"/>
    <w:rsid w:val="00D9584E"/>
    <w:rsid w:val="00D9662C"/>
    <w:rsid w:val="00D9712B"/>
    <w:rsid w:val="00D973C6"/>
    <w:rsid w:val="00D97F72"/>
    <w:rsid w:val="00DA1D82"/>
    <w:rsid w:val="00DA5C55"/>
    <w:rsid w:val="00DA6A17"/>
    <w:rsid w:val="00DA7586"/>
    <w:rsid w:val="00DB03B2"/>
    <w:rsid w:val="00DB079A"/>
    <w:rsid w:val="00DB1AB4"/>
    <w:rsid w:val="00DB28DD"/>
    <w:rsid w:val="00DB2D1F"/>
    <w:rsid w:val="00DB41B1"/>
    <w:rsid w:val="00DB71C6"/>
    <w:rsid w:val="00DB76D9"/>
    <w:rsid w:val="00DB79F8"/>
    <w:rsid w:val="00DC44AB"/>
    <w:rsid w:val="00DC4550"/>
    <w:rsid w:val="00DD0219"/>
    <w:rsid w:val="00DD06E8"/>
    <w:rsid w:val="00DD3D2F"/>
    <w:rsid w:val="00DD3E45"/>
    <w:rsid w:val="00DD66C9"/>
    <w:rsid w:val="00DE1679"/>
    <w:rsid w:val="00DE5E73"/>
    <w:rsid w:val="00DF07D5"/>
    <w:rsid w:val="00DF147E"/>
    <w:rsid w:val="00DF3B96"/>
    <w:rsid w:val="00DF3E09"/>
    <w:rsid w:val="00DF4BC2"/>
    <w:rsid w:val="00DF712D"/>
    <w:rsid w:val="00E00B7C"/>
    <w:rsid w:val="00E02F9B"/>
    <w:rsid w:val="00E05A95"/>
    <w:rsid w:val="00E05CD7"/>
    <w:rsid w:val="00E078E7"/>
    <w:rsid w:val="00E1051B"/>
    <w:rsid w:val="00E10A76"/>
    <w:rsid w:val="00E11B0A"/>
    <w:rsid w:val="00E15A9F"/>
    <w:rsid w:val="00E15D2D"/>
    <w:rsid w:val="00E17FDB"/>
    <w:rsid w:val="00E245AD"/>
    <w:rsid w:val="00E24B0A"/>
    <w:rsid w:val="00E266BF"/>
    <w:rsid w:val="00E30127"/>
    <w:rsid w:val="00E30166"/>
    <w:rsid w:val="00E31881"/>
    <w:rsid w:val="00E3218F"/>
    <w:rsid w:val="00E341DC"/>
    <w:rsid w:val="00E35302"/>
    <w:rsid w:val="00E35F11"/>
    <w:rsid w:val="00E403B3"/>
    <w:rsid w:val="00E411DA"/>
    <w:rsid w:val="00E4127F"/>
    <w:rsid w:val="00E424A5"/>
    <w:rsid w:val="00E43160"/>
    <w:rsid w:val="00E50278"/>
    <w:rsid w:val="00E515C2"/>
    <w:rsid w:val="00E556A6"/>
    <w:rsid w:val="00E604A4"/>
    <w:rsid w:val="00E611CF"/>
    <w:rsid w:val="00E63855"/>
    <w:rsid w:val="00E64920"/>
    <w:rsid w:val="00E65441"/>
    <w:rsid w:val="00E672D7"/>
    <w:rsid w:val="00E81262"/>
    <w:rsid w:val="00E8375E"/>
    <w:rsid w:val="00E85634"/>
    <w:rsid w:val="00E90E1D"/>
    <w:rsid w:val="00E9111E"/>
    <w:rsid w:val="00E94239"/>
    <w:rsid w:val="00E97A50"/>
    <w:rsid w:val="00E97CD0"/>
    <w:rsid w:val="00EA18DA"/>
    <w:rsid w:val="00EA230A"/>
    <w:rsid w:val="00EA2487"/>
    <w:rsid w:val="00EA265C"/>
    <w:rsid w:val="00EA356A"/>
    <w:rsid w:val="00EA415A"/>
    <w:rsid w:val="00EA5D99"/>
    <w:rsid w:val="00EB108D"/>
    <w:rsid w:val="00EB3789"/>
    <w:rsid w:val="00EB3A4D"/>
    <w:rsid w:val="00EB405D"/>
    <w:rsid w:val="00EB46AE"/>
    <w:rsid w:val="00EB5EF6"/>
    <w:rsid w:val="00EB6C60"/>
    <w:rsid w:val="00EC254A"/>
    <w:rsid w:val="00EC2DE4"/>
    <w:rsid w:val="00EC5C26"/>
    <w:rsid w:val="00EC6D57"/>
    <w:rsid w:val="00EC7158"/>
    <w:rsid w:val="00ED0F94"/>
    <w:rsid w:val="00ED1E1B"/>
    <w:rsid w:val="00ED232D"/>
    <w:rsid w:val="00ED24CB"/>
    <w:rsid w:val="00ED3A3E"/>
    <w:rsid w:val="00ED4EC3"/>
    <w:rsid w:val="00ED571A"/>
    <w:rsid w:val="00EE2DDC"/>
    <w:rsid w:val="00EE3BF9"/>
    <w:rsid w:val="00EE5122"/>
    <w:rsid w:val="00EE5837"/>
    <w:rsid w:val="00EE79D9"/>
    <w:rsid w:val="00EF535E"/>
    <w:rsid w:val="00EF6555"/>
    <w:rsid w:val="00F013ED"/>
    <w:rsid w:val="00F019D1"/>
    <w:rsid w:val="00F01AE5"/>
    <w:rsid w:val="00F01DB0"/>
    <w:rsid w:val="00F04B3D"/>
    <w:rsid w:val="00F05473"/>
    <w:rsid w:val="00F05D8C"/>
    <w:rsid w:val="00F05E4E"/>
    <w:rsid w:val="00F07620"/>
    <w:rsid w:val="00F11424"/>
    <w:rsid w:val="00F11922"/>
    <w:rsid w:val="00F119CA"/>
    <w:rsid w:val="00F11D66"/>
    <w:rsid w:val="00F1279D"/>
    <w:rsid w:val="00F13B3C"/>
    <w:rsid w:val="00F16253"/>
    <w:rsid w:val="00F173FD"/>
    <w:rsid w:val="00F20723"/>
    <w:rsid w:val="00F21947"/>
    <w:rsid w:val="00F21B39"/>
    <w:rsid w:val="00F25652"/>
    <w:rsid w:val="00F25C8C"/>
    <w:rsid w:val="00F26AE3"/>
    <w:rsid w:val="00F26EDE"/>
    <w:rsid w:val="00F317EA"/>
    <w:rsid w:val="00F42358"/>
    <w:rsid w:val="00F42538"/>
    <w:rsid w:val="00F46E9C"/>
    <w:rsid w:val="00F5278E"/>
    <w:rsid w:val="00F541BD"/>
    <w:rsid w:val="00F570DA"/>
    <w:rsid w:val="00F57CC0"/>
    <w:rsid w:val="00F601D2"/>
    <w:rsid w:val="00F61D40"/>
    <w:rsid w:val="00F64DF8"/>
    <w:rsid w:val="00F65DCB"/>
    <w:rsid w:val="00F669AA"/>
    <w:rsid w:val="00F67019"/>
    <w:rsid w:val="00F74BC1"/>
    <w:rsid w:val="00F75097"/>
    <w:rsid w:val="00F75FC2"/>
    <w:rsid w:val="00F82C02"/>
    <w:rsid w:val="00F83F61"/>
    <w:rsid w:val="00F841D2"/>
    <w:rsid w:val="00F844B2"/>
    <w:rsid w:val="00F86D2D"/>
    <w:rsid w:val="00F87614"/>
    <w:rsid w:val="00F905CF"/>
    <w:rsid w:val="00F90C6F"/>
    <w:rsid w:val="00F90FAE"/>
    <w:rsid w:val="00F91A5E"/>
    <w:rsid w:val="00F91C0C"/>
    <w:rsid w:val="00F929C7"/>
    <w:rsid w:val="00F96E91"/>
    <w:rsid w:val="00F9767C"/>
    <w:rsid w:val="00FA0455"/>
    <w:rsid w:val="00FA2D42"/>
    <w:rsid w:val="00FA4B2F"/>
    <w:rsid w:val="00FA7233"/>
    <w:rsid w:val="00FB27BB"/>
    <w:rsid w:val="00FC0D83"/>
    <w:rsid w:val="00FC28C4"/>
    <w:rsid w:val="00FC2F3B"/>
    <w:rsid w:val="00FC58A3"/>
    <w:rsid w:val="00FC6296"/>
    <w:rsid w:val="00FC63E2"/>
    <w:rsid w:val="00FD2032"/>
    <w:rsid w:val="00FD29A7"/>
    <w:rsid w:val="00FD63DE"/>
    <w:rsid w:val="00FD6B14"/>
    <w:rsid w:val="00FE1333"/>
    <w:rsid w:val="00FE2D90"/>
    <w:rsid w:val="00FE40DB"/>
    <w:rsid w:val="00FE5231"/>
    <w:rsid w:val="00FF0AC1"/>
    <w:rsid w:val="00FF1D6F"/>
    <w:rsid w:val="00FF4045"/>
    <w:rsid w:val="00FF6F4C"/>
    <w:rsid w:val="00FF7B0A"/>
    <w:rsid w:val="1B9FF41B"/>
    <w:rsid w:val="3BEB0DFF"/>
    <w:rsid w:val="4D41E52D"/>
    <w:rsid w:val="63007DE4"/>
    <w:rsid w:val="7F526F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2A9F7E"/>
  <w15:docId w15:val="{DFB9DEA3-2D1D-4631-B14C-121A2154C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20"/>
        <w:ind w:left="36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123"/>
    <w:pPr>
      <w:ind w:left="0" w:firstLine="0"/>
    </w:pPr>
  </w:style>
  <w:style w:type="paragraph" w:styleId="Heading1">
    <w:name w:val="heading 1"/>
    <w:basedOn w:val="Normal"/>
    <w:next w:val="Normal"/>
    <w:link w:val="Heading1Char"/>
    <w:uiPriority w:val="9"/>
    <w:qFormat/>
    <w:rsid w:val="000B4290"/>
    <w:pPr>
      <w:keepNext/>
      <w:keepLines/>
      <w:spacing w:before="360"/>
      <w:contextualSpacing/>
      <w:outlineLvl w:val="0"/>
    </w:pPr>
    <w:rPr>
      <w:rFonts w:asciiTheme="majorHAnsi" w:eastAsiaTheme="majorEastAsia" w:hAnsiTheme="majorHAnsi" w:cstheme="minorHAnsi"/>
      <w:b/>
      <w:bCs/>
      <w:color w:val="4F6228" w:themeColor="accent3" w:themeShade="80"/>
      <w:sz w:val="36"/>
      <w:szCs w:val="36"/>
      <w:lang w:val="en-GB"/>
    </w:rPr>
  </w:style>
  <w:style w:type="paragraph" w:styleId="Heading2">
    <w:name w:val="heading 2"/>
    <w:basedOn w:val="Normal"/>
    <w:link w:val="Heading2Char"/>
    <w:uiPriority w:val="9"/>
    <w:qFormat/>
    <w:rsid w:val="000B4290"/>
    <w:pPr>
      <w:spacing w:before="240"/>
      <w:outlineLvl w:val="1"/>
    </w:pPr>
    <w:rPr>
      <w:rFonts w:asciiTheme="majorHAnsi" w:eastAsia="Times New Roman" w:hAnsiTheme="majorHAnsi" w:cstheme="minorHAnsi"/>
      <w:b/>
      <w:bCs/>
      <w:color w:val="4F6228" w:themeColor="accent3" w:themeShade="80"/>
      <w:sz w:val="28"/>
      <w:szCs w:val="28"/>
      <w:lang w:eastAsia="en-IE"/>
    </w:rPr>
  </w:style>
  <w:style w:type="paragraph" w:styleId="Heading3">
    <w:name w:val="heading 3"/>
    <w:basedOn w:val="Normal"/>
    <w:link w:val="Heading3Char"/>
    <w:uiPriority w:val="9"/>
    <w:qFormat/>
    <w:rsid w:val="0037730B"/>
    <w:pPr>
      <w:spacing w:before="120" w:after="60"/>
      <w:outlineLvl w:val="2"/>
    </w:pPr>
    <w:rPr>
      <w:rFonts w:asciiTheme="majorHAnsi" w:eastAsia="Times New Roman" w:hAnsiTheme="majorHAnsi" w:cstheme="minorHAnsi"/>
      <w:b/>
      <w:bCs/>
      <w:color w:val="4F6228" w:themeColor="accent3" w:themeShade="80"/>
      <w:szCs w:val="27"/>
      <w:u w:val="single"/>
      <w:lang w:eastAsia="en-IE"/>
    </w:rPr>
  </w:style>
  <w:style w:type="paragraph" w:styleId="Heading4">
    <w:name w:val="heading 4"/>
    <w:basedOn w:val="Normal"/>
    <w:next w:val="Normal"/>
    <w:link w:val="Heading4Char"/>
    <w:uiPriority w:val="9"/>
    <w:unhideWhenUsed/>
    <w:qFormat/>
    <w:rsid w:val="00075D88"/>
    <w:pPr>
      <w:keepNext/>
      <w:keepLines/>
      <w:spacing w:before="120" w:after="60"/>
      <w:outlineLvl w:val="3"/>
    </w:pPr>
    <w:rPr>
      <w:rFonts w:asciiTheme="majorHAnsi" w:eastAsiaTheme="majorEastAsia" w:hAnsiTheme="majorHAnsi" w:cstheme="majorBidi"/>
      <w:bCs/>
      <w:i/>
      <w:iCs/>
      <w:u w:val="single"/>
    </w:rPr>
  </w:style>
  <w:style w:type="paragraph" w:styleId="Heading5">
    <w:name w:val="heading 5"/>
    <w:basedOn w:val="Normal"/>
    <w:next w:val="Normal"/>
    <w:link w:val="Heading5Char"/>
    <w:uiPriority w:val="9"/>
    <w:unhideWhenUsed/>
    <w:qFormat/>
    <w:rsid w:val="00E8375E"/>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4290"/>
    <w:rPr>
      <w:rFonts w:asciiTheme="majorHAnsi" w:eastAsia="Times New Roman" w:hAnsiTheme="majorHAnsi" w:cstheme="minorHAnsi"/>
      <w:b/>
      <w:bCs/>
      <w:color w:val="4F6228" w:themeColor="accent3" w:themeShade="80"/>
      <w:sz w:val="28"/>
      <w:szCs w:val="28"/>
      <w:lang w:eastAsia="en-IE"/>
    </w:rPr>
  </w:style>
  <w:style w:type="character" w:customStyle="1" w:styleId="Heading3Char">
    <w:name w:val="Heading 3 Char"/>
    <w:basedOn w:val="DefaultParagraphFont"/>
    <w:link w:val="Heading3"/>
    <w:uiPriority w:val="9"/>
    <w:rsid w:val="0037730B"/>
    <w:rPr>
      <w:rFonts w:asciiTheme="majorHAnsi" w:eastAsia="Times New Roman" w:hAnsiTheme="majorHAnsi" w:cstheme="minorHAnsi"/>
      <w:b/>
      <w:bCs/>
      <w:color w:val="4F6228" w:themeColor="accent3" w:themeShade="80"/>
      <w:szCs w:val="27"/>
      <w:u w:val="single"/>
      <w:lang w:eastAsia="en-IE"/>
    </w:rPr>
  </w:style>
  <w:style w:type="paragraph" w:styleId="NormalWeb">
    <w:name w:val="Normal (Web)"/>
    <w:basedOn w:val="Normal"/>
    <w:uiPriority w:val="99"/>
    <w:semiHidden/>
    <w:unhideWhenUsed/>
    <w:rsid w:val="00024EFD"/>
    <w:pPr>
      <w:spacing w:before="100" w:beforeAutospacing="1" w:after="100" w:afterAutospacing="1"/>
    </w:pPr>
    <w:rPr>
      <w:rFonts w:ascii="Times New Roman" w:eastAsia="Times New Roman" w:hAnsi="Times New Roman" w:cs="Times New Roman"/>
      <w:sz w:val="24"/>
      <w:szCs w:val="24"/>
      <w:lang w:eastAsia="en-IE"/>
    </w:rPr>
  </w:style>
  <w:style w:type="paragraph" w:styleId="ListParagraph">
    <w:name w:val="List Paragraph"/>
    <w:basedOn w:val="Normal"/>
    <w:link w:val="ListParagraphChar"/>
    <w:uiPriority w:val="34"/>
    <w:qFormat/>
    <w:rsid w:val="00024EFD"/>
    <w:pPr>
      <w:ind w:left="720"/>
      <w:contextualSpacing/>
    </w:pPr>
  </w:style>
  <w:style w:type="character" w:customStyle="1" w:styleId="Heading4Char">
    <w:name w:val="Heading 4 Char"/>
    <w:basedOn w:val="DefaultParagraphFont"/>
    <w:link w:val="Heading4"/>
    <w:uiPriority w:val="9"/>
    <w:rsid w:val="00075D88"/>
    <w:rPr>
      <w:rFonts w:asciiTheme="majorHAnsi" w:eastAsiaTheme="majorEastAsia" w:hAnsiTheme="majorHAnsi" w:cstheme="majorBidi"/>
      <w:bCs/>
      <w:i/>
      <w:iCs/>
      <w:u w:val="single"/>
    </w:rPr>
  </w:style>
  <w:style w:type="character" w:styleId="Hyperlink">
    <w:name w:val="Hyperlink"/>
    <w:basedOn w:val="DefaultParagraphFont"/>
    <w:unhideWhenUsed/>
    <w:rsid w:val="0046713C"/>
    <w:rPr>
      <w:color w:val="0000FF"/>
      <w:u w:val="single"/>
    </w:rPr>
  </w:style>
  <w:style w:type="character" w:customStyle="1" w:styleId="Heading1Char">
    <w:name w:val="Heading 1 Char"/>
    <w:basedOn w:val="DefaultParagraphFont"/>
    <w:link w:val="Heading1"/>
    <w:uiPriority w:val="9"/>
    <w:rsid w:val="000B4290"/>
    <w:rPr>
      <w:rFonts w:asciiTheme="majorHAnsi" w:eastAsiaTheme="majorEastAsia" w:hAnsiTheme="majorHAnsi" w:cstheme="minorHAnsi"/>
      <w:b/>
      <w:bCs/>
      <w:color w:val="4F6228" w:themeColor="accent3" w:themeShade="80"/>
      <w:sz w:val="36"/>
      <w:szCs w:val="36"/>
      <w:lang w:val="en-GB"/>
    </w:rPr>
  </w:style>
  <w:style w:type="paragraph" w:styleId="BalloonText">
    <w:name w:val="Balloon Text"/>
    <w:basedOn w:val="Normal"/>
    <w:link w:val="BalloonTextChar"/>
    <w:uiPriority w:val="99"/>
    <w:semiHidden/>
    <w:unhideWhenUsed/>
    <w:rsid w:val="003225E0"/>
    <w:rPr>
      <w:rFonts w:ascii="Tahoma" w:hAnsi="Tahoma" w:cs="Tahoma"/>
      <w:sz w:val="16"/>
      <w:szCs w:val="16"/>
    </w:rPr>
  </w:style>
  <w:style w:type="character" w:customStyle="1" w:styleId="BalloonTextChar">
    <w:name w:val="Balloon Text Char"/>
    <w:basedOn w:val="DefaultParagraphFont"/>
    <w:link w:val="BalloonText"/>
    <w:uiPriority w:val="99"/>
    <w:semiHidden/>
    <w:rsid w:val="003225E0"/>
    <w:rPr>
      <w:rFonts w:ascii="Tahoma" w:hAnsi="Tahoma" w:cs="Tahoma"/>
      <w:sz w:val="16"/>
      <w:szCs w:val="16"/>
    </w:rPr>
  </w:style>
  <w:style w:type="paragraph" w:styleId="Header">
    <w:name w:val="header"/>
    <w:basedOn w:val="Normal"/>
    <w:link w:val="HeaderChar"/>
    <w:uiPriority w:val="99"/>
    <w:unhideWhenUsed/>
    <w:rsid w:val="0043198F"/>
    <w:pPr>
      <w:tabs>
        <w:tab w:val="center" w:pos="4513"/>
        <w:tab w:val="right" w:pos="9026"/>
      </w:tabs>
    </w:pPr>
  </w:style>
  <w:style w:type="character" w:customStyle="1" w:styleId="HeaderChar">
    <w:name w:val="Header Char"/>
    <w:basedOn w:val="DefaultParagraphFont"/>
    <w:link w:val="Header"/>
    <w:uiPriority w:val="99"/>
    <w:rsid w:val="0043198F"/>
  </w:style>
  <w:style w:type="paragraph" w:styleId="Footer">
    <w:name w:val="footer"/>
    <w:basedOn w:val="Normal"/>
    <w:link w:val="FooterChar"/>
    <w:uiPriority w:val="99"/>
    <w:unhideWhenUsed/>
    <w:rsid w:val="0043198F"/>
    <w:pPr>
      <w:tabs>
        <w:tab w:val="center" w:pos="4513"/>
        <w:tab w:val="right" w:pos="9026"/>
      </w:tabs>
    </w:pPr>
  </w:style>
  <w:style w:type="character" w:customStyle="1" w:styleId="FooterChar">
    <w:name w:val="Footer Char"/>
    <w:basedOn w:val="DefaultParagraphFont"/>
    <w:link w:val="Footer"/>
    <w:uiPriority w:val="99"/>
    <w:rsid w:val="0043198F"/>
  </w:style>
  <w:style w:type="character" w:customStyle="1" w:styleId="Heading5Char">
    <w:name w:val="Heading 5 Char"/>
    <w:basedOn w:val="DefaultParagraphFont"/>
    <w:link w:val="Heading5"/>
    <w:uiPriority w:val="9"/>
    <w:rsid w:val="00E8375E"/>
    <w:rPr>
      <w:rFonts w:asciiTheme="majorHAnsi" w:eastAsiaTheme="majorEastAsia" w:hAnsiTheme="majorHAnsi" w:cstheme="majorBidi"/>
      <w:color w:val="365F91" w:themeColor="accent1" w:themeShade="BF"/>
    </w:rPr>
  </w:style>
  <w:style w:type="paragraph" w:customStyle="1" w:styleId="Bulletedlist">
    <w:name w:val="Bulleted list"/>
    <w:basedOn w:val="Normal"/>
    <w:qFormat/>
    <w:rsid w:val="00225A19"/>
    <w:pPr>
      <w:numPr>
        <w:numId w:val="1"/>
      </w:numPr>
      <w:spacing w:before="240"/>
    </w:pPr>
    <w:rPr>
      <w:rFonts w:ascii="Calibri" w:eastAsia="Times New Roman" w:hAnsi="Calibri" w:cs="Calibri"/>
      <w:lang w:val="en-GB" w:eastAsia="en-GB"/>
    </w:rPr>
  </w:style>
  <w:style w:type="paragraph" w:styleId="FootnoteText">
    <w:name w:val="footnote text"/>
    <w:basedOn w:val="Normal"/>
    <w:link w:val="FootnoteTextChar"/>
    <w:rsid w:val="008170F9"/>
    <w:pPr>
      <w:spacing w:before="240"/>
    </w:pPr>
    <w:rPr>
      <w:rFonts w:ascii="Calibri" w:eastAsia="Times New Roman" w:hAnsi="Calibri" w:cs="Calibri"/>
      <w:sz w:val="20"/>
      <w:szCs w:val="20"/>
      <w:lang w:val="en-GB" w:eastAsia="en-GB"/>
    </w:rPr>
  </w:style>
  <w:style w:type="character" w:customStyle="1" w:styleId="FootnoteTextChar">
    <w:name w:val="Footnote Text Char"/>
    <w:basedOn w:val="DefaultParagraphFont"/>
    <w:link w:val="FootnoteText"/>
    <w:rsid w:val="008170F9"/>
    <w:rPr>
      <w:rFonts w:ascii="Calibri" w:eastAsia="Times New Roman" w:hAnsi="Calibri" w:cs="Calibri"/>
      <w:sz w:val="20"/>
      <w:szCs w:val="20"/>
      <w:lang w:val="en-GB" w:eastAsia="en-GB"/>
    </w:rPr>
  </w:style>
  <w:style w:type="character" w:styleId="FootnoteReference">
    <w:name w:val="footnote reference"/>
    <w:rsid w:val="008170F9"/>
    <w:rPr>
      <w:vertAlign w:val="superscript"/>
    </w:rPr>
  </w:style>
  <w:style w:type="character" w:customStyle="1" w:styleId="ListParagraphChar">
    <w:name w:val="List Paragraph Char"/>
    <w:basedOn w:val="DefaultParagraphFont"/>
    <w:link w:val="ListParagraph"/>
    <w:uiPriority w:val="99"/>
    <w:locked/>
    <w:rsid w:val="00E266BF"/>
  </w:style>
  <w:style w:type="character" w:styleId="CommentReference">
    <w:name w:val="annotation reference"/>
    <w:basedOn w:val="DefaultParagraphFont"/>
    <w:unhideWhenUsed/>
    <w:rsid w:val="00857281"/>
    <w:rPr>
      <w:sz w:val="16"/>
      <w:szCs w:val="16"/>
    </w:rPr>
  </w:style>
  <w:style w:type="paragraph" w:styleId="CommentText">
    <w:name w:val="annotation text"/>
    <w:basedOn w:val="Normal"/>
    <w:link w:val="CommentTextChar"/>
    <w:unhideWhenUsed/>
    <w:rsid w:val="00857281"/>
    <w:rPr>
      <w:sz w:val="20"/>
      <w:szCs w:val="20"/>
    </w:rPr>
  </w:style>
  <w:style w:type="character" w:customStyle="1" w:styleId="CommentTextChar">
    <w:name w:val="Comment Text Char"/>
    <w:basedOn w:val="DefaultParagraphFont"/>
    <w:link w:val="CommentText"/>
    <w:rsid w:val="00857281"/>
    <w:rPr>
      <w:sz w:val="20"/>
      <w:szCs w:val="20"/>
    </w:rPr>
  </w:style>
  <w:style w:type="paragraph" w:styleId="CommentSubject">
    <w:name w:val="annotation subject"/>
    <w:basedOn w:val="CommentText"/>
    <w:next w:val="CommentText"/>
    <w:link w:val="CommentSubjectChar"/>
    <w:uiPriority w:val="99"/>
    <w:semiHidden/>
    <w:unhideWhenUsed/>
    <w:rsid w:val="00857281"/>
    <w:rPr>
      <w:b/>
      <w:bCs/>
    </w:rPr>
  </w:style>
  <w:style w:type="character" w:customStyle="1" w:styleId="CommentSubjectChar">
    <w:name w:val="Comment Subject Char"/>
    <w:basedOn w:val="CommentTextChar"/>
    <w:link w:val="CommentSubject"/>
    <w:uiPriority w:val="99"/>
    <w:semiHidden/>
    <w:rsid w:val="00857281"/>
    <w:rPr>
      <w:b/>
      <w:bCs/>
      <w:sz w:val="20"/>
      <w:szCs w:val="20"/>
    </w:rPr>
  </w:style>
  <w:style w:type="paragraph" w:customStyle="1" w:styleId="p1">
    <w:name w:val="p1"/>
    <w:basedOn w:val="Normal"/>
    <w:rsid w:val="00ED232D"/>
    <w:pPr>
      <w:spacing w:after="0"/>
    </w:pPr>
    <w:rPr>
      <w:rFonts w:ascii="Calibri" w:hAnsi="Calibri" w:cs="Times New Roman"/>
      <w:sz w:val="17"/>
      <w:szCs w:val="17"/>
      <w:lang w:val="en-US"/>
    </w:rPr>
  </w:style>
  <w:style w:type="character" w:customStyle="1" w:styleId="apple-converted-space">
    <w:name w:val="apple-converted-space"/>
    <w:basedOn w:val="DefaultParagraphFont"/>
    <w:rsid w:val="00ED232D"/>
  </w:style>
  <w:style w:type="paragraph" w:styleId="Revision">
    <w:name w:val="Revision"/>
    <w:hidden/>
    <w:uiPriority w:val="99"/>
    <w:semiHidden/>
    <w:rsid w:val="00D97F72"/>
    <w:pPr>
      <w:spacing w:after="0"/>
      <w:ind w:left="0" w:firstLine="0"/>
    </w:pPr>
  </w:style>
  <w:style w:type="paragraph" w:styleId="BodyText">
    <w:name w:val="Body Text"/>
    <w:basedOn w:val="Normal"/>
    <w:link w:val="BodyTextChar"/>
    <w:rsid w:val="006947D5"/>
    <w:pPr>
      <w:spacing w:after="0"/>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6947D5"/>
    <w:rPr>
      <w:rFonts w:ascii="Times New Roman" w:eastAsia="Times New Roman" w:hAnsi="Times New Roman" w:cs="Times New Roman"/>
      <w:sz w:val="24"/>
      <w:szCs w:val="20"/>
      <w:lang w:val="en-US"/>
    </w:rPr>
  </w:style>
  <w:style w:type="table" w:styleId="TableGrid">
    <w:name w:val="Table Grid"/>
    <w:basedOn w:val="TableNormal"/>
    <w:uiPriority w:val="59"/>
    <w:rsid w:val="005F59B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C52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59660">
      <w:bodyDiv w:val="1"/>
      <w:marLeft w:val="0"/>
      <w:marRight w:val="0"/>
      <w:marTop w:val="0"/>
      <w:marBottom w:val="0"/>
      <w:divBdr>
        <w:top w:val="none" w:sz="0" w:space="0" w:color="auto"/>
        <w:left w:val="none" w:sz="0" w:space="0" w:color="auto"/>
        <w:bottom w:val="none" w:sz="0" w:space="0" w:color="auto"/>
        <w:right w:val="none" w:sz="0" w:space="0" w:color="auto"/>
      </w:divBdr>
    </w:div>
    <w:div w:id="99839351">
      <w:bodyDiv w:val="1"/>
      <w:marLeft w:val="0"/>
      <w:marRight w:val="0"/>
      <w:marTop w:val="0"/>
      <w:marBottom w:val="0"/>
      <w:divBdr>
        <w:top w:val="none" w:sz="0" w:space="0" w:color="auto"/>
        <w:left w:val="none" w:sz="0" w:space="0" w:color="auto"/>
        <w:bottom w:val="none" w:sz="0" w:space="0" w:color="auto"/>
        <w:right w:val="none" w:sz="0" w:space="0" w:color="auto"/>
      </w:divBdr>
    </w:div>
    <w:div w:id="111829117">
      <w:bodyDiv w:val="1"/>
      <w:marLeft w:val="0"/>
      <w:marRight w:val="0"/>
      <w:marTop w:val="0"/>
      <w:marBottom w:val="0"/>
      <w:divBdr>
        <w:top w:val="none" w:sz="0" w:space="0" w:color="auto"/>
        <w:left w:val="none" w:sz="0" w:space="0" w:color="auto"/>
        <w:bottom w:val="none" w:sz="0" w:space="0" w:color="auto"/>
        <w:right w:val="none" w:sz="0" w:space="0" w:color="auto"/>
      </w:divBdr>
    </w:div>
    <w:div w:id="115343768">
      <w:bodyDiv w:val="1"/>
      <w:marLeft w:val="0"/>
      <w:marRight w:val="0"/>
      <w:marTop w:val="0"/>
      <w:marBottom w:val="0"/>
      <w:divBdr>
        <w:top w:val="none" w:sz="0" w:space="0" w:color="auto"/>
        <w:left w:val="none" w:sz="0" w:space="0" w:color="auto"/>
        <w:bottom w:val="none" w:sz="0" w:space="0" w:color="auto"/>
        <w:right w:val="none" w:sz="0" w:space="0" w:color="auto"/>
      </w:divBdr>
      <w:divsChild>
        <w:div w:id="285429079">
          <w:marLeft w:val="0"/>
          <w:marRight w:val="0"/>
          <w:marTop w:val="0"/>
          <w:marBottom w:val="0"/>
          <w:divBdr>
            <w:top w:val="none" w:sz="0" w:space="0" w:color="auto"/>
            <w:left w:val="none" w:sz="0" w:space="0" w:color="auto"/>
            <w:bottom w:val="none" w:sz="0" w:space="0" w:color="auto"/>
            <w:right w:val="none" w:sz="0" w:space="0" w:color="auto"/>
          </w:divBdr>
        </w:div>
        <w:div w:id="1130244197">
          <w:marLeft w:val="0"/>
          <w:marRight w:val="0"/>
          <w:marTop w:val="0"/>
          <w:marBottom w:val="0"/>
          <w:divBdr>
            <w:top w:val="none" w:sz="0" w:space="0" w:color="auto"/>
            <w:left w:val="none" w:sz="0" w:space="0" w:color="auto"/>
            <w:bottom w:val="none" w:sz="0" w:space="0" w:color="auto"/>
            <w:right w:val="none" w:sz="0" w:space="0" w:color="auto"/>
          </w:divBdr>
        </w:div>
        <w:div w:id="20435097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883471">
      <w:bodyDiv w:val="1"/>
      <w:marLeft w:val="0"/>
      <w:marRight w:val="0"/>
      <w:marTop w:val="0"/>
      <w:marBottom w:val="0"/>
      <w:divBdr>
        <w:top w:val="none" w:sz="0" w:space="0" w:color="auto"/>
        <w:left w:val="none" w:sz="0" w:space="0" w:color="auto"/>
        <w:bottom w:val="none" w:sz="0" w:space="0" w:color="auto"/>
        <w:right w:val="none" w:sz="0" w:space="0" w:color="auto"/>
      </w:divBdr>
    </w:div>
    <w:div w:id="207225567">
      <w:bodyDiv w:val="1"/>
      <w:marLeft w:val="0"/>
      <w:marRight w:val="0"/>
      <w:marTop w:val="0"/>
      <w:marBottom w:val="0"/>
      <w:divBdr>
        <w:top w:val="none" w:sz="0" w:space="0" w:color="auto"/>
        <w:left w:val="none" w:sz="0" w:space="0" w:color="auto"/>
        <w:bottom w:val="none" w:sz="0" w:space="0" w:color="auto"/>
        <w:right w:val="none" w:sz="0" w:space="0" w:color="auto"/>
      </w:divBdr>
    </w:div>
    <w:div w:id="302657976">
      <w:bodyDiv w:val="1"/>
      <w:marLeft w:val="0"/>
      <w:marRight w:val="0"/>
      <w:marTop w:val="0"/>
      <w:marBottom w:val="0"/>
      <w:divBdr>
        <w:top w:val="none" w:sz="0" w:space="0" w:color="auto"/>
        <w:left w:val="none" w:sz="0" w:space="0" w:color="auto"/>
        <w:bottom w:val="none" w:sz="0" w:space="0" w:color="auto"/>
        <w:right w:val="none" w:sz="0" w:space="0" w:color="auto"/>
      </w:divBdr>
    </w:div>
    <w:div w:id="592511986">
      <w:bodyDiv w:val="1"/>
      <w:marLeft w:val="0"/>
      <w:marRight w:val="0"/>
      <w:marTop w:val="0"/>
      <w:marBottom w:val="0"/>
      <w:divBdr>
        <w:top w:val="none" w:sz="0" w:space="0" w:color="auto"/>
        <w:left w:val="none" w:sz="0" w:space="0" w:color="auto"/>
        <w:bottom w:val="none" w:sz="0" w:space="0" w:color="auto"/>
        <w:right w:val="none" w:sz="0" w:space="0" w:color="auto"/>
      </w:divBdr>
    </w:div>
    <w:div w:id="664020044">
      <w:bodyDiv w:val="1"/>
      <w:marLeft w:val="0"/>
      <w:marRight w:val="0"/>
      <w:marTop w:val="0"/>
      <w:marBottom w:val="0"/>
      <w:divBdr>
        <w:top w:val="none" w:sz="0" w:space="0" w:color="auto"/>
        <w:left w:val="none" w:sz="0" w:space="0" w:color="auto"/>
        <w:bottom w:val="none" w:sz="0" w:space="0" w:color="auto"/>
        <w:right w:val="none" w:sz="0" w:space="0" w:color="auto"/>
      </w:divBdr>
    </w:div>
    <w:div w:id="670721696">
      <w:bodyDiv w:val="1"/>
      <w:marLeft w:val="0"/>
      <w:marRight w:val="0"/>
      <w:marTop w:val="0"/>
      <w:marBottom w:val="0"/>
      <w:divBdr>
        <w:top w:val="none" w:sz="0" w:space="0" w:color="auto"/>
        <w:left w:val="none" w:sz="0" w:space="0" w:color="auto"/>
        <w:bottom w:val="none" w:sz="0" w:space="0" w:color="auto"/>
        <w:right w:val="none" w:sz="0" w:space="0" w:color="auto"/>
      </w:divBdr>
    </w:div>
    <w:div w:id="779300899">
      <w:bodyDiv w:val="1"/>
      <w:marLeft w:val="0"/>
      <w:marRight w:val="0"/>
      <w:marTop w:val="0"/>
      <w:marBottom w:val="0"/>
      <w:divBdr>
        <w:top w:val="none" w:sz="0" w:space="0" w:color="auto"/>
        <w:left w:val="none" w:sz="0" w:space="0" w:color="auto"/>
        <w:bottom w:val="none" w:sz="0" w:space="0" w:color="auto"/>
        <w:right w:val="none" w:sz="0" w:space="0" w:color="auto"/>
      </w:divBdr>
    </w:div>
    <w:div w:id="782379119">
      <w:bodyDiv w:val="1"/>
      <w:marLeft w:val="0"/>
      <w:marRight w:val="0"/>
      <w:marTop w:val="0"/>
      <w:marBottom w:val="0"/>
      <w:divBdr>
        <w:top w:val="none" w:sz="0" w:space="0" w:color="auto"/>
        <w:left w:val="none" w:sz="0" w:space="0" w:color="auto"/>
        <w:bottom w:val="none" w:sz="0" w:space="0" w:color="auto"/>
        <w:right w:val="none" w:sz="0" w:space="0" w:color="auto"/>
      </w:divBdr>
    </w:div>
    <w:div w:id="925652988">
      <w:bodyDiv w:val="1"/>
      <w:marLeft w:val="0"/>
      <w:marRight w:val="0"/>
      <w:marTop w:val="0"/>
      <w:marBottom w:val="0"/>
      <w:divBdr>
        <w:top w:val="none" w:sz="0" w:space="0" w:color="auto"/>
        <w:left w:val="none" w:sz="0" w:space="0" w:color="auto"/>
        <w:bottom w:val="none" w:sz="0" w:space="0" w:color="auto"/>
        <w:right w:val="none" w:sz="0" w:space="0" w:color="auto"/>
      </w:divBdr>
    </w:div>
    <w:div w:id="994384191">
      <w:bodyDiv w:val="1"/>
      <w:marLeft w:val="0"/>
      <w:marRight w:val="0"/>
      <w:marTop w:val="0"/>
      <w:marBottom w:val="0"/>
      <w:divBdr>
        <w:top w:val="none" w:sz="0" w:space="0" w:color="auto"/>
        <w:left w:val="none" w:sz="0" w:space="0" w:color="auto"/>
        <w:bottom w:val="none" w:sz="0" w:space="0" w:color="auto"/>
        <w:right w:val="none" w:sz="0" w:space="0" w:color="auto"/>
      </w:divBdr>
    </w:div>
    <w:div w:id="1004750538">
      <w:bodyDiv w:val="1"/>
      <w:marLeft w:val="0"/>
      <w:marRight w:val="0"/>
      <w:marTop w:val="0"/>
      <w:marBottom w:val="0"/>
      <w:divBdr>
        <w:top w:val="none" w:sz="0" w:space="0" w:color="auto"/>
        <w:left w:val="none" w:sz="0" w:space="0" w:color="auto"/>
        <w:bottom w:val="none" w:sz="0" w:space="0" w:color="auto"/>
        <w:right w:val="none" w:sz="0" w:space="0" w:color="auto"/>
      </w:divBdr>
    </w:div>
    <w:div w:id="1027292938">
      <w:bodyDiv w:val="1"/>
      <w:marLeft w:val="0"/>
      <w:marRight w:val="0"/>
      <w:marTop w:val="0"/>
      <w:marBottom w:val="0"/>
      <w:divBdr>
        <w:top w:val="none" w:sz="0" w:space="0" w:color="auto"/>
        <w:left w:val="none" w:sz="0" w:space="0" w:color="auto"/>
        <w:bottom w:val="none" w:sz="0" w:space="0" w:color="auto"/>
        <w:right w:val="none" w:sz="0" w:space="0" w:color="auto"/>
      </w:divBdr>
    </w:div>
    <w:div w:id="1091706439">
      <w:bodyDiv w:val="1"/>
      <w:marLeft w:val="0"/>
      <w:marRight w:val="0"/>
      <w:marTop w:val="0"/>
      <w:marBottom w:val="0"/>
      <w:divBdr>
        <w:top w:val="none" w:sz="0" w:space="0" w:color="auto"/>
        <w:left w:val="none" w:sz="0" w:space="0" w:color="auto"/>
        <w:bottom w:val="none" w:sz="0" w:space="0" w:color="auto"/>
        <w:right w:val="none" w:sz="0" w:space="0" w:color="auto"/>
      </w:divBdr>
    </w:div>
    <w:div w:id="1094594976">
      <w:bodyDiv w:val="1"/>
      <w:marLeft w:val="0"/>
      <w:marRight w:val="0"/>
      <w:marTop w:val="0"/>
      <w:marBottom w:val="0"/>
      <w:divBdr>
        <w:top w:val="none" w:sz="0" w:space="0" w:color="auto"/>
        <w:left w:val="none" w:sz="0" w:space="0" w:color="auto"/>
        <w:bottom w:val="none" w:sz="0" w:space="0" w:color="auto"/>
        <w:right w:val="none" w:sz="0" w:space="0" w:color="auto"/>
      </w:divBdr>
      <w:divsChild>
        <w:div w:id="1244684694">
          <w:marLeft w:val="720"/>
          <w:marRight w:val="0"/>
          <w:marTop w:val="96"/>
          <w:marBottom w:val="0"/>
          <w:divBdr>
            <w:top w:val="none" w:sz="0" w:space="0" w:color="auto"/>
            <w:left w:val="none" w:sz="0" w:space="0" w:color="auto"/>
            <w:bottom w:val="none" w:sz="0" w:space="0" w:color="auto"/>
            <w:right w:val="none" w:sz="0" w:space="0" w:color="auto"/>
          </w:divBdr>
        </w:div>
        <w:div w:id="1327825958">
          <w:marLeft w:val="720"/>
          <w:marRight w:val="0"/>
          <w:marTop w:val="96"/>
          <w:marBottom w:val="0"/>
          <w:divBdr>
            <w:top w:val="none" w:sz="0" w:space="0" w:color="auto"/>
            <w:left w:val="none" w:sz="0" w:space="0" w:color="auto"/>
            <w:bottom w:val="none" w:sz="0" w:space="0" w:color="auto"/>
            <w:right w:val="none" w:sz="0" w:space="0" w:color="auto"/>
          </w:divBdr>
        </w:div>
        <w:div w:id="2074422474">
          <w:marLeft w:val="720"/>
          <w:marRight w:val="0"/>
          <w:marTop w:val="96"/>
          <w:marBottom w:val="0"/>
          <w:divBdr>
            <w:top w:val="none" w:sz="0" w:space="0" w:color="auto"/>
            <w:left w:val="none" w:sz="0" w:space="0" w:color="auto"/>
            <w:bottom w:val="none" w:sz="0" w:space="0" w:color="auto"/>
            <w:right w:val="none" w:sz="0" w:space="0" w:color="auto"/>
          </w:divBdr>
        </w:div>
      </w:divsChild>
    </w:div>
    <w:div w:id="1097679281">
      <w:bodyDiv w:val="1"/>
      <w:marLeft w:val="0"/>
      <w:marRight w:val="0"/>
      <w:marTop w:val="0"/>
      <w:marBottom w:val="0"/>
      <w:divBdr>
        <w:top w:val="none" w:sz="0" w:space="0" w:color="auto"/>
        <w:left w:val="none" w:sz="0" w:space="0" w:color="auto"/>
        <w:bottom w:val="none" w:sz="0" w:space="0" w:color="auto"/>
        <w:right w:val="none" w:sz="0" w:space="0" w:color="auto"/>
      </w:divBdr>
    </w:div>
    <w:div w:id="1218280638">
      <w:bodyDiv w:val="1"/>
      <w:marLeft w:val="0"/>
      <w:marRight w:val="0"/>
      <w:marTop w:val="0"/>
      <w:marBottom w:val="0"/>
      <w:divBdr>
        <w:top w:val="none" w:sz="0" w:space="0" w:color="auto"/>
        <w:left w:val="none" w:sz="0" w:space="0" w:color="auto"/>
        <w:bottom w:val="none" w:sz="0" w:space="0" w:color="auto"/>
        <w:right w:val="none" w:sz="0" w:space="0" w:color="auto"/>
      </w:divBdr>
    </w:div>
    <w:div w:id="1255943044">
      <w:bodyDiv w:val="1"/>
      <w:marLeft w:val="0"/>
      <w:marRight w:val="0"/>
      <w:marTop w:val="0"/>
      <w:marBottom w:val="0"/>
      <w:divBdr>
        <w:top w:val="none" w:sz="0" w:space="0" w:color="auto"/>
        <w:left w:val="none" w:sz="0" w:space="0" w:color="auto"/>
        <w:bottom w:val="none" w:sz="0" w:space="0" w:color="auto"/>
        <w:right w:val="none" w:sz="0" w:space="0" w:color="auto"/>
      </w:divBdr>
    </w:div>
    <w:div w:id="1492332301">
      <w:bodyDiv w:val="1"/>
      <w:marLeft w:val="0"/>
      <w:marRight w:val="0"/>
      <w:marTop w:val="0"/>
      <w:marBottom w:val="0"/>
      <w:divBdr>
        <w:top w:val="none" w:sz="0" w:space="0" w:color="auto"/>
        <w:left w:val="none" w:sz="0" w:space="0" w:color="auto"/>
        <w:bottom w:val="none" w:sz="0" w:space="0" w:color="auto"/>
        <w:right w:val="none" w:sz="0" w:space="0" w:color="auto"/>
      </w:divBdr>
    </w:div>
    <w:div w:id="1518763518">
      <w:bodyDiv w:val="1"/>
      <w:marLeft w:val="0"/>
      <w:marRight w:val="0"/>
      <w:marTop w:val="0"/>
      <w:marBottom w:val="0"/>
      <w:divBdr>
        <w:top w:val="none" w:sz="0" w:space="0" w:color="auto"/>
        <w:left w:val="none" w:sz="0" w:space="0" w:color="auto"/>
        <w:bottom w:val="none" w:sz="0" w:space="0" w:color="auto"/>
        <w:right w:val="none" w:sz="0" w:space="0" w:color="auto"/>
      </w:divBdr>
      <w:divsChild>
        <w:div w:id="767041344">
          <w:marLeft w:val="720"/>
          <w:marRight w:val="0"/>
          <w:marTop w:val="96"/>
          <w:marBottom w:val="0"/>
          <w:divBdr>
            <w:top w:val="none" w:sz="0" w:space="0" w:color="auto"/>
            <w:left w:val="none" w:sz="0" w:space="0" w:color="auto"/>
            <w:bottom w:val="none" w:sz="0" w:space="0" w:color="auto"/>
            <w:right w:val="none" w:sz="0" w:space="0" w:color="auto"/>
          </w:divBdr>
        </w:div>
      </w:divsChild>
    </w:div>
    <w:div w:id="153049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ietnamhr@wcs.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2082680A9C4D4E925B6D792C316A5B" ma:contentTypeVersion="21" ma:contentTypeDescription="Create a new document." ma:contentTypeScope="" ma:versionID="07d7778e87a6f8a0f8212a22f1adbc95">
  <xsd:schema xmlns:xsd="http://www.w3.org/2001/XMLSchema" xmlns:xs="http://www.w3.org/2001/XMLSchema" xmlns:p="http://schemas.microsoft.com/office/2006/metadata/properties" xmlns:ns1="http://schemas.microsoft.com/sharepoint/v3" xmlns:ns2="1beb2d21-0b1c-4c48-9c18-a543abd6ecf4" xmlns:ns3="6d0e3a54-1bf8-4380-b9a7-8bd0d8deb4a2" targetNamespace="http://schemas.microsoft.com/office/2006/metadata/properties" ma:root="true" ma:fieldsID="b0862be274e09615de437790484167a5" ns1:_="" ns2:_="" ns3:_="">
    <xsd:import namespace="http://schemas.microsoft.com/sharepoint/v3"/>
    <xsd:import namespace="1beb2d21-0b1c-4c48-9c18-a543abd6ecf4"/>
    <xsd:import namespace="6d0e3a54-1bf8-4380-b9a7-8bd0d8deb4a2"/>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_Flow_SignoffStatus" minOccurs="0"/>
                <xsd:element ref="ns2:Sharedwith" minOccurs="0"/>
                <xsd:element ref="ns2:MediaServiceObjectDetectorVersions" minOccurs="0"/>
                <xsd:element ref="ns2:MediaServiceSearchProperties" minOccurs="0"/>
                <xsd:element ref="ns2:Not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eb2d21-0b1c-4c48-9c18-a543abd6e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af2aeeb-473a-4994-9d1e-c19a9265fc0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Sharedwith" ma:index="24" nillable="true" ma:displayName="Shared with " ma:description="who is share the file/folder" ma:format="Dropdown" ma:list="UserInfo" ma:SharePointGroup="0" ma:internalName="Sharedwit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 ma:index="27" nillable="true" ma:displayName="Note" ma:internalName="Note">
      <xsd:simpleType>
        <xsd:restriction base="dms:Text">
          <xsd:maxLength value="255"/>
        </xsd:restriction>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3a54-1bf8-4380-b9a7-8bd0d8deb4a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3ddf07-96c8-4fc5-9fa2-3f3c7cc6d4c0}" ma:internalName="TaxCatchAll" ma:showField="CatchAllData" ma:web="6d0e3a54-1bf8-4380-b9a7-8bd0d8deb4a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6d0e3a54-1bf8-4380-b9a7-8bd0d8deb4a2" xsi:nil="true"/>
    <_Flow_SignoffStatus xmlns="1beb2d21-0b1c-4c48-9c18-a543abd6ecf4" xsi:nil="true"/>
    <lcf76f155ced4ddcb4097134ff3c332f xmlns="1beb2d21-0b1c-4c48-9c18-a543abd6ecf4">
      <Terms xmlns="http://schemas.microsoft.com/office/infopath/2007/PartnerControls"/>
    </lcf76f155ced4ddcb4097134ff3c332f>
    <_ip_UnifiedCompliancePolicyProperties xmlns="http://schemas.microsoft.com/sharepoint/v3" xsi:nil="true"/>
    <Sharedwith xmlns="1beb2d21-0b1c-4c48-9c18-a543abd6ecf4">
      <UserInfo>
        <DisplayName/>
        <AccountId xsi:nil="true"/>
        <AccountType/>
      </UserInfo>
    </Sharedwith>
    <Note xmlns="1beb2d21-0b1c-4c48-9c18-a543abd6ecf4"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5A673-D035-442F-9553-67F0B80D59A7}">
  <ds:schemaRefs>
    <ds:schemaRef ds:uri="http://schemas.openxmlformats.org/officeDocument/2006/bibliography"/>
  </ds:schemaRefs>
</ds:datastoreItem>
</file>

<file path=customXml/itemProps2.xml><?xml version="1.0" encoding="utf-8"?>
<ds:datastoreItem xmlns:ds="http://schemas.openxmlformats.org/officeDocument/2006/customXml" ds:itemID="{F2FCC4CA-FECB-49AD-9380-38E79BFCBDA5}">
  <ds:schemaRefs>
    <ds:schemaRef ds:uri="http://schemas.microsoft.com/sharepoint/v3/contenttype/forms"/>
  </ds:schemaRefs>
</ds:datastoreItem>
</file>

<file path=customXml/itemProps3.xml><?xml version="1.0" encoding="utf-8"?>
<ds:datastoreItem xmlns:ds="http://schemas.openxmlformats.org/officeDocument/2006/customXml" ds:itemID="{533440EB-A5D6-48FD-AD27-958A8D837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eb2d21-0b1c-4c48-9c18-a543abd6ecf4"/>
    <ds:schemaRef ds:uri="6d0e3a54-1bf8-4380-b9a7-8bd0d8deb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2F2D3C-126C-4CA8-ABE2-21AEA1CBD7F4}">
  <ds:schemaRefs>
    <ds:schemaRef ds:uri="http://schemas.microsoft.com/office/2006/metadata/properties"/>
    <ds:schemaRef ds:uri="http://schemas.microsoft.com/office/infopath/2007/PartnerControls"/>
    <ds:schemaRef ds:uri="http://schemas.microsoft.com/sharepoint/v3"/>
    <ds:schemaRef ds:uri="6d0e3a54-1bf8-4380-b9a7-8bd0d8deb4a2"/>
    <ds:schemaRef ds:uri="1beb2d21-0b1c-4c48-9c18-a543abd6ecf4"/>
  </ds:schemaRefs>
</ds:datastoreItem>
</file>

<file path=customXml/itemProps5.xml><?xml version="1.0" encoding="utf-8"?>
<ds:datastoreItem xmlns:ds="http://schemas.openxmlformats.org/officeDocument/2006/customXml" ds:itemID="{8AAFCC04-E90C-4C0D-B67A-0A55471A8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WCS Mozambique</Company>
  <LinksUpToDate>false</LinksUpToDate>
  <CharactersWithSpaces>8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Nelson</dc:creator>
  <cp:keywords/>
  <dc:description/>
  <cp:lastModifiedBy>Hương </cp:lastModifiedBy>
  <cp:revision>18</cp:revision>
  <cp:lastPrinted>2025-10-24T08:56:00Z</cp:lastPrinted>
  <dcterms:created xsi:type="dcterms:W3CDTF">2025-12-22T02:33:00Z</dcterms:created>
  <dcterms:modified xsi:type="dcterms:W3CDTF">2025-12-22T0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2082680A9C4D4E925B6D792C316A5B</vt:lpwstr>
  </property>
  <property fmtid="{D5CDD505-2E9C-101B-9397-08002B2CF9AE}" pid="3" name="MediaServiceImageTags">
    <vt:lpwstr/>
  </property>
  <property fmtid="{D5CDD505-2E9C-101B-9397-08002B2CF9AE}" pid="4" name="GrammarlyDocumentId">
    <vt:lpwstr>e030b097-daa3-4946-9411-704ab1fd2894</vt:lpwstr>
  </property>
</Properties>
</file>